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912" w:type="dxa"/>
        <w:tblLook w:val="01E0" w:firstRow="1" w:lastRow="1" w:firstColumn="1" w:lastColumn="1" w:noHBand="0" w:noVBand="0"/>
      </w:tblPr>
      <w:tblGrid>
        <w:gridCol w:w="3661"/>
        <w:gridCol w:w="6251"/>
      </w:tblGrid>
      <w:tr w:rsidR="002D70EB" w:rsidRPr="005B2AE5" w14:paraId="00EFB5ED" w14:textId="77777777" w:rsidTr="002F65AB">
        <w:sdt>
          <w:sdtPr>
            <w:rPr>
              <w:rFonts w:cs="Arial"/>
              <w:sz w:val="20"/>
            </w:rPr>
            <w:alias w:val="CurrentDate"/>
            <w:tag w:val="b9ca5208-9b8b-4ee6-a920-40532afd589a"/>
            <w:id w:val="842671348"/>
            <w:placeholder>
              <w:docPart w:val="A77EE56D02FC410FBA525B89009C3CE5"/>
            </w:placeholder>
          </w:sdtPr>
          <w:sdtEndPr/>
          <w:sdtContent>
            <w:bookmarkStart w:id="0" w:name="_GoBack" w:displacedByCustomXml="prev"/>
            <w:bookmarkEnd w:id="0" w:displacedByCustomXml="prev"/>
            <w:tc>
              <w:tcPr>
                <w:tcW w:w="3661" w:type="dxa"/>
                <w:tcBorders>
                  <w:top w:val="nil"/>
                  <w:left w:val="nil"/>
                  <w:bottom w:val="nil"/>
                  <w:right w:val="nil"/>
                </w:tcBorders>
                <w:shd w:val="clear" w:color="auto" w:fill="auto"/>
              </w:tcPr>
              <w:p w14:paraId="5D5ADD5A" w14:textId="6843CD9B" w:rsidR="002D70EB" w:rsidRPr="005B2AE5" w:rsidRDefault="009A0229" w:rsidP="009A0229">
                <w:pPr>
                  <w:ind w:left="-108"/>
                  <w:rPr>
                    <w:rFonts w:cs="Arial"/>
                    <w:sz w:val="20"/>
                    <w:highlight w:val="yellow"/>
                  </w:rPr>
                </w:pPr>
                <w:proofErr w:type="spellStart"/>
                <w:r w:rsidRPr="009A0229">
                  <w:rPr>
                    <w:rFonts w:cs="Arial"/>
                    <w:sz w:val="20"/>
                  </w:rPr>
                  <w:t>CurrentDate</w:t>
                </w:r>
                <w:proofErr w:type="spellEnd"/>
              </w:p>
            </w:tc>
          </w:sdtContent>
        </w:sdt>
        <w:tc>
          <w:tcPr>
            <w:tcW w:w="6251" w:type="dxa"/>
            <w:tcBorders>
              <w:top w:val="nil"/>
              <w:left w:val="nil"/>
              <w:bottom w:val="nil"/>
              <w:right w:val="nil"/>
            </w:tcBorders>
            <w:shd w:val="clear" w:color="auto" w:fill="auto"/>
          </w:tcPr>
          <w:p w14:paraId="01EAB651" w14:textId="421F3226" w:rsidR="002D70EB" w:rsidRPr="005B2AE5" w:rsidRDefault="002D70EB" w:rsidP="002F65AB">
            <w:pPr>
              <w:jc w:val="right"/>
              <w:rPr>
                <w:rFonts w:cs="Arial"/>
                <w:sz w:val="20"/>
              </w:rPr>
            </w:pPr>
            <w:r w:rsidRPr="005B2AE5">
              <w:rPr>
                <w:rFonts w:cs="Arial"/>
                <w:sz w:val="20"/>
              </w:rPr>
              <w:t>Our Ref:</w:t>
            </w:r>
            <w:r w:rsidR="005B2AE5" w:rsidRPr="005B2AE5">
              <w:rPr>
                <w:rFonts w:cs="Arial"/>
                <w:sz w:val="20"/>
              </w:rPr>
              <w:t xml:space="preserve"> </w:t>
            </w:r>
            <w:sdt>
              <w:sdtPr>
                <w:rPr>
                  <w:rFonts w:cs="Arial"/>
                  <w:sz w:val="20"/>
                </w:rPr>
                <w:alias w:val="FileRef"/>
                <w:tag w:val="05e4c456-2b23-4d6f-b51c-9123350a9f50"/>
                <w:id w:val="1117179573"/>
                <w:placeholder>
                  <w:docPart w:val="FA3F374801BB4FD3B54B22424D95CE8D"/>
                </w:placeholder>
              </w:sdtPr>
              <w:sdtEndPr/>
              <w:sdtContent>
                <w:proofErr w:type="spellStart"/>
                <w:r w:rsidR="009A0229">
                  <w:rPr>
                    <w:rFonts w:cs="Arial"/>
                    <w:sz w:val="20"/>
                  </w:rPr>
                  <w:t>FileRef</w:t>
                </w:r>
                <w:proofErr w:type="spellEnd"/>
              </w:sdtContent>
            </w:sdt>
          </w:p>
          <w:p w14:paraId="2460F521" w14:textId="7A0B8516" w:rsidR="002D70EB" w:rsidRPr="005B2AE5" w:rsidRDefault="002D70EB" w:rsidP="002F65AB">
            <w:pPr>
              <w:jc w:val="right"/>
              <w:rPr>
                <w:rFonts w:cs="Arial"/>
                <w:sz w:val="20"/>
              </w:rPr>
            </w:pPr>
            <w:r w:rsidRPr="005B2AE5">
              <w:rPr>
                <w:rFonts w:cs="Arial"/>
                <w:sz w:val="20"/>
              </w:rPr>
              <w:t>Your Ref:</w:t>
            </w:r>
            <w:r w:rsidR="005B2AE5" w:rsidRPr="005B2AE5">
              <w:rPr>
                <w:rFonts w:cs="Arial"/>
                <w:sz w:val="20"/>
              </w:rPr>
              <w:t xml:space="preserve"> </w:t>
            </w:r>
            <w:sdt>
              <w:sdtPr>
                <w:rPr>
                  <w:rFonts w:cs="Arial"/>
                  <w:sz w:val="20"/>
                </w:rPr>
                <w:alias w:val="ClientRef"/>
                <w:tag w:val="79bd0bdc-46c0-453e-b824-bd7ed1c852d3"/>
                <w:id w:val="1966996058"/>
                <w:placeholder>
                  <w:docPart w:val="601993AD06BF40EBB1AC394B5EC9693D"/>
                </w:placeholder>
              </w:sdtPr>
              <w:sdtEndPr/>
              <w:sdtContent>
                <w:proofErr w:type="spellStart"/>
                <w:r w:rsidR="009A0229">
                  <w:rPr>
                    <w:rFonts w:cs="Arial"/>
                    <w:sz w:val="20"/>
                  </w:rPr>
                  <w:t>ClientRef</w:t>
                </w:r>
                <w:proofErr w:type="spellEnd"/>
              </w:sdtContent>
            </w:sdt>
          </w:p>
          <w:p w14:paraId="36A8B334" w14:textId="77777777" w:rsidR="002D70EB" w:rsidRPr="005B2AE5" w:rsidRDefault="002D70EB" w:rsidP="002F65AB">
            <w:pPr>
              <w:rPr>
                <w:rFonts w:cs="Arial"/>
                <w:sz w:val="20"/>
              </w:rPr>
            </w:pPr>
          </w:p>
        </w:tc>
      </w:tr>
    </w:tbl>
    <w:p w14:paraId="0722E505" w14:textId="77777777" w:rsidR="002D70EB" w:rsidRPr="005B2AE5" w:rsidRDefault="002D70EB" w:rsidP="002F65AB">
      <w:pPr>
        <w:rPr>
          <w:rFonts w:cs="Arial"/>
          <w:b/>
          <w:szCs w:val="22"/>
        </w:rPr>
      </w:pPr>
      <w:r w:rsidRPr="005B2AE5">
        <w:rPr>
          <w:rFonts w:cs="Arial"/>
          <w:b/>
          <w:szCs w:val="22"/>
        </w:rPr>
        <w:t>PRIVATE AND CONFIDENTIAL</w:t>
      </w:r>
    </w:p>
    <w:p w14:paraId="60B8B2D4" w14:textId="77777777" w:rsidR="002D70EB" w:rsidRPr="005B2AE5" w:rsidRDefault="002D70EB" w:rsidP="002F65AB">
      <w:pPr>
        <w:tabs>
          <w:tab w:val="left" w:pos="360"/>
        </w:tabs>
        <w:rPr>
          <w:rFonts w:cs="Arial"/>
          <w:szCs w:val="22"/>
        </w:rPr>
        <w:sectPr w:rsidR="002D70EB" w:rsidRPr="005B2AE5" w:rsidSect="002D70EB">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814" w:left="1134" w:header="567" w:footer="794" w:gutter="0"/>
          <w:paperSrc w:first="1" w:other="1"/>
          <w:pgNumType w:start="1"/>
          <w:cols w:space="720"/>
          <w:titlePg/>
          <w:docGrid w:linePitch="326"/>
        </w:sectPr>
      </w:pPr>
    </w:p>
    <w:p w14:paraId="28B15555" w14:textId="77777777" w:rsidR="002D70EB" w:rsidRPr="005B2AE5" w:rsidRDefault="002D70EB" w:rsidP="002F65AB">
      <w:pPr>
        <w:tabs>
          <w:tab w:val="left" w:pos="360"/>
          <w:tab w:val="left" w:pos="1080"/>
        </w:tabs>
        <w:rPr>
          <w:rFonts w:cs="Arial"/>
          <w:szCs w:val="22"/>
        </w:rPr>
      </w:pPr>
    </w:p>
    <w:p w14:paraId="362365A9" w14:textId="77777777" w:rsidR="002D70EB" w:rsidRPr="005B2AE5" w:rsidRDefault="002D70EB" w:rsidP="002F65AB">
      <w:pPr>
        <w:tabs>
          <w:tab w:val="left" w:pos="360"/>
          <w:tab w:val="left" w:pos="1080"/>
        </w:tabs>
        <w:rPr>
          <w:rFonts w:cs="Arial"/>
          <w:szCs w:val="22"/>
        </w:rPr>
      </w:pPr>
    </w:p>
    <w:p w14:paraId="06FFDEB0" w14:textId="77777777" w:rsidR="002D70EB" w:rsidRPr="005B2AE5" w:rsidRDefault="002D70EB" w:rsidP="002F65AB">
      <w:pPr>
        <w:tabs>
          <w:tab w:val="left" w:pos="360"/>
          <w:tab w:val="left" w:pos="1080"/>
        </w:tabs>
        <w:rPr>
          <w:rFonts w:cs="Arial"/>
          <w:szCs w:val="22"/>
        </w:rPr>
      </w:pPr>
    </w:p>
    <w:p w14:paraId="210EB4B2" w14:textId="77777777" w:rsidR="002D70EB" w:rsidRPr="005B2AE5" w:rsidRDefault="002D70EB" w:rsidP="002F65AB">
      <w:pPr>
        <w:rPr>
          <w:rFonts w:cs="Arial"/>
          <w:szCs w:val="22"/>
        </w:rPr>
      </w:pPr>
    </w:p>
    <w:p w14:paraId="4C36D154" w14:textId="77777777" w:rsidR="002D70EB" w:rsidRPr="005B2AE5" w:rsidRDefault="002D70EB" w:rsidP="002F65AB">
      <w:pPr>
        <w:tabs>
          <w:tab w:val="left" w:pos="7740"/>
        </w:tabs>
        <w:rPr>
          <w:rFonts w:cs="Arial"/>
          <w:szCs w:val="22"/>
        </w:rPr>
      </w:pPr>
    </w:p>
    <w:p w14:paraId="6E0953FC" w14:textId="37DEF798" w:rsidR="002D70EB" w:rsidRPr="005B2AE5" w:rsidRDefault="002D70EB" w:rsidP="005B2AE5">
      <w:pPr>
        <w:tabs>
          <w:tab w:val="left" w:pos="7740"/>
        </w:tabs>
        <w:jc w:val="both"/>
        <w:rPr>
          <w:rFonts w:cs="Arial"/>
          <w:szCs w:val="22"/>
        </w:rPr>
      </w:pPr>
      <w:r w:rsidRPr="005B2AE5">
        <w:rPr>
          <w:rFonts w:cs="Arial"/>
          <w:szCs w:val="22"/>
        </w:rPr>
        <w:t xml:space="preserve">Dear </w:t>
      </w:r>
      <w:sdt>
        <w:sdtPr>
          <w:rPr>
            <w:rFonts w:cs="Arial"/>
            <w:szCs w:val="22"/>
          </w:rPr>
          <w:alias w:val="Repeater"/>
          <w:tag w:val="41188f6c-651d-4f38-8795-365c33c29a56"/>
          <w:id w:val="1106232268"/>
          <w:placeholder>
            <w:docPart w:val="DefaultPlaceholder_1081868574"/>
          </w:placeholder>
        </w:sdtPr>
        <w:sdtEndPr/>
        <w:sdtContent>
          <w:sdt>
            <w:sdtPr>
              <w:rPr>
                <w:rFonts w:cs="Arial"/>
                <w:szCs w:val="22"/>
              </w:rPr>
              <w:alias w:val="ClientName"/>
              <w:tag w:val="0f24aa3a-3856-44d0-8591-f4a6551d48e4"/>
              <w:id w:val="-291061786"/>
              <w:placeholder>
                <w:docPart w:val="35EB25B46065425E9E340471068F5326"/>
              </w:placeholder>
            </w:sdtPr>
            <w:sdtEndPr/>
            <w:sdtContent>
              <w:proofErr w:type="spellStart"/>
              <w:r w:rsidR="009A0229">
                <w:rPr>
                  <w:rFonts w:cs="Arial"/>
                  <w:szCs w:val="22"/>
                </w:rPr>
                <w:t>ClientName</w:t>
              </w:r>
              <w:proofErr w:type="spellEnd"/>
            </w:sdtContent>
          </w:sdt>
          <w:r w:rsidR="009A0229">
            <w:rPr>
              <w:rFonts w:cs="Arial"/>
              <w:szCs w:val="22"/>
            </w:rPr>
            <w:t xml:space="preserve"> </w:t>
          </w:r>
          <w:sdt>
            <w:sdtPr>
              <w:rPr>
                <w:rFonts w:cs="Arial"/>
                <w:szCs w:val="22"/>
              </w:rPr>
              <w:alias w:val="ClientSurname"/>
              <w:tag w:val="cadca693-2a86-492e-8ac1-f6d812dd8977"/>
              <w:id w:val="1754859822"/>
              <w:placeholder>
                <w:docPart w:val="FC117D4ED96D4208B59B72615C53BB3D"/>
              </w:placeholder>
            </w:sdtPr>
            <w:sdtEndPr/>
            <w:sdtContent>
              <w:proofErr w:type="spellStart"/>
              <w:r w:rsidR="009A0229">
                <w:rPr>
                  <w:rFonts w:cs="Arial"/>
                  <w:szCs w:val="22"/>
                </w:rPr>
                <w:t>ClientSurname</w:t>
              </w:r>
              <w:proofErr w:type="spellEnd"/>
            </w:sdtContent>
          </w:sdt>
          <w:sdt>
            <w:sdtPr>
              <w:rPr>
                <w:rFonts w:cs="Arial"/>
                <w:szCs w:val="22"/>
              </w:rPr>
              <w:alias w:val="Optional"/>
              <w:tag w:val="ad7450c6-cd77-470c-9504-f5b5ceaa08c4"/>
              <w:id w:val="-6749814"/>
              <w:placeholder>
                <w:docPart w:val="DefaultPlaceholder_1081868574"/>
              </w:placeholder>
            </w:sdtPr>
            <w:sdtEndPr/>
            <w:sdtContent>
              <w:r w:rsidR="009A0229">
                <w:rPr>
                  <w:rFonts w:cs="Arial"/>
                  <w:szCs w:val="22"/>
                </w:rPr>
                <w:t>,</w:t>
              </w:r>
            </w:sdtContent>
          </w:sdt>
          <w:r w:rsidR="009A0229">
            <w:rPr>
              <w:rFonts w:cs="Arial"/>
              <w:szCs w:val="22"/>
            </w:rPr>
            <w:t xml:space="preserve"> </w:t>
          </w:r>
        </w:sdtContent>
      </w:sdt>
    </w:p>
    <w:p w14:paraId="76E7EDE5" w14:textId="77777777" w:rsidR="002D70EB" w:rsidRPr="005B2AE5" w:rsidRDefault="002D70EB" w:rsidP="005B2AE5">
      <w:pPr>
        <w:tabs>
          <w:tab w:val="left" w:pos="7740"/>
        </w:tabs>
        <w:jc w:val="both"/>
        <w:rPr>
          <w:rFonts w:cs="Arial"/>
          <w:szCs w:val="22"/>
        </w:rPr>
      </w:pPr>
    </w:p>
    <w:p w14:paraId="3A9E5411" w14:textId="17061963" w:rsidR="002D70EB" w:rsidRPr="005B2AE5" w:rsidRDefault="002D70EB" w:rsidP="005B2AE5">
      <w:pPr>
        <w:jc w:val="both"/>
        <w:rPr>
          <w:rFonts w:cs="Arial"/>
          <w:b/>
          <w:szCs w:val="22"/>
        </w:rPr>
      </w:pPr>
      <w:r w:rsidRPr="005B2AE5">
        <w:rPr>
          <w:rFonts w:cs="Arial"/>
          <w:b/>
          <w:szCs w:val="22"/>
        </w:rPr>
        <w:t xml:space="preserve">Purchase of </w:t>
      </w:r>
      <w:sdt>
        <w:sdtPr>
          <w:rPr>
            <w:rFonts w:cs="Arial"/>
            <w:b/>
            <w:szCs w:val="22"/>
          </w:rPr>
          <w:alias w:val="PropertyDetails"/>
          <w:tag w:val="b25726fa-adfc-400c-a98f-0d88788e162f"/>
          <w:id w:val="-1455556451"/>
          <w:placeholder>
            <w:docPart w:val="42A5EDCEBDB44F6587557C462A50C367"/>
          </w:placeholder>
        </w:sdtPr>
        <w:sdtEndPr/>
        <w:sdtContent>
          <w:proofErr w:type="spellStart"/>
          <w:r w:rsidR="001F551C">
            <w:rPr>
              <w:rFonts w:cs="Arial"/>
              <w:b/>
              <w:szCs w:val="22"/>
            </w:rPr>
            <w:t>PropertyDetails</w:t>
          </w:r>
          <w:proofErr w:type="spellEnd"/>
        </w:sdtContent>
      </w:sdt>
    </w:p>
    <w:p w14:paraId="670BDCFA" w14:textId="77777777" w:rsidR="002D70EB" w:rsidRPr="005B2AE5" w:rsidRDefault="002D70EB" w:rsidP="005B2AE5">
      <w:pPr>
        <w:tabs>
          <w:tab w:val="left" w:pos="360"/>
          <w:tab w:val="left" w:pos="7740"/>
        </w:tabs>
        <w:jc w:val="both"/>
        <w:rPr>
          <w:rFonts w:cs="Arial"/>
          <w:szCs w:val="22"/>
        </w:rPr>
      </w:pPr>
    </w:p>
    <w:p w14:paraId="4D2943A1" w14:textId="2DDFC2B5" w:rsidR="002D70EB" w:rsidRPr="005B2AE5" w:rsidRDefault="002D70EB" w:rsidP="005B2AE5">
      <w:pPr>
        <w:jc w:val="both"/>
        <w:rPr>
          <w:rFonts w:cs="Arial"/>
          <w:szCs w:val="22"/>
        </w:rPr>
      </w:pPr>
      <w:r w:rsidRPr="005B2AE5">
        <w:rPr>
          <w:rFonts w:cs="Arial"/>
          <w:szCs w:val="22"/>
        </w:rPr>
        <w:t xml:space="preserve">I am pleased to confirm I have received your mortgage offer from </w:t>
      </w:r>
      <w:sdt>
        <w:sdtPr>
          <w:rPr>
            <w:rFonts w:cs="Arial"/>
            <w:szCs w:val="22"/>
          </w:rPr>
          <w:alias w:val="Lender"/>
          <w:tag w:val="7df73209-ad0a-4a20-8b3e-8d7cec9a47e4"/>
          <w:id w:val="376523207"/>
          <w:placeholder>
            <w:docPart w:val="657A794A657E46A88D253A2DFAFD2C91"/>
          </w:placeholder>
        </w:sdtPr>
        <w:sdtEndPr/>
        <w:sdtContent>
          <w:r w:rsidR="001F551C">
            <w:rPr>
              <w:rFonts w:cs="Arial"/>
              <w:szCs w:val="22"/>
            </w:rPr>
            <w:t>Lender</w:t>
          </w:r>
        </w:sdtContent>
      </w:sdt>
      <w:r w:rsidRPr="005B2AE5">
        <w:rPr>
          <w:rFonts w:cs="Arial"/>
          <w:szCs w:val="22"/>
        </w:rPr>
        <w:t xml:space="preserve"> and I confirm the following in relation to the offer. </w:t>
      </w:r>
    </w:p>
    <w:p w14:paraId="4314450A" w14:textId="77777777" w:rsidR="002D70EB" w:rsidRPr="005B2AE5" w:rsidRDefault="002D70EB" w:rsidP="005B2AE5">
      <w:pPr>
        <w:pStyle w:val="Heading3"/>
        <w:jc w:val="both"/>
        <w:rPr>
          <w:sz w:val="24"/>
          <w:szCs w:val="22"/>
        </w:rPr>
      </w:pPr>
      <w:r w:rsidRPr="005B2AE5">
        <w:rPr>
          <w:sz w:val="24"/>
          <w:szCs w:val="22"/>
        </w:rPr>
        <w:t>Your Mortgage Offer</w:t>
      </w:r>
    </w:p>
    <w:p w14:paraId="7BA96A65" w14:textId="77777777" w:rsidR="002D70EB" w:rsidRPr="005B2AE5" w:rsidRDefault="002D70EB" w:rsidP="005B2AE5">
      <w:pPr>
        <w:jc w:val="both"/>
        <w:rPr>
          <w:rFonts w:cs="Arial"/>
          <w:szCs w:val="22"/>
        </w:rPr>
      </w:pPr>
    </w:p>
    <w:p w14:paraId="2D6395C2" w14:textId="77777777" w:rsidR="002D70EB" w:rsidRPr="005B2AE5" w:rsidRDefault="002D70EB" w:rsidP="005B2AE5">
      <w:pPr>
        <w:jc w:val="both"/>
        <w:rPr>
          <w:rFonts w:cs="Arial"/>
          <w:szCs w:val="22"/>
        </w:rPr>
      </w:pPr>
      <w:r w:rsidRPr="005B2AE5">
        <w:rPr>
          <w:rFonts w:cs="Arial"/>
          <w:szCs w:val="22"/>
        </w:rPr>
        <w:t>Please ensure that you carefully read the mortgage offer letter together with the accompanying booklets and documentation, which you will have received from the mortgage Lender.</w:t>
      </w:r>
    </w:p>
    <w:p w14:paraId="6075110F" w14:textId="77777777" w:rsidR="002D70EB" w:rsidRPr="005B2AE5" w:rsidRDefault="002D70EB" w:rsidP="005B2AE5">
      <w:pPr>
        <w:jc w:val="both"/>
        <w:rPr>
          <w:rFonts w:cs="Arial"/>
          <w:szCs w:val="22"/>
        </w:rPr>
      </w:pPr>
    </w:p>
    <w:p w14:paraId="061C67A3" w14:textId="77777777" w:rsidR="002D70EB" w:rsidRPr="005B2AE5" w:rsidRDefault="002D70EB" w:rsidP="005B2AE5">
      <w:pPr>
        <w:jc w:val="both"/>
        <w:rPr>
          <w:rFonts w:cs="Arial"/>
          <w:szCs w:val="22"/>
        </w:rPr>
      </w:pPr>
      <w:r w:rsidRPr="005B2AE5">
        <w:rPr>
          <w:rFonts w:cs="Arial"/>
          <w:szCs w:val="22"/>
        </w:rPr>
        <w:t>As the mortgage is in joint names you are both equally liable for the whole amount of the mortgage debt until this is paid in full.</w:t>
      </w:r>
      <w:r w:rsidR="005B2AE5">
        <w:rPr>
          <w:rFonts w:cs="Arial"/>
          <w:szCs w:val="22"/>
        </w:rPr>
        <w:t xml:space="preserve"> </w:t>
      </w:r>
      <w:r w:rsidRPr="005B2AE5">
        <w:rPr>
          <w:rFonts w:cs="Arial"/>
          <w:szCs w:val="22"/>
        </w:rPr>
        <w:t>Consequently, the Lender can pursue either one or both of you for the whole amount of the mortgage debt.</w:t>
      </w:r>
      <w:r w:rsidR="005B2AE5">
        <w:rPr>
          <w:rFonts w:cs="Arial"/>
          <w:szCs w:val="22"/>
        </w:rPr>
        <w:t xml:space="preserve"> </w:t>
      </w:r>
      <w:r w:rsidRPr="005B2AE5">
        <w:rPr>
          <w:rFonts w:cs="Arial"/>
          <w:szCs w:val="22"/>
        </w:rPr>
        <w:t>A mortgage is more accurately described as a personal loan with security.</w:t>
      </w:r>
      <w:r w:rsidR="005B2AE5">
        <w:rPr>
          <w:rFonts w:cs="Arial"/>
          <w:szCs w:val="22"/>
        </w:rPr>
        <w:t xml:space="preserve"> </w:t>
      </w:r>
      <w:r w:rsidRPr="005B2AE5">
        <w:rPr>
          <w:rFonts w:cs="Arial"/>
          <w:szCs w:val="22"/>
        </w:rPr>
        <w:t>In these circumstances the mortgage debt means the amount originally borrowed together with accrued interest, costs, expenses, etc., incurred by the Lender.</w:t>
      </w:r>
    </w:p>
    <w:p w14:paraId="0AC07D02" w14:textId="77777777" w:rsidR="002D70EB" w:rsidRPr="005B2AE5" w:rsidRDefault="002D70EB" w:rsidP="005B2AE5">
      <w:pPr>
        <w:pStyle w:val="Heading1"/>
        <w:jc w:val="both"/>
        <w:rPr>
          <w:sz w:val="24"/>
          <w:szCs w:val="22"/>
        </w:rPr>
      </w:pPr>
      <w:r w:rsidRPr="005B2AE5">
        <w:rPr>
          <w:sz w:val="24"/>
          <w:szCs w:val="22"/>
        </w:rPr>
        <w:t>Amount of Advance and Period of Loan</w:t>
      </w:r>
    </w:p>
    <w:p w14:paraId="15887053" w14:textId="77777777" w:rsidR="002D70EB" w:rsidRPr="005B2AE5" w:rsidRDefault="002D70EB" w:rsidP="005B2AE5">
      <w:pPr>
        <w:jc w:val="both"/>
        <w:rPr>
          <w:rFonts w:cs="Arial"/>
          <w:szCs w:val="22"/>
        </w:rPr>
      </w:pPr>
    </w:p>
    <w:p w14:paraId="2E49D547" w14:textId="45C0D84A" w:rsidR="002D70EB" w:rsidRPr="005B2AE5" w:rsidRDefault="002D70EB" w:rsidP="005B2AE5">
      <w:pPr>
        <w:jc w:val="both"/>
        <w:rPr>
          <w:rFonts w:cs="Arial"/>
          <w:szCs w:val="22"/>
        </w:rPr>
      </w:pPr>
      <w:r w:rsidRPr="005B2AE5">
        <w:rPr>
          <w:rFonts w:cs="Arial"/>
          <w:szCs w:val="22"/>
        </w:rPr>
        <w:t>The mortgag</w:t>
      </w:r>
      <w:r w:rsidR="005B2AE5">
        <w:rPr>
          <w:rFonts w:cs="Arial"/>
          <w:szCs w:val="22"/>
        </w:rPr>
        <w:t xml:space="preserve">e offer confirms that </w:t>
      </w:r>
      <w:sdt>
        <w:sdtPr>
          <w:rPr>
            <w:rFonts w:cs="Arial"/>
            <w:szCs w:val="22"/>
          </w:rPr>
          <w:alias w:val="Lender"/>
          <w:tag w:val="b3a9ad6b-16a4-455b-8502-7886624f0f73"/>
          <w:id w:val="1368023346"/>
          <w:placeholder>
            <w:docPart w:val="6CF6B1865EA74851A7044B99D659D010"/>
          </w:placeholder>
        </w:sdtPr>
        <w:sdtEndPr/>
        <w:sdtContent>
          <w:r w:rsidR="001F551C">
            <w:rPr>
              <w:rFonts w:cs="Arial"/>
              <w:szCs w:val="22"/>
            </w:rPr>
            <w:t>Lender</w:t>
          </w:r>
        </w:sdtContent>
      </w:sdt>
      <w:r w:rsidR="006D693E">
        <w:rPr>
          <w:rFonts w:cs="Arial"/>
          <w:szCs w:val="22"/>
        </w:rPr>
        <w:t xml:space="preserve"> will lend you the sum of</w:t>
      </w:r>
      <w:r w:rsidR="005B2AE5">
        <w:rPr>
          <w:rFonts w:cs="Arial"/>
          <w:szCs w:val="22"/>
        </w:rPr>
        <w:t xml:space="preserve"> </w:t>
      </w:r>
      <w:sdt>
        <w:sdtPr>
          <w:rPr>
            <w:rFonts w:cs="Arial"/>
            <w:szCs w:val="22"/>
          </w:rPr>
          <w:alias w:val="LoanAmount"/>
          <w:tag w:val="def68978-d313-4540-a453-9ef38c30da3b"/>
          <w:id w:val="-794373421"/>
          <w:placeholder>
            <w:docPart w:val="391717301F4541C0A8D1151E0E273A28"/>
          </w:placeholder>
        </w:sdtPr>
        <w:sdtEndPr/>
        <w:sdtContent>
          <w:proofErr w:type="spellStart"/>
          <w:r w:rsidR="006D693E">
            <w:rPr>
              <w:rFonts w:cs="Arial"/>
              <w:szCs w:val="22"/>
            </w:rPr>
            <w:t>LoanAmount</w:t>
          </w:r>
          <w:proofErr w:type="spellEnd"/>
        </w:sdtContent>
      </w:sdt>
      <w:r w:rsidRPr="005B2AE5">
        <w:rPr>
          <w:rFonts w:cs="Arial"/>
          <w:szCs w:val="22"/>
        </w:rPr>
        <w:t xml:space="preserve"> as against the purchase price of </w:t>
      </w:r>
      <w:sdt>
        <w:sdtPr>
          <w:rPr>
            <w:rFonts w:cs="Arial"/>
            <w:szCs w:val="22"/>
          </w:rPr>
          <w:alias w:val="PurchasePrice"/>
          <w:tag w:val="fbb05104-c61e-4122-94d1-2c8bd704dab8"/>
          <w:id w:val="76415808"/>
          <w:placeholder>
            <w:docPart w:val="054AB6F4947B44BCBB2BE233BC9EC226"/>
          </w:placeholder>
        </w:sdtPr>
        <w:sdtEndPr/>
        <w:sdtContent>
          <w:proofErr w:type="spellStart"/>
          <w:r w:rsidR="006D693E">
            <w:rPr>
              <w:rFonts w:cs="Arial"/>
              <w:szCs w:val="22"/>
            </w:rPr>
            <w:t>PurchasePrice</w:t>
          </w:r>
          <w:proofErr w:type="spellEnd"/>
        </w:sdtContent>
      </w:sdt>
      <w:r w:rsidR="005B2AE5">
        <w:rPr>
          <w:rFonts w:cs="Arial"/>
          <w:szCs w:val="22"/>
        </w:rPr>
        <w:t>.</w:t>
      </w:r>
    </w:p>
    <w:p w14:paraId="6187D650" w14:textId="77777777" w:rsidR="002D70EB" w:rsidRPr="005B2AE5" w:rsidRDefault="002D70EB" w:rsidP="005B2AE5">
      <w:pPr>
        <w:jc w:val="both"/>
        <w:rPr>
          <w:rFonts w:cs="Arial"/>
          <w:szCs w:val="22"/>
        </w:rPr>
      </w:pPr>
    </w:p>
    <w:p w14:paraId="3335ACE1" w14:textId="1FCA99D1" w:rsidR="002D70EB" w:rsidRPr="005B2AE5" w:rsidRDefault="002D70EB" w:rsidP="005B2AE5">
      <w:pPr>
        <w:jc w:val="both"/>
        <w:rPr>
          <w:rFonts w:cs="Arial"/>
          <w:szCs w:val="22"/>
        </w:rPr>
      </w:pPr>
      <w:r w:rsidRPr="005B2AE5">
        <w:rPr>
          <w:rFonts w:cs="Arial"/>
          <w:szCs w:val="22"/>
        </w:rPr>
        <w:t xml:space="preserve">The mortgage is to </w:t>
      </w:r>
      <w:r w:rsidR="00446A17" w:rsidRPr="005B2AE5">
        <w:rPr>
          <w:rFonts w:cs="Arial"/>
          <w:szCs w:val="22"/>
        </w:rPr>
        <w:t xml:space="preserve">be paid over a period of </w:t>
      </w:r>
      <w:sdt>
        <w:sdtPr>
          <w:rPr>
            <w:rFonts w:cs="Arial"/>
            <w:szCs w:val="22"/>
          </w:rPr>
          <w:alias w:val="Term"/>
          <w:tag w:val="3394b0bb-eb90-4866-ad3d-ef50cdb6f185"/>
          <w:id w:val="-1339070894"/>
          <w:placeholder>
            <w:docPart w:val="F525284B4DD44B209B0FF196D9E3FD07"/>
          </w:placeholder>
        </w:sdtPr>
        <w:sdtEndPr/>
        <w:sdtContent>
          <w:r w:rsidR="008A79F1">
            <w:rPr>
              <w:rFonts w:cs="Arial"/>
              <w:szCs w:val="22"/>
            </w:rPr>
            <w:t>Term</w:t>
          </w:r>
        </w:sdtContent>
      </w:sdt>
      <w:r w:rsidR="005B2AE5">
        <w:rPr>
          <w:rFonts w:cs="Arial"/>
          <w:szCs w:val="22"/>
        </w:rPr>
        <w:t xml:space="preserve"> </w:t>
      </w:r>
      <w:r w:rsidRPr="005B2AE5">
        <w:rPr>
          <w:rFonts w:cs="Arial"/>
          <w:szCs w:val="22"/>
        </w:rPr>
        <w:t>years.</w:t>
      </w:r>
    </w:p>
    <w:p w14:paraId="2D360A35" w14:textId="77777777" w:rsidR="002D70EB" w:rsidRPr="005B2AE5" w:rsidRDefault="002D70EB" w:rsidP="005B2AE5">
      <w:pPr>
        <w:pStyle w:val="Heading1"/>
        <w:jc w:val="both"/>
        <w:rPr>
          <w:sz w:val="24"/>
          <w:szCs w:val="22"/>
        </w:rPr>
      </w:pPr>
      <w:r w:rsidRPr="005B2AE5">
        <w:rPr>
          <w:sz w:val="24"/>
          <w:szCs w:val="22"/>
        </w:rPr>
        <w:t>Deduction</w:t>
      </w:r>
    </w:p>
    <w:p w14:paraId="0D325E43" w14:textId="77777777" w:rsidR="002D70EB" w:rsidRPr="005B2AE5" w:rsidRDefault="002D70EB" w:rsidP="005B2AE5">
      <w:pPr>
        <w:jc w:val="both"/>
        <w:rPr>
          <w:rFonts w:cs="Arial"/>
          <w:szCs w:val="22"/>
          <w:u w:val="single"/>
        </w:rPr>
      </w:pPr>
    </w:p>
    <w:p w14:paraId="6056DCFF" w14:textId="660DA5E5" w:rsidR="002D70EB" w:rsidRPr="005B2AE5" w:rsidRDefault="002D70EB" w:rsidP="005B2AE5">
      <w:pPr>
        <w:jc w:val="both"/>
        <w:rPr>
          <w:rFonts w:cs="Arial"/>
          <w:szCs w:val="22"/>
        </w:rPr>
      </w:pPr>
      <w:r w:rsidRPr="005B2AE5">
        <w:rPr>
          <w:rFonts w:cs="Arial"/>
          <w:szCs w:val="22"/>
        </w:rPr>
        <w:t>Ther</w:t>
      </w:r>
      <w:r w:rsidR="00446A17" w:rsidRPr="005B2AE5">
        <w:rPr>
          <w:rFonts w:cs="Arial"/>
          <w:szCs w:val="22"/>
        </w:rPr>
        <w:t>e will be a deduction of £</w:t>
      </w:r>
      <w:r w:rsidRPr="005B2AE5">
        <w:rPr>
          <w:rFonts w:cs="Arial"/>
          <w:szCs w:val="22"/>
        </w:rPr>
        <w:t xml:space="preserve"> from your mortgage offer for </w:t>
      </w:r>
      <w:sdt>
        <w:sdtPr>
          <w:rPr>
            <w:rFonts w:cs="Arial"/>
            <w:szCs w:val="22"/>
          </w:rPr>
          <w:alias w:val="DeductionValue"/>
          <w:tag w:val="2b6c91f6-6a72-4de6-983b-7063164a38f2"/>
          <w:id w:val="-363130547"/>
          <w:placeholder>
            <w:docPart w:val="55D5E1580E2B4FC2AB1458B90C8453D3"/>
          </w:placeholder>
        </w:sdtPr>
        <w:sdtEndPr/>
        <w:sdtContent>
          <w:proofErr w:type="spellStart"/>
          <w:r w:rsidR="008A79F1">
            <w:rPr>
              <w:rFonts w:cs="Arial"/>
              <w:szCs w:val="22"/>
            </w:rPr>
            <w:t>DeductionValue</w:t>
          </w:r>
          <w:proofErr w:type="spellEnd"/>
        </w:sdtContent>
      </w:sdt>
      <w:r w:rsidRPr="005B2AE5">
        <w:rPr>
          <w:rFonts w:cs="Arial"/>
          <w:szCs w:val="22"/>
        </w:rPr>
        <w:t>.</w:t>
      </w:r>
    </w:p>
    <w:p w14:paraId="7F69065D" w14:textId="77777777" w:rsidR="002D70EB" w:rsidRPr="005B2AE5" w:rsidRDefault="002D70EB" w:rsidP="005B2AE5">
      <w:pPr>
        <w:jc w:val="both"/>
        <w:rPr>
          <w:rFonts w:cs="Arial"/>
          <w:szCs w:val="22"/>
        </w:rPr>
      </w:pPr>
    </w:p>
    <w:p w14:paraId="7B2614EB" w14:textId="0F9AFB1E" w:rsidR="002D70EB" w:rsidRPr="005B2AE5" w:rsidRDefault="002D70EB" w:rsidP="005B2AE5">
      <w:pPr>
        <w:jc w:val="both"/>
        <w:rPr>
          <w:rFonts w:cs="Arial"/>
          <w:szCs w:val="22"/>
        </w:rPr>
      </w:pPr>
      <w:r w:rsidRPr="005B2AE5">
        <w:rPr>
          <w:rFonts w:cs="Arial"/>
          <w:szCs w:val="22"/>
        </w:rPr>
        <w:t>This means that the amount that we will actually receive by way of mortgage advance towards the purchase o</w:t>
      </w:r>
      <w:r w:rsidR="001C5297">
        <w:rPr>
          <w:rFonts w:cs="Arial"/>
          <w:szCs w:val="22"/>
        </w:rPr>
        <w:t xml:space="preserve">f your property will be </w:t>
      </w:r>
      <w:sdt>
        <w:sdtPr>
          <w:rPr>
            <w:rFonts w:cs="Arial"/>
            <w:szCs w:val="22"/>
          </w:rPr>
          <w:alias w:val="LoanAmount"/>
          <w:tag w:val="b1d6458a-8868-47e1-9d9b-4e584f8603e5"/>
          <w:id w:val="-1086000996"/>
          <w:placeholder>
            <w:docPart w:val="1564D58F5308479A9DBFC55025540479"/>
          </w:placeholder>
        </w:sdtPr>
        <w:sdtEndPr/>
        <w:sdtContent>
          <w:proofErr w:type="spellStart"/>
          <w:r w:rsidR="00412FC9" w:rsidRPr="003F129F">
            <w:rPr>
              <w:rFonts w:cs="Arial"/>
              <w:szCs w:val="22"/>
            </w:rPr>
            <w:t>LoanAmount</w:t>
          </w:r>
          <w:proofErr w:type="spellEnd"/>
        </w:sdtContent>
      </w:sdt>
      <w:r w:rsidRPr="005B2AE5">
        <w:rPr>
          <w:rFonts w:cs="Arial"/>
          <w:szCs w:val="22"/>
        </w:rPr>
        <w:t>.</w:t>
      </w:r>
    </w:p>
    <w:p w14:paraId="7EFD7460" w14:textId="77777777" w:rsidR="002D70EB" w:rsidRPr="005B2AE5" w:rsidRDefault="002D70EB" w:rsidP="005B2AE5">
      <w:pPr>
        <w:jc w:val="both"/>
        <w:rPr>
          <w:rFonts w:cs="Arial"/>
          <w:szCs w:val="22"/>
        </w:rPr>
      </w:pPr>
    </w:p>
    <w:p w14:paraId="5C669490" w14:textId="77777777" w:rsidR="002D70EB" w:rsidRPr="005B2AE5" w:rsidRDefault="002D70EB" w:rsidP="005B2AE5">
      <w:pPr>
        <w:pStyle w:val="Heading1"/>
        <w:jc w:val="both"/>
        <w:rPr>
          <w:sz w:val="24"/>
          <w:szCs w:val="22"/>
        </w:rPr>
      </w:pPr>
      <w:r w:rsidRPr="005B2AE5">
        <w:rPr>
          <w:sz w:val="24"/>
          <w:szCs w:val="22"/>
        </w:rPr>
        <w:lastRenderedPageBreak/>
        <w:t>Retention</w:t>
      </w:r>
    </w:p>
    <w:p w14:paraId="665E44BB" w14:textId="77777777" w:rsidR="002D70EB" w:rsidRPr="005B2AE5" w:rsidRDefault="002D70EB" w:rsidP="005B2AE5">
      <w:pPr>
        <w:jc w:val="both"/>
        <w:rPr>
          <w:rFonts w:cs="Arial"/>
          <w:szCs w:val="22"/>
          <w:u w:val="single"/>
        </w:rPr>
      </w:pPr>
    </w:p>
    <w:p w14:paraId="497FB3C4" w14:textId="60DADA3D" w:rsidR="002D70EB" w:rsidRPr="005B2AE5" w:rsidRDefault="002D70EB" w:rsidP="005B2AE5">
      <w:pPr>
        <w:jc w:val="both"/>
        <w:rPr>
          <w:rFonts w:cs="Arial"/>
          <w:szCs w:val="22"/>
        </w:rPr>
      </w:pPr>
      <w:r w:rsidRPr="005B2AE5">
        <w:rPr>
          <w:rFonts w:cs="Arial"/>
          <w:szCs w:val="22"/>
        </w:rPr>
        <w:t xml:space="preserve">There is to be retention from </w:t>
      </w:r>
      <w:r w:rsidR="00446A17" w:rsidRPr="005B2AE5">
        <w:rPr>
          <w:rFonts w:cs="Arial"/>
          <w:szCs w:val="22"/>
        </w:rPr>
        <w:t xml:space="preserve">the mortgage advance of </w:t>
      </w:r>
      <w:sdt>
        <w:sdtPr>
          <w:rPr>
            <w:rFonts w:cs="Arial"/>
            <w:szCs w:val="22"/>
          </w:rPr>
          <w:alias w:val="RetentionAmount"/>
          <w:tag w:val="aae9e285-e05a-4f72-aeb2-59b1f21810c4"/>
          <w:id w:val="916142958"/>
          <w:placeholder>
            <w:docPart w:val="7D5DE429DF164CE29DFECD25AD3A669C"/>
          </w:placeholder>
        </w:sdtPr>
        <w:sdtEndPr/>
        <w:sdtContent>
          <w:proofErr w:type="spellStart"/>
          <w:r w:rsidR="00C57ACE">
            <w:rPr>
              <w:rFonts w:cs="Arial"/>
              <w:szCs w:val="22"/>
            </w:rPr>
            <w:t>RetentionAmount</w:t>
          </w:r>
          <w:proofErr w:type="spellEnd"/>
        </w:sdtContent>
      </w:sdt>
      <w:r w:rsidR="007D4871">
        <w:rPr>
          <w:rFonts w:cs="Arial"/>
          <w:szCs w:val="22"/>
        </w:rPr>
        <w:t>.</w:t>
      </w:r>
      <w:r w:rsidR="00412FC9">
        <w:rPr>
          <w:rFonts w:cs="Arial"/>
          <w:szCs w:val="22"/>
        </w:rPr>
        <w:t xml:space="preserve"> </w:t>
      </w:r>
      <w:r w:rsidRPr="005B2AE5">
        <w:rPr>
          <w:rFonts w:cs="Arial"/>
          <w:szCs w:val="22"/>
        </w:rPr>
        <w:t>This is for</w:t>
      </w:r>
      <w:r w:rsidR="00446A17" w:rsidRPr="005B2AE5">
        <w:rPr>
          <w:rFonts w:cs="Arial"/>
          <w:szCs w:val="22"/>
        </w:rPr>
        <w:t xml:space="preserve"> </w:t>
      </w:r>
      <w:sdt>
        <w:sdtPr>
          <w:rPr>
            <w:rFonts w:cs="Arial"/>
            <w:szCs w:val="22"/>
          </w:rPr>
          <w:alias w:val="RetentionReason"/>
          <w:tag w:val="a19780b6-10e2-4413-beba-b826a536e7b0"/>
          <w:id w:val="212237332"/>
          <w:placeholder>
            <w:docPart w:val="EE45A19F8A2D4049A94CA69C5F9559C3"/>
          </w:placeholder>
        </w:sdtPr>
        <w:sdtEndPr/>
        <w:sdtContent>
          <w:proofErr w:type="spellStart"/>
          <w:r w:rsidR="007D4871">
            <w:rPr>
              <w:rFonts w:cs="Arial"/>
              <w:szCs w:val="22"/>
            </w:rPr>
            <w:t>RetentionReason</w:t>
          </w:r>
          <w:proofErr w:type="spellEnd"/>
        </w:sdtContent>
      </w:sdt>
      <w:r w:rsidRPr="005B2AE5">
        <w:rPr>
          <w:rFonts w:cs="Arial"/>
          <w:szCs w:val="22"/>
        </w:rPr>
        <w:t>.</w:t>
      </w:r>
    </w:p>
    <w:p w14:paraId="43204D61" w14:textId="77777777" w:rsidR="002D70EB" w:rsidRPr="005B2AE5" w:rsidRDefault="002D70EB" w:rsidP="005B2AE5">
      <w:pPr>
        <w:pStyle w:val="Heading1"/>
        <w:jc w:val="both"/>
        <w:rPr>
          <w:sz w:val="24"/>
          <w:szCs w:val="22"/>
        </w:rPr>
      </w:pPr>
      <w:r w:rsidRPr="005B2AE5">
        <w:rPr>
          <w:sz w:val="24"/>
          <w:szCs w:val="22"/>
        </w:rPr>
        <w:t>Cashback</w:t>
      </w:r>
    </w:p>
    <w:p w14:paraId="494560A6" w14:textId="77777777" w:rsidR="002D70EB" w:rsidRPr="005B2AE5" w:rsidRDefault="002D70EB" w:rsidP="005B2AE5">
      <w:pPr>
        <w:jc w:val="both"/>
        <w:rPr>
          <w:rFonts w:cs="Arial"/>
          <w:szCs w:val="22"/>
          <w:u w:val="single"/>
        </w:rPr>
      </w:pPr>
    </w:p>
    <w:p w14:paraId="0599950D" w14:textId="6877F19C" w:rsidR="002D70EB" w:rsidRPr="005B2AE5" w:rsidRDefault="002D70EB" w:rsidP="005B2AE5">
      <w:pPr>
        <w:jc w:val="both"/>
        <w:rPr>
          <w:rFonts w:cs="Arial"/>
          <w:szCs w:val="22"/>
        </w:rPr>
      </w:pPr>
      <w:r w:rsidRPr="005B2AE5">
        <w:rPr>
          <w:rFonts w:cs="Arial"/>
          <w:szCs w:val="22"/>
        </w:rPr>
        <w:t>The offer confirms that upon completion of your mortgage you will qu</w:t>
      </w:r>
      <w:r w:rsidR="00446A17" w:rsidRPr="005B2AE5">
        <w:rPr>
          <w:rFonts w:cs="Arial"/>
          <w:szCs w:val="22"/>
        </w:rPr>
        <w:t xml:space="preserve">alify for a cashback of </w:t>
      </w:r>
      <w:sdt>
        <w:sdtPr>
          <w:rPr>
            <w:rFonts w:cs="Arial"/>
            <w:szCs w:val="22"/>
          </w:rPr>
          <w:alias w:val="CashbackAmount"/>
          <w:tag w:val="1767ce58-1946-499e-b876-a70b939f8c20"/>
          <w:id w:val="-1414003480"/>
          <w:placeholder>
            <w:docPart w:val="E9DECF2D9CEE4842A3D0E10C7B1BEEB0"/>
          </w:placeholder>
        </w:sdtPr>
        <w:sdtEndPr/>
        <w:sdtContent>
          <w:proofErr w:type="spellStart"/>
          <w:r w:rsidR="007D4871">
            <w:rPr>
              <w:rFonts w:cs="Arial"/>
              <w:szCs w:val="22"/>
            </w:rPr>
            <w:t>CashbackAmount</w:t>
          </w:r>
          <w:proofErr w:type="spellEnd"/>
        </w:sdtContent>
      </w:sdt>
      <w:r w:rsidRPr="005B2AE5">
        <w:rPr>
          <w:rFonts w:cs="Arial"/>
          <w:szCs w:val="22"/>
        </w:rPr>
        <w:t>.</w:t>
      </w:r>
      <w:r w:rsidR="005B2AE5">
        <w:rPr>
          <w:rFonts w:cs="Arial"/>
          <w:szCs w:val="22"/>
        </w:rPr>
        <w:t xml:space="preserve"> </w:t>
      </w:r>
      <w:r w:rsidRPr="005B2AE5">
        <w:rPr>
          <w:rFonts w:cs="Arial"/>
          <w:szCs w:val="22"/>
        </w:rPr>
        <w:t>Please note that these monies may not be used to form part of your deposit.</w:t>
      </w:r>
    </w:p>
    <w:p w14:paraId="6FF7D7E8" w14:textId="77777777" w:rsidR="002D70EB" w:rsidRPr="005B2AE5" w:rsidRDefault="002D70EB" w:rsidP="005B2AE5">
      <w:pPr>
        <w:pStyle w:val="Heading1"/>
        <w:jc w:val="both"/>
        <w:rPr>
          <w:sz w:val="24"/>
          <w:szCs w:val="22"/>
        </w:rPr>
      </w:pPr>
      <w:r w:rsidRPr="005B2AE5">
        <w:rPr>
          <w:sz w:val="24"/>
          <w:szCs w:val="22"/>
        </w:rPr>
        <w:t>Interest Rate</w:t>
      </w:r>
    </w:p>
    <w:p w14:paraId="1222C45D" w14:textId="77777777" w:rsidR="002D70EB" w:rsidRPr="005B2AE5" w:rsidRDefault="002D70EB" w:rsidP="005B2AE5">
      <w:pPr>
        <w:jc w:val="both"/>
        <w:rPr>
          <w:rFonts w:cs="Arial"/>
          <w:szCs w:val="22"/>
          <w:u w:val="single"/>
        </w:rPr>
      </w:pPr>
    </w:p>
    <w:p w14:paraId="5AD3D89C" w14:textId="37FB6AA4" w:rsidR="002D70EB" w:rsidRPr="005B2AE5" w:rsidRDefault="002D70EB" w:rsidP="005B2AE5">
      <w:pPr>
        <w:jc w:val="both"/>
        <w:rPr>
          <w:rFonts w:cs="Arial"/>
          <w:szCs w:val="22"/>
        </w:rPr>
      </w:pPr>
      <w:r w:rsidRPr="005B2AE5">
        <w:rPr>
          <w:rFonts w:cs="Arial"/>
          <w:szCs w:val="22"/>
        </w:rPr>
        <w:t>You</w:t>
      </w:r>
      <w:r w:rsidR="005B2AE5">
        <w:rPr>
          <w:rFonts w:cs="Arial"/>
          <w:szCs w:val="22"/>
        </w:rPr>
        <w:t>r mortgage is base</w:t>
      </w:r>
      <w:r w:rsidR="00412FC9">
        <w:rPr>
          <w:rFonts w:cs="Arial"/>
          <w:szCs w:val="22"/>
        </w:rPr>
        <w:t>d</w:t>
      </w:r>
      <w:r w:rsidR="005B2AE5">
        <w:rPr>
          <w:rFonts w:cs="Arial"/>
          <w:szCs w:val="22"/>
        </w:rPr>
        <w:t xml:space="preserve"> on </w:t>
      </w:r>
      <w:proofErr w:type="gramStart"/>
      <w:r w:rsidR="005B2AE5">
        <w:rPr>
          <w:rFonts w:cs="Arial"/>
          <w:szCs w:val="22"/>
        </w:rPr>
        <w:t>a</w:t>
      </w:r>
      <w:r w:rsidR="00412FC9">
        <w:rPr>
          <w:rFonts w:cs="Arial"/>
          <w:szCs w:val="22"/>
        </w:rPr>
        <w:t>n</w:t>
      </w:r>
      <w:proofErr w:type="gramEnd"/>
      <w:r w:rsidR="005B2AE5">
        <w:rPr>
          <w:rFonts w:cs="Arial"/>
          <w:szCs w:val="22"/>
        </w:rPr>
        <w:t xml:space="preserve"> rate of</w:t>
      </w:r>
      <w:r w:rsidR="00446A17" w:rsidRPr="005B2AE5">
        <w:rPr>
          <w:rFonts w:cs="Arial"/>
          <w:szCs w:val="22"/>
        </w:rPr>
        <w:t xml:space="preserve"> </w:t>
      </w:r>
      <w:sdt>
        <w:sdtPr>
          <w:rPr>
            <w:rFonts w:cs="Arial"/>
            <w:szCs w:val="22"/>
          </w:rPr>
          <w:alias w:val="Rate"/>
          <w:tag w:val="e4b058d6-048b-4988-93fe-76bc504b9ddd"/>
          <w:id w:val="-1359819601"/>
          <w:placeholder>
            <w:docPart w:val="3C4551C8B9694EEA857254CB27CD335B"/>
          </w:placeholder>
        </w:sdtPr>
        <w:sdtEndPr/>
        <w:sdtContent>
          <w:r w:rsidR="007D4871">
            <w:rPr>
              <w:rFonts w:cs="Arial"/>
              <w:szCs w:val="22"/>
            </w:rPr>
            <w:t>Rate</w:t>
          </w:r>
        </w:sdtContent>
      </w:sdt>
      <w:r w:rsidR="00446A17" w:rsidRPr="005B2AE5">
        <w:rPr>
          <w:rFonts w:cs="Arial"/>
          <w:szCs w:val="22"/>
        </w:rPr>
        <w:t>%</w:t>
      </w:r>
      <w:r w:rsidRPr="005B2AE5">
        <w:rPr>
          <w:rFonts w:cs="Arial"/>
          <w:szCs w:val="22"/>
        </w:rPr>
        <w:t xml:space="preserve">. For further information, please refer to your mortgage offer or speak to your mortgage advisor direct. </w:t>
      </w:r>
    </w:p>
    <w:p w14:paraId="0C29B4B0" w14:textId="77777777" w:rsidR="002D70EB" w:rsidRPr="005B2AE5" w:rsidRDefault="002D70EB" w:rsidP="005B2AE5">
      <w:pPr>
        <w:pStyle w:val="Heading1"/>
        <w:jc w:val="both"/>
        <w:rPr>
          <w:sz w:val="24"/>
          <w:szCs w:val="22"/>
        </w:rPr>
      </w:pPr>
      <w:r w:rsidRPr="005B2AE5">
        <w:rPr>
          <w:sz w:val="24"/>
          <w:szCs w:val="22"/>
        </w:rPr>
        <w:t>Early Repayment Penalty</w:t>
      </w:r>
    </w:p>
    <w:p w14:paraId="37057983" w14:textId="77777777" w:rsidR="002D70EB" w:rsidRPr="005B2AE5" w:rsidRDefault="002D70EB" w:rsidP="005B2AE5">
      <w:pPr>
        <w:jc w:val="both"/>
        <w:rPr>
          <w:rFonts w:cs="Arial"/>
          <w:szCs w:val="22"/>
          <w:u w:val="single"/>
        </w:rPr>
      </w:pPr>
    </w:p>
    <w:p w14:paraId="68136B8E" w14:textId="5D60A7FE" w:rsidR="002D70EB" w:rsidRPr="005B2AE5" w:rsidRDefault="002D70EB" w:rsidP="005B2AE5">
      <w:pPr>
        <w:jc w:val="both"/>
        <w:rPr>
          <w:rFonts w:cs="Arial"/>
          <w:szCs w:val="22"/>
        </w:rPr>
      </w:pPr>
      <w:r w:rsidRPr="005B2AE5">
        <w:rPr>
          <w:rFonts w:cs="Arial"/>
          <w:szCs w:val="22"/>
        </w:rPr>
        <w:t>The maximum ch</w:t>
      </w:r>
      <w:r w:rsidR="00446A17" w:rsidRPr="005B2AE5">
        <w:rPr>
          <w:rFonts w:cs="Arial"/>
          <w:szCs w:val="22"/>
        </w:rPr>
        <w:t xml:space="preserve">arge you could have to pay is </w:t>
      </w:r>
      <w:sdt>
        <w:sdtPr>
          <w:rPr>
            <w:rFonts w:cs="Arial"/>
            <w:szCs w:val="22"/>
          </w:rPr>
          <w:alias w:val="EarlyPenaltyAmount"/>
          <w:tag w:val="b928febb-726c-4360-a270-3b845826b957"/>
          <w:id w:val="180017257"/>
          <w:placeholder>
            <w:docPart w:val="41CD8712CCDF4A5BBB5ACD23D1C1F255"/>
          </w:placeholder>
        </w:sdtPr>
        <w:sdtEndPr/>
        <w:sdtContent>
          <w:proofErr w:type="spellStart"/>
          <w:r w:rsidR="007D4871">
            <w:rPr>
              <w:rFonts w:cs="Arial"/>
              <w:szCs w:val="22"/>
            </w:rPr>
            <w:t>EarlyPenaltyAmount</w:t>
          </w:r>
          <w:proofErr w:type="spellEnd"/>
        </w:sdtContent>
      </w:sdt>
      <w:r w:rsidRPr="005B2AE5">
        <w:rPr>
          <w:rFonts w:cs="Arial"/>
          <w:szCs w:val="22"/>
        </w:rPr>
        <w:t>. For further information, please refer to your mortgage offer or speak to your mortgage advisor direct.</w:t>
      </w:r>
    </w:p>
    <w:p w14:paraId="4C12260A" w14:textId="77777777" w:rsidR="002D70EB" w:rsidRPr="005B2AE5" w:rsidRDefault="002D70EB" w:rsidP="005B2AE5">
      <w:pPr>
        <w:pStyle w:val="Heading1"/>
        <w:jc w:val="both"/>
        <w:rPr>
          <w:sz w:val="24"/>
          <w:szCs w:val="22"/>
        </w:rPr>
      </w:pPr>
      <w:r w:rsidRPr="005B2AE5">
        <w:rPr>
          <w:sz w:val="24"/>
          <w:szCs w:val="22"/>
        </w:rPr>
        <w:t>Your Repayment</w:t>
      </w:r>
    </w:p>
    <w:p w14:paraId="6F4A2658" w14:textId="77777777" w:rsidR="002D70EB" w:rsidRPr="005B2AE5" w:rsidRDefault="002D70EB" w:rsidP="005B2AE5">
      <w:pPr>
        <w:jc w:val="both"/>
        <w:rPr>
          <w:rFonts w:cs="Arial"/>
          <w:szCs w:val="22"/>
          <w:u w:val="single"/>
        </w:rPr>
      </w:pPr>
    </w:p>
    <w:p w14:paraId="0AAE0093" w14:textId="36E685C1" w:rsidR="002D70EB" w:rsidRPr="005B2AE5" w:rsidRDefault="002D70EB" w:rsidP="005B2AE5">
      <w:pPr>
        <w:jc w:val="both"/>
        <w:rPr>
          <w:rFonts w:cs="Arial"/>
          <w:szCs w:val="22"/>
        </w:rPr>
      </w:pPr>
      <w:r w:rsidRPr="005B2AE5">
        <w:rPr>
          <w:rFonts w:cs="Arial"/>
          <w:szCs w:val="22"/>
        </w:rPr>
        <w:t xml:space="preserve">The mortgage is subject to a general condition that payments to </w:t>
      </w:r>
      <w:sdt>
        <w:sdtPr>
          <w:rPr>
            <w:rFonts w:cs="Arial"/>
            <w:szCs w:val="22"/>
          </w:rPr>
          <w:alias w:val="Lender"/>
          <w:tag w:val="a0ae3ec9-06d1-4596-a933-260fa3c03c68"/>
          <w:id w:val="-1618758961"/>
          <w:placeholder>
            <w:docPart w:val="7B243CA6DBDD4839AE05CCACD8CAEDDB"/>
          </w:placeholder>
        </w:sdtPr>
        <w:sdtEndPr/>
        <w:sdtContent>
          <w:r w:rsidR="002D3C81">
            <w:rPr>
              <w:rFonts w:cs="Arial"/>
              <w:szCs w:val="22"/>
            </w:rPr>
            <w:t>Lender</w:t>
          </w:r>
        </w:sdtContent>
      </w:sdt>
      <w:r w:rsidR="00412FC9">
        <w:rPr>
          <w:rFonts w:cs="Arial"/>
          <w:szCs w:val="22"/>
        </w:rPr>
        <w:t xml:space="preserve"> </w:t>
      </w:r>
      <w:r w:rsidRPr="005B2AE5">
        <w:rPr>
          <w:rFonts w:cs="Arial"/>
          <w:szCs w:val="22"/>
        </w:rPr>
        <w:t xml:space="preserve">be made by way of transfer either from an internal account with </w:t>
      </w:r>
      <w:proofErr w:type="gramStart"/>
      <w:r w:rsidRPr="005B2AE5">
        <w:rPr>
          <w:rFonts w:cs="Arial"/>
          <w:szCs w:val="22"/>
        </w:rPr>
        <w:t>the itself</w:t>
      </w:r>
      <w:proofErr w:type="gramEnd"/>
      <w:r w:rsidRPr="005B2AE5">
        <w:rPr>
          <w:rFonts w:cs="Arial"/>
          <w:szCs w:val="22"/>
        </w:rPr>
        <w:t xml:space="preserve"> or by way of Direct Debit from an external account.</w:t>
      </w:r>
    </w:p>
    <w:p w14:paraId="5058AB98" w14:textId="77777777" w:rsidR="002D70EB" w:rsidRPr="005B2AE5" w:rsidRDefault="002D70EB" w:rsidP="005B2AE5">
      <w:pPr>
        <w:pStyle w:val="Heading1"/>
        <w:jc w:val="both"/>
        <w:rPr>
          <w:sz w:val="24"/>
          <w:szCs w:val="22"/>
        </w:rPr>
      </w:pPr>
      <w:r w:rsidRPr="005B2AE5">
        <w:rPr>
          <w:sz w:val="24"/>
          <w:szCs w:val="22"/>
        </w:rPr>
        <w:t>Insurance</w:t>
      </w:r>
    </w:p>
    <w:p w14:paraId="74BBB5CA" w14:textId="77777777" w:rsidR="002D70EB" w:rsidRPr="005B2AE5" w:rsidRDefault="002D70EB" w:rsidP="005B2AE5">
      <w:pPr>
        <w:jc w:val="both"/>
        <w:rPr>
          <w:rFonts w:cs="Arial"/>
          <w:szCs w:val="22"/>
          <w:u w:val="single"/>
        </w:rPr>
      </w:pPr>
    </w:p>
    <w:p w14:paraId="603A02D6" w14:textId="004D3292" w:rsidR="002D70EB" w:rsidRPr="005B2AE5" w:rsidRDefault="002D70EB" w:rsidP="005B2AE5">
      <w:pPr>
        <w:jc w:val="both"/>
        <w:rPr>
          <w:rFonts w:cs="Arial"/>
          <w:szCs w:val="22"/>
        </w:rPr>
      </w:pPr>
      <w:r w:rsidRPr="005B2AE5">
        <w:rPr>
          <w:rFonts w:cs="Arial"/>
          <w:szCs w:val="22"/>
        </w:rPr>
        <w:t xml:space="preserve">I understand that you are using </w:t>
      </w:r>
      <w:proofErr w:type="gramStart"/>
      <w:r w:rsidRPr="005B2AE5">
        <w:rPr>
          <w:rFonts w:cs="Arial"/>
          <w:szCs w:val="22"/>
        </w:rPr>
        <w:t>the ’s</w:t>
      </w:r>
      <w:proofErr w:type="gramEnd"/>
      <w:r w:rsidRPr="005B2AE5">
        <w:rPr>
          <w:rFonts w:cs="Arial"/>
          <w:szCs w:val="22"/>
        </w:rPr>
        <w:t xml:space="preserve"> own insurance on the property and therefore I would ask you to ensure that all the relevant forms have been completed and returned to the as soon as possible.</w:t>
      </w:r>
      <w:r w:rsidR="005B2AE5">
        <w:rPr>
          <w:rFonts w:cs="Arial"/>
          <w:szCs w:val="22"/>
        </w:rPr>
        <w:t xml:space="preserve"> </w:t>
      </w:r>
      <w:r w:rsidRPr="005B2AE5">
        <w:rPr>
          <w:rFonts w:cs="Arial"/>
          <w:szCs w:val="22"/>
        </w:rPr>
        <w:t xml:space="preserve">If you decide to </w:t>
      </w:r>
      <w:proofErr w:type="spellStart"/>
      <w:r w:rsidRPr="005B2AE5">
        <w:rPr>
          <w:rFonts w:cs="Arial"/>
          <w:szCs w:val="22"/>
        </w:rPr>
        <w:t>utilise</w:t>
      </w:r>
      <w:proofErr w:type="spellEnd"/>
      <w:r w:rsidRPr="005B2AE5">
        <w:rPr>
          <w:rFonts w:cs="Arial"/>
          <w:szCs w:val="22"/>
        </w:rPr>
        <w:t xml:space="preserve"> </w:t>
      </w:r>
      <w:sdt>
        <w:sdtPr>
          <w:rPr>
            <w:rFonts w:cs="Arial"/>
            <w:szCs w:val="22"/>
          </w:rPr>
          <w:alias w:val="Lender"/>
          <w:tag w:val="45d78a84-14c8-4f5e-872e-33c8276f068e"/>
          <w:id w:val="-639115945"/>
          <w:placeholder>
            <w:docPart w:val="B2F17612883A4D879652C5BF3DE1F042"/>
          </w:placeholder>
        </w:sdtPr>
        <w:sdtEndPr/>
        <w:sdtContent>
          <w:r w:rsidR="002D3C81">
            <w:rPr>
              <w:rFonts w:cs="Arial"/>
              <w:szCs w:val="22"/>
            </w:rPr>
            <w:t>Lender</w:t>
          </w:r>
        </w:sdtContent>
      </w:sdt>
      <w:r w:rsidRPr="005B2AE5">
        <w:rPr>
          <w:rFonts w:cs="Arial"/>
          <w:szCs w:val="22"/>
        </w:rPr>
        <w:t>’s insurance</w:t>
      </w:r>
      <w:r w:rsidR="005B2AE5">
        <w:rPr>
          <w:rFonts w:cs="Arial"/>
          <w:szCs w:val="22"/>
        </w:rPr>
        <w:t>,</w:t>
      </w:r>
      <w:r w:rsidRPr="005B2AE5">
        <w:rPr>
          <w:rFonts w:cs="Arial"/>
          <w:szCs w:val="22"/>
        </w:rPr>
        <w:t xml:space="preserve"> then we need take no further action in this regard.</w:t>
      </w:r>
    </w:p>
    <w:p w14:paraId="2C8BC0B5" w14:textId="77777777" w:rsidR="002D70EB" w:rsidRPr="005B2AE5" w:rsidRDefault="002D70EB" w:rsidP="005B2AE5">
      <w:pPr>
        <w:jc w:val="both"/>
        <w:rPr>
          <w:rFonts w:cs="Arial"/>
          <w:szCs w:val="22"/>
        </w:rPr>
      </w:pPr>
    </w:p>
    <w:p w14:paraId="086CA7FD" w14:textId="77777777" w:rsidR="002D70EB" w:rsidRPr="005B2AE5" w:rsidRDefault="002D70EB" w:rsidP="005B2AE5">
      <w:pPr>
        <w:pStyle w:val="Heading2"/>
        <w:jc w:val="both"/>
        <w:rPr>
          <w:rFonts w:ascii="Arial" w:hAnsi="Arial" w:cs="Arial"/>
          <w:sz w:val="24"/>
          <w:szCs w:val="22"/>
        </w:rPr>
      </w:pPr>
      <w:r w:rsidRPr="005B2AE5">
        <w:rPr>
          <w:rFonts w:ascii="Arial" w:hAnsi="Arial" w:cs="Arial"/>
          <w:sz w:val="24"/>
          <w:szCs w:val="22"/>
        </w:rPr>
        <w:t>OR</w:t>
      </w:r>
    </w:p>
    <w:p w14:paraId="4B754C48" w14:textId="77777777" w:rsidR="002D70EB" w:rsidRPr="005B2AE5" w:rsidRDefault="002D70EB" w:rsidP="005B2AE5">
      <w:pPr>
        <w:pStyle w:val="Heading1"/>
        <w:jc w:val="both"/>
        <w:rPr>
          <w:sz w:val="24"/>
          <w:szCs w:val="22"/>
        </w:rPr>
      </w:pPr>
      <w:r w:rsidRPr="005B2AE5">
        <w:rPr>
          <w:sz w:val="24"/>
          <w:szCs w:val="22"/>
        </w:rPr>
        <w:t>Insurance</w:t>
      </w:r>
    </w:p>
    <w:p w14:paraId="6DFC48E9" w14:textId="77777777" w:rsidR="002D70EB" w:rsidRPr="005B2AE5" w:rsidRDefault="002D70EB" w:rsidP="005B2AE5">
      <w:pPr>
        <w:jc w:val="both"/>
        <w:rPr>
          <w:rFonts w:cs="Arial"/>
          <w:szCs w:val="22"/>
        </w:rPr>
      </w:pPr>
    </w:p>
    <w:p w14:paraId="0285FBEC" w14:textId="0324080C" w:rsidR="002D70EB" w:rsidRPr="005B2AE5" w:rsidRDefault="002D70EB" w:rsidP="005B2AE5">
      <w:pPr>
        <w:jc w:val="both"/>
        <w:rPr>
          <w:rFonts w:cs="Arial"/>
          <w:szCs w:val="22"/>
        </w:rPr>
      </w:pPr>
      <w:r w:rsidRPr="005B2AE5">
        <w:rPr>
          <w:rFonts w:cs="Arial"/>
          <w:szCs w:val="22"/>
        </w:rPr>
        <w:t>The offer confirms that you are arranging your own buildings insurance on the property.</w:t>
      </w:r>
      <w:r w:rsidR="005B2AE5">
        <w:rPr>
          <w:rFonts w:cs="Arial"/>
          <w:szCs w:val="22"/>
        </w:rPr>
        <w:t xml:space="preserve"> </w:t>
      </w:r>
      <w:r w:rsidRPr="005B2AE5">
        <w:rPr>
          <w:rFonts w:cs="Arial"/>
          <w:szCs w:val="22"/>
        </w:rPr>
        <w:t>You must ensure that the property is adequately insured, in line with the mortgage offer.</w:t>
      </w:r>
      <w:r w:rsidR="005B2AE5">
        <w:rPr>
          <w:rFonts w:cs="Arial"/>
          <w:szCs w:val="22"/>
        </w:rPr>
        <w:t xml:space="preserve"> </w:t>
      </w:r>
      <w:r w:rsidRPr="005B2AE5">
        <w:rPr>
          <w:rFonts w:cs="Arial"/>
          <w:szCs w:val="22"/>
        </w:rPr>
        <w:t xml:space="preserve">The property must be insured for a sum of </w:t>
      </w:r>
      <w:sdt>
        <w:sdtPr>
          <w:rPr>
            <w:rFonts w:cs="Arial"/>
            <w:szCs w:val="22"/>
          </w:rPr>
          <w:alias w:val="InsuranceAmount"/>
          <w:tag w:val="deac3854-4943-4484-afeb-1f6c34deead3"/>
          <w:id w:val="-2088910445"/>
          <w:placeholder>
            <w:docPart w:val="8F59DA43858D448687968D394D106C66"/>
          </w:placeholder>
        </w:sdtPr>
        <w:sdtEndPr/>
        <w:sdtContent>
          <w:proofErr w:type="spellStart"/>
          <w:r w:rsidR="002D3C81">
            <w:rPr>
              <w:rFonts w:cs="Arial"/>
              <w:szCs w:val="22"/>
            </w:rPr>
            <w:t>InsuranceAmount</w:t>
          </w:r>
          <w:proofErr w:type="spellEnd"/>
        </w:sdtContent>
      </w:sdt>
      <w:r w:rsidRPr="005B2AE5">
        <w:rPr>
          <w:rFonts w:cs="Arial"/>
          <w:szCs w:val="22"/>
        </w:rPr>
        <w:t>.</w:t>
      </w:r>
    </w:p>
    <w:p w14:paraId="691E4826" w14:textId="77777777" w:rsidR="002D70EB" w:rsidRPr="005B2AE5" w:rsidRDefault="002D70EB" w:rsidP="005B2AE5">
      <w:pPr>
        <w:jc w:val="both"/>
        <w:rPr>
          <w:rFonts w:cs="Arial"/>
          <w:szCs w:val="22"/>
        </w:rPr>
      </w:pPr>
    </w:p>
    <w:p w14:paraId="49C2DB95" w14:textId="77777777" w:rsidR="002D70EB" w:rsidRPr="005B2AE5" w:rsidRDefault="002D70EB" w:rsidP="005B2AE5">
      <w:pPr>
        <w:jc w:val="both"/>
        <w:rPr>
          <w:rFonts w:cs="Arial"/>
          <w:szCs w:val="22"/>
        </w:rPr>
      </w:pPr>
      <w:r w:rsidRPr="005B2AE5">
        <w:rPr>
          <w:rFonts w:cs="Arial"/>
          <w:szCs w:val="22"/>
        </w:rPr>
        <w:t>I would strongly advise that your insurance be arranged to be in force by exchange of Contracts, as the risk in the property passes to you at that time.</w:t>
      </w:r>
    </w:p>
    <w:p w14:paraId="536EC4AF" w14:textId="77777777" w:rsidR="002D70EB" w:rsidRPr="005B2AE5" w:rsidRDefault="002D70EB" w:rsidP="005B2AE5">
      <w:pPr>
        <w:pStyle w:val="Heading1"/>
        <w:jc w:val="both"/>
        <w:rPr>
          <w:sz w:val="24"/>
          <w:szCs w:val="22"/>
        </w:rPr>
      </w:pPr>
      <w:r w:rsidRPr="005B2AE5">
        <w:rPr>
          <w:sz w:val="24"/>
          <w:szCs w:val="22"/>
        </w:rPr>
        <w:t>Valuation Report</w:t>
      </w:r>
    </w:p>
    <w:p w14:paraId="5B7C5A72" w14:textId="77777777" w:rsidR="002D70EB" w:rsidRPr="005B2AE5" w:rsidRDefault="002D70EB" w:rsidP="005B2AE5">
      <w:pPr>
        <w:jc w:val="both"/>
        <w:rPr>
          <w:rFonts w:cs="Arial"/>
          <w:szCs w:val="22"/>
          <w:u w:val="single"/>
        </w:rPr>
      </w:pPr>
    </w:p>
    <w:p w14:paraId="4CA69E55" w14:textId="285BAE6C" w:rsidR="002D70EB" w:rsidRPr="005B2AE5" w:rsidRDefault="002D70EB" w:rsidP="005B2AE5">
      <w:pPr>
        <w:jc w:val="both"/>
        <w:rPr>
          <w:rFonts w:cs="Arial"/>
          <w:szCs w:val="22"/>
        </w:rPr>
      </w:pPr>
      <w:r w:rsidRPr="005B2AE5">
        <w:rPr>
          <w:rFonts w:cs="Arial"/>
          <w:szCs w:val="22"/>
        </w:rPr>
        <w:t xml:space="preserve">You will have received a copy of a Valuation Report carried out by </w:t>
      </w:r>
      <w:proofErr w:type="gramStart"/>
      <w:r w:rsidRPr="005B2AE5">
        <w:rPr>
          <w:rFonts w:cs="Arial"/>
          <w:szCs w:val="22"/>
        </w:rPr>
        <w:t>the upon</w:t>
      </w:r>
      <w:proofErr w:type="gramEnd"/>
      <w:r w:rsidRPr="005B2AE5">
        <w:rPr>
          <w:rFonts w:cs="Arial"/>
          <w:szCs w:val="22"/>
        </w:rPr>
        <w:t xml:space="preserve"> the property.</w:t>
      </w:r>
      <w:r w:rsidR="005B2AE5">
        <w:rPr>
          <w:rFonts w:cs="Arial"/>
          <w:szCs w:val="22"/>
        </w:rPr>
        <w:t xml:space="preserve"> </w:t>
      </w:r>
      <w:r w:rsidRPr="005B2AE5">
        <w:rPr>
          <w:rFonts w:cs="Arial"/>
          <w:szCs w:val="22"/>
        </w:rPr>
        <w:t xml:space="preserve">Could you please note that this has been prepared for </w:t>
      </w:r>
      <w:sdt>
        <w:sdtPr>
          <w:rPr>
            <w:rFonts w:cs="Arial"/>
            <w:szCs w:val="22"/>
          </w:rPr>
          <w:alias w:val="Lender"/>
          <w:tag w:val="9a113ab5-f8d6-439b-b8ae-5221a1112909"/>
          <w:id w:val="-473213820"/>
          <w:placeholder>
            <w:docPart w:val="6AC81657819C4B8CA3DBE095CE9B239E"/>
          </w:placeholder>
        </w:sdtPr>
        <w:sdtEndPr/>
        <w:sdtContent>
          <w:r w:rsidR="00264B0B">
            <w:rPr>
              <w:rFonts w:cs="Arial"/>
              <w:szCs w:val="22"/>
            </w:rPr>
            <w:t>Lender</w:t>
          </w:r>
        </w:sdtContent>
      </w:sdt>
      <w:r w:rsidR="00446A17" w:rsidRPr="005B2AE5">
        <w:rPr>
          <w:rFonts w:cs="Arial"/>
          <w:szCs w:val="22"/>
        </w:rPr>
        <w:t>‘</w:t>
      </w:r>
      <w:r w:rsidRPr="005B2AE5">
        <w:rPr>
          <w:rFonts w:cs="Arial"/>
          <w:szCs w:val="22"/>
        </w:rPr>
        <w:t xml:space="preserve">s purposes only to enable </w:t>
      </w:r>
      <w:r w:rsidRPr="005B2AE5">
        <w:rPr>
          <w:rFonts w:cs="Arial"/>
          <w:szCs w:val="22"/>
        </w:rPr>
        <w:lastRenderedPageBreak/>
        <w:t>them to assess the suitability of the property for the mortgage.</w:t>
      </w:r>
      <w:r w:rsidR="005B2AE5">
        <w:rPr>
          <w:rFonts w:cs="Arial"/>
          <w:szCs w:val="22"/>
        </w:rPr>
        <w:t xml:space="preserve"> </w:t>
      </w:r>
      <w:r w:rsidRPr="005B2AE5">
        <w:rPr>
          <w:rFonts w:cs="Arial"/>
          <w:szCs w:val="22"/>
        </w:rPr>
        <w:t>The report should not therefore be taken as a full report on all matters effecting the property.</w:t>
      </w:r>
      <w:r w:rsidR="005B2AE5">
        <w:rPr>
          <w:rFonts w:cs="Arial"/>
          <w:szCs w:val="22"/>
        </w:rPr>
        <w:t xml:space="preserve"> </w:t>
      </w:r>
      <w:r w:rsidRPr="005B2AE5">
        <w:rPr>
          <w:rFonts w:cs="Arial"/>
          <w:szCs w:val="22"/>
        </w:rPr>
        <w:t>In particular, should there be any defect in the property, or if the report should have missed anything, then you will not be in a position to seek recourse as a result of any error or omission in the report.</w:t>
      </w:r>
    </w:p>
    <w:p w14:paraId="2F14F155" w14:textId="77777777" w:rsidR="002D70EB" w:rsidRPr="005B2AE5" w:rsidRDefault="002D70EB" w:rsidP="005B2AE5">
      <w:pPr>
        <w:jc w:val="both"/>
        <w:rPr>
          <w:rFonts w:cs="Arial"/>
          <w:szCs w:val="22"/>
        </w:rPr>
      </w:pPr>
    </w:p>
    <w:p w14:paraId="517B042C" w14:textId="77777777" w:rsidR="002D70EB" w:rsidRPr="005B2AE5" w:rsidRDefault="002D70EB" w:rsidP="005B2AE5">
      <w:pPr>
        <w:jc w:val="both"/>
        <w:rPr>
          <w:rFonts w:cs="Arial"/>
          <w:szCs w:val="22"/>
        </w:rPr>
      </w:pPr>
      <w:r w:rsidRPr="005B2AE5">
        <w:rPr>
          <w:rFonts w:cs="Arial"/>
          <w:szCs w:val="22"/>
        </w:rPr>
        <w:t>I would strongly advise that you obtain your own independent survey upon the condition of the property, for your own protection and information.</w:t>
      </w:r>
      <w:r w:rsidR="005B2AE5">
        <w:rPr>
          <w:rFonts w:cs="Arial"/>
          <w:szCs w:val="22"/>
        </w:rPr>
        <w:t xml:space="preserve"> </w:t>
      </w:r>
      <w:r w:rsidRPr="005B2AE5">
        <w:rPr>
          <w:rFonts w:cs="Arial"/>
          <w:szCs w:val="22"/>
        </w:rPr>
        <w:t>This is commonly known as a Homebuyers Report, and addresses all issues relating to the condition of the property, and necessary works to be carried out.</w:t>
      </w:r>
    </w:p>
    <w:p w14:paraId="775BF1F5" w14:textId="77777777" w:rsidR="002D70EB" w:rsidRPr="005B2AE5" w:rsidRDefault="002D70EB" w:rsidP="005B2AE5">
      <w:pPr>
        <w:jc w:val="both"/>
        <w:rPr>
          <w:rFonts w:cs="Arial"/>
          <w:szCs w:val="22"/>
        </w:rPr>
      </w:pPr>
    </w:p>
    <w:p w14:paraId="1D5E4C60" w14:textId="77777777" w:rsidR="002D70EB" w:rsidRPr="005B2AE5" w:rsidRDefault="002D70EB" w:rsidP="005B2AE5">
      <w:pPr>
        <w:jc w:val="both"/>
        <w:rPr>
          <w:rFonts w:cs="Arial"/>
          <w:szCs w:val="22"/>
        </w:rPr>
      </w:pPr>
      <w:r w:rsidRPr="005B2AE5">
        <w:rPr>
          <w:rFonts w:cs="Arial"/>
          <w:szCs w:val="22"/>
        </w:rPr>
        <w:t>This will then be your own valuation carried out by your own surveyor and will leave you with peace of mind.</w:t>
      </w:r>
      <w:r w:rsidR="005B2AE5">
        <w:rPr>
          <w:rFonts w:cs="Arial"/>
          <w:szCs w:val="22"/>
        </w:rPr>
        <w:t xml:space="preserve"> </w:t>
      </w:r>
      <w:r w:rsidRPr="005B2AE5">
        <w:rPr>
          <w:rFonts w:cs="Arial"/>
          <w:szCs w:val="22"/>
        </w:rPr>
        <w:t>If you would wish to have a Homebuyers Report carried out upon the property, and require assistance with contacting a suitable surveyor, then please do not hesitate to contact me and I will be in a position to put you in touch with someone who will be able to assist.</w:t>
      </w:r>
    </w:p>
    <w:p w14:paraId="45A4C8D4" w14:textId="77777777" w:rsidR="002D70EB" w:rsidRPr="005B2AE5" w:rsidRDefault="002D70EB" w:rsidP="005B2AE5">
      <w:pPr>
        <w:jc w:val="both"/>
        <w:rPr>
          <w:rFonts w:cs="Arial"/>
          <w:szCs w:val="22"/>
        </w:rPr>
      </w:pPr>
    </w:p>
    <w:p w14:paraId="5DB95191" w14:textId="77777777" w:rsidR="002D70EB" w:rsidRPr="005B2AE5" w:rsidRDefault="002D70EB" w:rsidP="005B2AE5">
      <w:pPr>
        <w:jc w:val="both"/>
        <w:rPr>
          <w:rFonts w:cs="Arial"/>
          <w:szCs w:val="22"/>
        </w:rPr>
      </w:pPr>
      <w:r w:rsidRPr="005B2AE5">
        <w:rPr>
          <w:rFonts w:cs="Arial"/>
          <w:szCs w:val="22"/>
        </w:rPr>
        <w:t>You should make all necessary enquiries and ensure that you are completely happy with the property before entering into a legal commitment to purchase.</w:t>
      </w:r>
      <w:r w:rsidR="005B2AE5">
        <w:rPr>
          <w:rFonts w:cs="Arial"/>
          <w:szCs w:val="22"/>
        </w:rPr>
        <w:t xml:space="preserve"> </w:t>
      </w:r>
      <w:r w:rsidRPr="005B2AE5">
        <w:rPr>
          <w:rFonts w:cs="Arial"/>
          <w:szCs w:val="22"/>
        </w:rPr>
        <w:t xml:space="preserve">The </w:t>
      </w:r>
      <w:proofErr w:type="spellStart"/>
      <w:r w:rsidRPr="005B2AE5">
        <w:rPr>
          <w:rFonts w:cs="Arial"/>
          <w:szCs w:val="22"/>
        </w:rPr>
        <w:t>latin</w:t>
      </w:r>
      <w:proofErr w:type="spellEnd"/>
      <w:r w:rsidRPr="005B2AE5">
        <w:rPr>
          <w:rFonts w:cs="Arial"/>
          <w:szCs w:val="22"/>
        </w:rPr>
        <w:t xml:space="preserve"> maxim `Caveat Emptor’ applies from exchange of Contracts, which roughly translates as `buyer beware’ and means that you have agreed to buy the property as it stands and as you see it.</w:t>
      </w:r>
    </w:p>
    <w:p w14:paraId="297B1EBD" w14:textId="77777777" w:rsidR="002D70EB" w:rsidRPr="005B2AE5" w:rsidRDefault="002D70EB" w:rsidP="005B2AE5">
      <w:pPr>
        <w:pStyle w:val="Heading1"/>
        <w:jc w:val="both"/>
        <w:rPr>
          <w:sz w:val="24"/>
          <w:szCs w:val="22"/>
        </w:rPr>
      </w:pPr>
      <w:r w:rsidRPr="005B2AE5">
        <w:rPr>
          <w:sz w:val="24"/>
          <w:szCs w:val="22"/>
        </w:rPr>
        <w:t>Your Mortgage Repayments</w:t>
      </w:r>
    </w:p>
    <w:p w14:paraId="7357042F" w14:textId="77777777" w:rsidR="002D70EB" w:rsidRPr="005B2AE5" w:rsidRDefault="002D70EB" w:rsidP="005B2AE5">
      <w:pPr>
        <w:jc w:val="both"/>
        <w:rPr>
          <w:rFonts w:cs="Arial"/>
          <w:szCs w:val="22"/>
          <w:u w:val="single"/>
        </w:rPr>
      </w:pPr>
    </w:p>
    <w:p w14:paraId="6C4882DF" w14:textId="77777777" w:rsidR="002D70EB" w:rsidRPr="005B2AE5" w:rsidRDefault="002D70EB" w:rsidP="005B2AE5">
      <w:pPr>
        <w:jc w:val="both"/>
        <w:rPr>
          <w:rFonts w:cs="Arial"/>
          <w:szCs w:val="22"/>
        </w:rPr>
      </w:pPr>
      <w:r w:rsidRPr="005B2AE5">
        <w:rPr>
          <w:rFonts w:cs="Arial"/>
          <w:szCs w:val="22"/>
        </w:rPr>
        <w:t>I note that the mortgage is to be a repayment mortgage, which means that your repayments will include both capital and interest.</w:t>
      </w:r>
      <w:r w:rsidR="005B2AE5">
        <w:rPr>
          <w:rFonts w:cs="Arial"/>
          <w:szCs w:val="22"/>
        </w:rPr>
        <w:t xml:space="preserve"> </w:t>
      </w:r>
      <w:r w:rsidRPr="005B2AE5">
        <w:rPr>
          <w:rFonts w:cs="Arial"/>
          <w:szCs w:val="22"/>
        </w:rPr>
        <w:t>There is therefore to be no related endowment policy or other form of investment plan to pay off the capital outstanding at the end of the mortgage term. You are however advised to arrange separate life cover.</w:t>
      </w:r>
      <w:r w:rsidR="005B2AE5">
        <w:rPr>
          <w:rFonts w:cs="Arial"/>
          <w:szCs w:val="22"/>
        </w:rPr>
        <w:t xml:space="preserve"> </w:t>
      </w:r>
      <w:r w:rsidRPr="005B2AE5">
        <w:rPr>
          <w:rFonts w:cs="Arial"/>
          <w:szCs w:val="22"/>
        </w:rPr>
        <w:t>This would pay off the mortgage debt in the event of your death.</w:t>
      </w:r>
    </w:p>
    <w:p w14:paraId="34D19255" w14:textId="77777777" w:rsidR="002D70EB" w:rsidRPr="005B2AE5" w:rsidRDefault="002D70EB" w:rsidP="005B2AE5">
      <w:pPr>
        <w:jc w:val="both"/>
        <w:rPr>
          <w:rFonts w:cs="Arial"/>
          <w:szCs w:val="22"/>
        </w:rPr>
      </w:pPr>
    </w:p>
    <w:p w14:paraId="66E7A151" w14:textId="77777777" w:rsidR="002D70EB" w:rsidRPr="005B2AE5" w:rsidRDefault="002D70EB" w:rsidP="005B2AE5">
      <w:pPr>
        <w:pStyle w:val="Heading2"/>
        <w:jc w:val="both"/>
        <w:rPr>
          <w:rFonts w:ascii="Arial" w:hAnsi="Arial" w:cs="Arial"/>
          <w:sz w:val="24"/>
          <w:szCs w:val="22"/>
        </w:rPr>
      </w:pPr>
      <w:r w:rsidRPr="005B2AE5">
        <w:rPr>
          <w:rFonts w:ascii="Arial" w:hAnsi="Arial" w:cs="Arial"/>
          <w:sz w:val="24"/>
          <w:szCs w:val="22"/>
        </w:rPr>
        <w:t>OR</w:t>
      </w:r>
    </w:p>
    <w:p w14:paraId="5F24837B" w14:textId="77777777" w:rsidR="002D70EB" w:rsidRPr="005B2AE5" w:rsidRDefault="002D70EB" w:rsidP="005B2AE5">
      <w:pPr>
        <w:pStyle w:val="Heading1"/>
        <w:jc w:val="both"/>
        <w:rPr>
          <w:sz w:val="24"/>
          <w:szCs w:val="22"/>
        </w:rPr>
      </w:pPr>
      <w:r w:rsidRPr="005B2AE5">
        <w:rPr>
          <w:sz w:val="24"/>
          <w:szCs w:val="22"/>
        </w:rPr>
        <w:t>Your Mortgage Repayments</w:t>
      </w:r>
    </w:p>
    <w:p w14:paraId="16D4E479" w14:textId="77777777" w:rsidR="002D70EB" w:rsidRPr="005B2AE5" w:rsidRDefault="002D70EB" w:rsidP="005B2AE5">
      <w:pPr>
        <w:jc w:val="both"/>
        <w:rPr>
          <w:rFonts w:cs="Arial"/>
          <w:szCs w:val="22"/>
          <w:u w:val="single"/>
        </w:rPr>
      </w:pPr>
    </w:p>
    <w:p w14:paraId="004DA0D2" w14:textId="77777777" w:rsidR="002D70EB" w:rsidRPr="005B2AE5" w:rsidRDefault="002D70EB" w:rsidP="005B2AE5">
      <w:pPr>
        <w:jc w:val="both"/>
        <w:rPr>
          <w:rFonts w:cs="Arial"/>
          <w:szCs w:val="22"/>
        </w:rPr>
      </w:pPr>
      <w:r w:rsidRPr="005B2AE5">
        <w:rPr>
          <w:rFonts w:cs="Arial"/>
          <w:szCs w:val="22"/>
        </w:rPr>
        <w:t>The mortgage confirms that the mortgage is to be an interest only mortgage.</w:t>
      </w:r>
      <w:r w:rsidR="005B2AE5">
        <w:rPr>
          <w:rFonts w:cs="Arial"/>
          <w:szCs w:val="22"/>
        </w:rPr>
        <w:t xml:space="preserve"> </w:t>
      </w:r>
      <w:r w:rsidRPr="005B2AE5">
        <w:rPr>
          <w:rFonts w:cs="Arial"/>
          <w:szCs w:val="22"/>
        </w:rPr>
        <w:t xml:space="preserve">I therefore presume that you will either be arranging or already have in force an existing endowment policy or policies which are to be </w:t>
      </w:r>
      <w:proofErr w:type="spellStart"/>
      <w:r w:rsidRPr="005B2AE5">
        <w:rPr>
          <w:rFonts w:cs="Arial"/>
          <w:szCs w:val="22"/>
        </w:rPr>
        <w:t>utilised</w:t>
      </w:r>
      <w:proofErr w:type="spellEnd"/>
      <w:r w:rsidRPr="005B2AE5">
        <w:rPr>
          <w:rFonts w:cs="Arial"/>
          <w:szCs w:val="22"/>
        </w:rPr>
        <w:t xml:space="preserve"> by you to pay off the capital element of the mortgage at the end of the mortgage term.</w:t>
      </w:r>
      <w:r w:rsidR="005B2AE5">
        <w:rPr>
          <w:rFonts w:cs="Arial"/>
          <w:szCs w:val="22"/>
        </w:rPr>
        <w:t xml:space="preserve"> </w:t>
      </w:r>
      <w:r w:rsidRPr="005B2AE5">
        <w:rPr>
          <w:rFonts w:cs="Arial"/>
          <w:szCs w:val="22"/>
        </w:rPr>
        <w:t xml:space="preserve">Could you please advise as to who is </w:t>
      </w:r>
      <w:proofErr w:type="spellStart"/>
      <w:r w:rsidRPr="005B2AE5">
        <w:rPr>
          <w:rFonts w:cs="Arial"/>
          <w:szCs w:val="22"/>
        </w:rPr>
        <w:t>organising</w:t>
      </w:r>
      <w:proofErr w:type="spellEnd"/>
      <w:r w:rsidRPr="005B2AE5">
        <w:rPr>
          <w:rFonts w:cs="Arial"/>
          <w:szCs w:val="22"/>
        </w:rPr>
        <w:t xml:space="preserve"> the policy for you, or who your policy is with, as we need to ensure that the policy is submitted to the</w:t>
      </w:r>
      <w:r w:rsidR="005B2AE5">
        <w:rPr>
          <w:rFonts w:cs="Arial"/>
          <w:szCs w:val="22"/>
        </w:rPr>
        <w:t xml:space="preserve"> </w:t>
      </w:r>
      <w:r w:rsidRPr="005B2AE5">
        <w:rPr>
          <w:rFonts w:cs="Arial"/>
          <w:szCs w:val="22"/>
        </w:rPr>
        <w:t>for inspection and returned within 6 months of completion.</w:t>
      </w:r>
      <w:r w:rsidR="005B2AE5">
        <w:rPr>
          <w:rFonts w:cs="Arial"/>
          <w:szCs w:val="22"/>
        </w:rPr>
        <w:t xml:space="preserve"> </w:t>
      </w:r>
      <w:r w:rsidRPr="005B2AE5">
        <w:rPr>
          <w:rFonts w:cs="Arial"/>
          <w:szCs w:val="22"/>
        </w:rPr>
        <w:t>Failure to do this may result in the mortgage being transferred automatically to a repayment mortgage which may result in there being arrears on the mortgage as no capital payments will have been made.</w:t>
      </w:r>
    </w:p>
    <w:p w14:paraId="3D1F47DE" w14:textId="77777777" w:rsidR="002D70EB" w:rsidRPr="005B2AE5" w:rsidRDefault="002D70EB" w:rsidP="005B2AE5">
      <w:pPr>
        <w:ind w:left="-360"/>
        <w:jc w:val="both"/>
        <w:rPr>
          <w:rFonts w:cs="Arial"/>
          <w:szCs w:val="22"/>
        </w:rPr>
      </w:pPr>
    </w:p>
    <w:p w14:paraId="7414F699" w14:textId="68669D4E" w:rsidR="002D70EB" w:rsidRPr="005B2AE5" w:rsidRDefault="002D70EB" w:rsidP="005B2AE5">
      <w:pPr>
        <w:jc w:val="both"/>
        <w:rPr>
          <w:rFonts w:cs="Arial"/>
          <w:szCs w:val="22"/>
        </w:rPr>
      </w:pPr>
      <w:r w:rsidRPr="005B2AE5">
        <w:rPr>
          <w:rFonts w:cs="Arial"/>
          <w:szCs w:val="22"/>
        </w:rPr>
        <w:t xml:space="preserve">So far as the policy is concerned, </w:t>
      </w:r>
      <w:sdt>
        <w:sdtPr>
          <w:rPr>
            <w:rFonts w:cs="Arial"/>
            <w:szCs w:val="22"/>
          </w:rPr>
          <w:alias w:val="Lender"/>
          <w:tag w:val="284daddb-cfa6-4569-915f-0ecdc299c258"/>
          <w:id w:val="-1508447370"/>
          <w:placeholder>
            <w:docPart w:val="724D682367B6449FA3295D04D26FF3F5"/>
          </w:placeholder>
        </w:sdtPr>
        <w:sdtEndPr/>
        <w:sdtContent>
          <w:r w:rsidR="00264B0B">
            <w:rPr>
              <w:rFonts w:cs="Arial"/>
              <w:szCs w:val="22"/>
            </w:rPr>
            <w:t>Lender</w:t>
          </w:r>
        </w:sdtContent>
      </w:sdt>
      <w:r w:rsidR="005B2AE5">
        <w:rPr>
          <w:rFonts w:cs="Arial"/>
          <w:szCs w:val="22"/>
        </w:rPr>
        <w:t xml:space="preserve"> </w:t>
      </w:r>
      <w:r w:rsidRPr="005B2AE5">
        <w:rPr>
          <w:rFonts w:cs="Arial"/>
          <w:szCs w:val="22"/>
        </w:rPr>
        <w:t>are not taking on any form of assignment, charge, or deposit on the policy and it is therefore your responsibility to ensure that the policy generates sufficient funds to pay off the mortgage at the end of the mortgage term.</w:t>
      </w:r>
      <w:r w:rsidR="005B2AE5">
        <w:rPr>
          <w:rFonts w:cs="Arial"/>
          <w:szCs w:val="22"/>
        </w:rPr>
        <w:t xml:space="preserve"> </w:t>
      </w:r>
      <w:r w:rsidRPr="005B2AE5">
        <w:rPr>
          <w:rFonts w:cs="Arial"/>
          <w:szCs w:val="22"/>
        </w:rPr>
        <w:t xml:space="preserve">If, however, the policy or the benefit of it is assigned, charged, surrendered, sold, varied or lapses or if you become bankrupt then </w:t>
      </w:r>
      <w:sdt>
        <w:sdtPr>
          <w:rPr>
            <w:rFonts w:cs="Arial"/>
            <w:szCs w:val="22"/>
          </w:rPr>
          <w:alias w:val="Lender"/>
          <w:tag w:val="ec66041f-9fab-437d-be07-7d7ffdc06c7b"/>
          <w:id w:val="-1488624171"/>
          <w:placeholder>
            <w:docPart w:val="7E72FC942C564C79A06B5A453D272DC4"/>
          </w:placeholder>
        </w:sdtPr>
        <w:sdtEndPr/>
        <w:sdtContent>
          <w:r w:rsidR="00264B0B">
            <w:rPr>
              <w:rFonts w:cs="Arial"/>
              <w:szCs w:val="22"/>
            </w:rPr>
            <w:t>Lender</w:t>
          </w:r>
        </w:sdtContent>
      </w:sdt>
      <w:r w:rsidRPr="005B2AE5">
        <w:rPr>
          <w:rFonts w:cs="Arial"/>
          <w:szCs w:val="22"/>
        </w:rPr>
        <w:t xml:space="preserve"> reserve</w:t>
      </w:r>
      <w:r w:rsidR="005B2AE5">
        <w:rPr>
          <w:rFonts w:cs="Arial"/>
          <w:szCs w:val="22"/>
        </w:rPr>
        <w:t>s</w:t>
      </w:r>
      <w:r w:rsidRPr="005B2AE5">
        <w:rPr>
          <w:rFonts w:cs="Arial"/>
          <w:szCs w:val="22"/>
        </w:rPr>
        <w:t xml:space="preserve"> the right without notice to transfer the mortgage to the repayment scheme.</w:t>
      </w:r>
      <w:r w:rsidR="005B2AE5">
        <w:rPr>
          <w:rFonts w:cs="Arial"/>
          <w:szCs w:val="22"/>
        </w:rPr>
        <w:t xml:space="preserve"> </w:t>
      </w:r>
      <w:r w:rsidRPr="005B2AE5">
        <w:rPr>
          <w:rFonts w:cs="Arial"/>
          <w:szCs w:val="22"/>
        </w:rPr>
        <w:t>This will obviously result in increased monthly payments and may result in arrears due to capital not being paid.</w:t>
      </w:r>
    </w:p>
    <w:p w14:paraId="634549D6" w14:textId="77777777" w:rsidR="002D70EB" w:rsidRPr="005B2AE5" w:rsidRDefault="002D70EB" w:rsidP="005B2AE5">
      <w:pPr>
        <w:jc w:val="both"/>
        <w:rPr>
          <w:rFonts w:cs="Arial"/>
          <w:szCs w:val="22"/>
        </w:rPr>
      </w:pPr>
    </w:p>
    <w:p w14:paraId="742E7320" w14:textId="77777777" w:rsidR="002D70EB" w:rsidRPr="005B2AE5" w:rsidRDefault="002D70EB" w:rsidP="005B2AE5">
      <w:pPr>
        <w:pStyle w:val="Heading1"/>
        <w:jc w:val="both"/>
        <w:rPr>
          <w:sz w:val="24"/>
          <w:szCs w:val="22"/>
        </w:rPr>
      </w:pPr>
      <w:r w:rsidRPr="005B2AE5">
        <w:rPr>
          <w:sz w:val="24"/>
          <w:szCs w:val="22"/>
        </w:rPr>
        <w:lastRenderedPageBreak/>
        <w:t>Persons of 17 Years of Age</w:t>
      </w:r>
    </w:p>
    <w:p w14:paraId="35039168" w14:textId="77777777" w:rsidR="002D70EB" w:rsidRPr="005B2AE5" w:rsidRDefault="002D70EB" w:rsidP="005B2AE5">
      <w:pPr>
        <w:jc w:val="both"/>
        <w:rPr>
          <w:rFonts w:cs="Arial"/>
          <w:szCs w:val="22"/>
          <w:u w:val="single"/>
        </w:rPr>
      </w:pPr>
    </w:p>
    <w:p w14:paraId="64EE0325" w14:textId="77777777" w:rsidR="002D70EB" w:rsidRPr="005B2AE5" w:rsidRDefault="002D70EB" w:rsidP="005B2AE5">
      <w:pPr>
        <w:jc w:val="both"/>
        <w:rPr>
          <w:rFonts w:cs="Arial"/>
          <w:szCs w:val="22"/>
        </w:rPr>
      </w:pPr>
      <w:r w:rsidRPr="005B2AE5">
        <w:rPr>
          <w:rFonts w:cs="Arial"/>
          <w:szCs w:val="22"/>
        </w:rPr>
        <w:t>Could you please confirm as to whether or not there will be any other person(s) over the age of 17 living at the property with you.</w:t>
      </w:r>
      <w:r w:rsidR="005B2AE5">
        <w:rPr>
          <w:rFonts w:cs="Arial"/>
          <w:szCs w:val="22"/>
        </w:rPr>
        <w:t xml:space="preserve"> </w:t>
      </w:r>
      <w:r w:rsidRPr="005B2AE5">
        <w:rPr>
          <w:rFonts w:cs="Arial"/>
          <w:szCs w:val="22"/>
        </w:rPr>
        <w:t>It is a condition of the mortgage that any occupier over the age of 17 who is not a party to the mortgage must sign a consent to the same.</w:t>
      </w:r>
    </w:p>
    <w:p w14:paraId="19FB7D68" w14:textId="77777777" w:rsidR="002D70EB" w:rsidRPr="005B2AE5" w:rsidRDefault="002D70EB" w:rsidP="005B2AE5">
      <w:pPr>
        <w:pStyle w:val="Heading1"/>
        <w:jc w:val="both"/>
        <w:rPr>
          <w:sz w:val="24"/>
          <w:szCs w:val="22"/>
        </w:rPr>
      </w:pPr>
      <w:r w:rsidRPr="005B2AE5">
        <w:rPr>
          <w:sz w:val="24"/>
          <w:szCs w:val="22"/>
        </w:rPr>
        <w:t>Mortgage Security</w:t>
      </w:r>
    </w:p>
    <w:p w14:paraId="6006C5E3" w14:textId="77777777" w:rsidR="002D70EB" w:rsidRPr="005B2AE5" w:rsidRDefault="002D70EB" w:rsidP="005B2AE5">
      <w:pPr>
        <w:jc w:val="both"/>
        <w:rPr>
          <w:rFonts w:cs="Arial"/>
          <w:szCs w:val="22"/>
          <w:u w:val="single"/>
        </w:rPr>
      </w:pPr>
    </w:p>
    <w:p w14:paraId="7EE27DC3" w14:textId="08422C35" w:rsidR="002D70EB" w:rsidRPr="005B2AE5" w:rsidRDefault="002D70EB" w:rsidP="005B2AE5">
      <w:pPr>
        <w:jc w:val="both"/>
        <w:rPr>
          <w:rFonts w:cs="Arial"/>
          <w:szCs w:val="22"/>
        </w:rPr>
      </w:pPr>
      <w:r w:rsidRPr="005B2AE5">
        <w:rPr>
          <w:rFonts w:cs="Arial"/>
          <w:szCs w:val="22"/>
        </w:rPr>
        <w:t>The mortgage offer confirms that an additional mortgage s</w:t>
      </w:r>
      <w:r w:rsidR="005B2AE5">
        <w:rPr>
          <w:rFonts w:cs="Arial"/>
          <w:szCs w:val="22"/>
        </w:rPr>
        <w:t xml:space="preserve">ecurity will be arranged by </w:t>
      </w:r>
      <w:sdt>
        <w:sdtPr>
          <w:rPr>
            <w:rFonts w:cs="Arial"/>
            <w:szCs w:val="22"/>
          </w:rPr>
          <w:alias w:val="Lender"/>
          <w:tag w:val="bd258644-3213-4108-b262-b3e79d049d20"/>
          <w:id w:val="-812632917"/>
          <w:placeholder>
            <w:docPart w:val="D224ED4A57184F22A69605BA14F3BB9B"/>
          </w:placeholder>
        </w:sdtPr>
        <w:sdtEndPr/>
        <w:sdtContent>
          <w:r w:rsidR="00CD60BC">
            <w:rPr>
              <w:rFonts w:cs="Arial"/>
              <w:szCs w:val="22"/>
            </w:rPr>
            <w:t>Lender</w:t>
          </w:r>
        </w:sdtContent>
      </w:sdt>
      <w:r w:rsidRPr="005B2AE5">
        <w:rPr>
          <w:rFonts w:cs="Arial"/>
          <w:szCs w:val="22"/>
        </w:rPr>
        <w:t>.</w:t>
      </w:r>
      <w:r w:rsidR="005B2AE5">
        <w:rPr>
          <w:rFonts w:cs="Arial"/>
          <w:szCs w:val="22"/>
        </w:rPr>
        <w:t xml:space="preserve"> </w:t>
      </w:r>
      <w:r w:rsidRPr="005B2AE5">
        <w:rPr>
          <w:rFonts w:cs="Arial"/>
          <w:szCs w:val="22"/>
        </w:rPr>
        <w:t>A single one-off fee will be charged and this sum will be deducted from your loan upon completion.</w:t>
      </w:r>
      <w:r w:rsidR="005B2AE5">
        <w:rPr>
          <w:rFonts w:cs="Arial"/>
          <w:szCs w:val="22"/>
        </w:rPr>
        <w:t xml:space="preserve"> </w:t>
      </w:r>
      <w:r w:rsidRPr="005B2AE5">
        <w:rPr>
          <w:rFonts w:cs="Arial"/>
          <w:szCs w:val="22"/>
        </w:rPr>
        <w:t xml:space="preserve">Consequently, the sum of money I will receive from </w:t>
      </w:r>
      <w:sdt>
        <w:sdtPr>
          <w:rPr>
            <w:rFonts w:cs="Arial"/>
            <w:szCs w:val="22"/>
          </w:rPr>
          <w:alias w:val="Lender"/>
          <w:tag w:val="e3992504-6346-422f-8250-ae456999a533"/>
          <w:id w:val="-329368389"/>
          <w:placeholder>
            <w:docPart w:val="83937955682045CCB8F0C75D22D27EB8"/>
          </w:placeholder>
        </w:sdtPr>
        <w:sdtEndPr/>
        <w:sdtContent>
          <w:r w:rsidR="00CD60BC">
            <w:rPr>
              <w:rFonts w:cs="Arial"/>
              <w:szCs w:val="22"/>
            </w:rPr>
            <w:t>Lender</w:t>
          </w:r>
        </w:sdtContent>
      </w:sdt>
      <w:r w:rsidR="005B2AE5">
        <w:rPr>
          <w:rFonts w:cs="Arial"/>
          <w:szCs w:val="22"/>
        </w:rPr>
        <w:t xml:space="preserve"> </w:t>
      </w:r>
      <w:r w:rsidR="00CD60BC">
        <w:rPr>
          <w:rFonts w:cs="Arial"/>
          <w:szCs w:val="22"/>
        </w:rPr>
        <w:t xml:space="preserve">upon completion will be </w:t>
      </w:r>
      <w:sdt>
        <w:sdtPr>
          <w:rPr>
            <w:rFonts w:cs="Arial"/>
            <w:szCs w:val="22"/>
          </w:rPr>
          <w:alias w:val="LoanAmountSecurityAmount"/>
          <w:tag w:val="fcb5d40a-b4ff-4065-b876-dc94e722c837"/>
          <w:id w:val="-615751968"/>
          <w:placeholder>
            <w:docPart w:val="385D0D79F5E4446EB4DF507A4F2D00EE"/>
          </w:placeholder>
        </w:sdtPr>
        <w:sdtEndPr/>
        <w:sdtContent>
          <w:proofErr w:type="spellStart"/>
          <w:r w:rsidR="00CD60BC" w:rsidRPr="00E956F7">
            <w:rPr>
              <w:rFonts w:cs="Arial"/>
              <w:szCs w:val="22"/>
            </w:rPr>
            <w:t>LoanAmount</w:t>
          </w:r>
          <w:r w:rsidR="00412FC9" w:rsidRPr="00E956F7">
            <w:rPr>
              <w:rFonts w:cs="Arial"/>
              <w:szCs w:val="22"/>
            </w:rPr>
            <w:t>SecurityAmount</w:t>
          </w:r>
          <w:proofErr w:type="spellEnd"/>
        </w:sdtContent>
      </w:sdt>
      <w:r w:rsidRPr="005B2AE5">
        <w:rPr>
          <w:rFonts w:cs="Arial"/>
          <w:szCs w:val="22"/>
        </w:rPr>
        <w:t>.</w:t>
      </w:r>
    </w:p>
    <w:p w14:paraId="51FF9C0C" w14:textId="77777777" w:rsidR="002D70EB" w:rsidRPr="005B2AE5" w:rsidRDefault="002D70EB" w:rsidP="005B2AE5">
      <w:pPr>
        <w:jc w:val="both"/>
        <w:rPr>
          <w:rFonts w:cs="Arial"/>
          <w:szCs w:val="22"/>
        </w:rPr>
      </w:pPr>
    </w:p>
    <w:p w14:paraId="56125C17" w14:textId="225BA394" w:rsidR="002D70EB" w:rsidRPr="005B2AE5" w:rsidRDefault="002D70EB" w:rsidP="005B2AE5">
      <w:pPr>
        <w:jc w:val="both"/>
        <w:rPr>
          <w:rFonts w:cs="Arial"/>
          <w:szCs w:val="22"/>
        </w:rPr>
      </w:pPr>
      <w:r w:rsidRPr="005B2AE5">
        <w:rPr>
          <w:rFonts w:cs="Arial"/>
          <w:szCs w:val="22"/>
        </w:rPr>
        <w:t>This fee will be used, at least in part, to pay a single one-off premium for an insurance policy.</w:t>
      </w:r>
      <w:r w:rsidR="005B2AE5">
        <w:rPr>
          <w:rFonts w:cs="Arial"/>
          <w:szCs w:val="22"/>
        </w:rPr>
        <w:t xml:space="preserve"> </w:t>
      </w:r>
      <w:r w:rsidRPr="005B2AE5">
        <w:rPr>
          <w:rFonts w:cs="Arial"/>
          <w:szCs w:val="22"/>
        </w:rPr>
        <w:t xml:space="preserve">This insurance policy protects </w:t>
      </w:r>
      <w:sdt>
        <w:sdtPr>
          <w:rPr>
            <w:rFonts w:cs="Arial"/>
            <w:szCs w:val="22"/>
          </w:rPr>
          <w:alias w:val="Lender"/>
          <w:tag w:val="6bfc1745-1df8-473f-99c9-17254055f162"/>
          <w:id w:val="-33897963"/>
          <w:placeholder>
            <w:docPart w:val="725D630D59CD4CBB9E9B612D2405ED02"/>
          </w:placeholder>
        </w:sdtPr>
        <w:sdtEndPr/>
        <w:sdtContent>
          <w:r w:rsidR="00E956F7">
            <w:rPr>
              <w:rFonts w:cs="Arial"/>
              <w:szCs w:val="22"/>
            </w:rPr>
            <w:t>Lender</w:t>
          </w:r>
        </w:sdtContent>
      </w:sdt>
      <w:r w:rsidR="005B2AE5">
        <w:rPr>
          <w:rFonts w:cs="Arial"/>
          <w:szCs w:val="22"/>
        </w:rPr>
        <w:t xml:space="preserve"> </w:t>
      </w:r>
      <w:r w:rsidRPr="005B2AE5">
        <w:rPr>
          <w:rFonts w:cs="Arial"/>
          <w:szCs w:val="22"/>
        </w:rPr>
        <w:t>only.</w:t>
      </w:r>
      <w:r w:rsidR="005B2AE5">
        <w:rPr>
          <w:rFonts w:cs="Arial"/>
          <w:szCs w:val="22"/>
        </w:rPr>
        <w:t xml:space="preserve"> </w:t>
      </w:r>
      <w:r w:rsidRPr="005B2AE5">
        <w:rPr>
          <w:rFonts w:cs="Arial"/>
          <w:szCs w:val="22"/>
        </w:rPr>
        <w:t xml:space="preserve">Consequently, if </w:t>
      </w:r>
      <w:sdt>
        <w:sdtPr>
          <w:rPr>
            <w:rFonts w:cs="Arial"/>
            <w:szCs w:val="22"/>
          </w:rPr>
          <w:alias w:val="Lender"/>
          <w:tag w:val="6112fc77-e6d1-448d-a5a5-7c440aa38907"/>
          <w:id w:val="2067757670"/>
          <w:placeholder>
            <w:docPart w:val="B2FE56DDD25B46DDB6085ECE91E4C779"/>
          </w:placeholder>
        </w:sdtPr>
        <w:sdtEndPr/>
        <w:sdtContent>
          <w:r w:rsidR="00E956F7">
            <w:rPr>
              <w:rFonts w:cs="Arial"/>
              <w:szCs w:val="22"/>
            </w:rPr>
            <w:t>Lender</w:t>
          </w:r>
        </w:sdtContent>
      </w:sdt>
      <w:r w:rsidR="005B2AE5">
        <w:rPr>
          <w:rFonts w:cs="Arial"/>
          <w:szCs w:val="22"/>
        </w:rPr>
        <w:t xml:space="preserve"> </w:t>
      </w:r>
      <w:r w:rsidRPr="005B2AE5">
        <w:rPr>
          <w:rFonts w:cs="Arial"/>
          <w:szCs w:val="22"/>
        </w:rPr>
        <w:t xml:space="preserve">do have to exercise their power of sale under the terms of the mortgage having evicted you and the sale proceeds for the property are insufficient to pay the mortgage debt then the insurance company will make a payment to </w:t>
      </w:r>
      <w:sdt>
        <w:sdtPr>
          <w:rPr>
            <w:rFonts w:cs="Arial"/>
            <w:szCs w:val="22"/>
          </w:rPr>
          <w:alias w:val="Lender"/>
          <w:tag w:val="8df9cd83-be3d-479b-9ec2-795a0a5cf8be"/>
          <w:id w:val="-1761593042"/>
          <w:placeholder>
            <w:docPart w:val="3755CA5084404DEE8A2DEEB83553344C"/>
          </w:placeholder>
        </w:sdtPr>
        <w:sdtEndPr/>
        <w:sdtContent>
          <w:r w:rsidR="00E956F7">
            <w:rPr>
              <w:rFonts w:cs="Arial"/>
              <w:szCs w:val="22"/>
            </w:rPr>
            <w:t>Lender</w:t>
          </w:r>
        </w:sdtContent>
      </w:sdt>
      <w:r w:rsidR="005B2AE5">
        <w:rPr>
          <w:rFonts w:cs="Arial"/>
          <w:szCs w:val="22"/>
        </w:rPr>
        <w:t xml:space="preserve"> </w:t>
      </w:r>
      <w:r w:rsidRPr="005B2AE5">
        <w:rPr>
          <w:rFonts w:cs="Arial"/>
          <w:szCs w:val="22"/>
        </w:rPr>
        <w:t>by way of compensation.</w:t>
      </w:r>
      <w:r w:rsidR="005B2AE5">
        <w:rPr>
          <w:rFonts w:cs="Arial"/>
          <w:szCs w:val="22"/>
        </w:rPr>
        <w:t xml:space="preserve"> </w:t>
      </w:r>
      <w:r w:rsidRPr="005B2AE5">
        <w:rPr>
          <w:rFonts w:cs="Arial"/>
          <w:szCs w:val="22"/>
        </w:rPr>
        <w:t xml:space="preserve">If the policy does not provide sufficient funds to repay the mortgage debt in full, the Lender may still look to you for the balance. </w:t>
      </w:r>
    </w:p>
    <w:p w14:paraId="1963AF21" w14:textId="77777777" w:rsidR="002D70EB" w:rsidRPr="005B2AE5" w:rsidRDefault="002D70EB" w:rsidP="005B2AE5">
      <w:pPr>
        <w:tabs>
          <w:tab w:val="left" w:pos="360"/>
          <w:tab w:val="left" w:pos="7740"/>
        </w:tabs>
        <w:jc w:val="both"/>
        <w:rPr>
          <w:rFonts w:cs="Arial"/>
          <w:szCs w:val="22"/>
        </w:rPr>
      </w:pPr>
    </w:p>
    <w:p w14:paraId="2042577D" w14:textId="77777777" w:rsidR="002D70EB" w:rsidRPr="005B2AE5" w:rsidRDefault="002D70EB" w:rsidP="005B2AE5">
      <w:pPr>
        <w:tabs>
          <w:tab w:val="left" w:pos="360"/>
          <w:tab w:val="left" w:pos="851"/>
          <w:tab w:val="left" w:pos="7740"/>
        </w:tabs>
        <w:jc w:val="both"/>
        <w:rPr>
          <w:rFonts w:cs="Arial"/>
          <w:szCs w:val="22"/>
        </w:rPr>
      </w:pPr>
      <w:r w:rsidRPr="005B2AE5">
        <w:rPr>
          <w:rFonts w:cs="Arial"/>
          <w:szCs w:val="22"/>
        </w:rPr>
        <w:t>Yours sincerely</w:t>
      </w:r>
    </w:p>
    <w:p w14:paraId="2C23095D" w14:textId="77777777" w:rsidR="002D70EB" w:rsidRPr="005B2AE5" w:rsidRDefault="002D70EB" w:rsidP="005B2AE5">
      <w:pPr>
        <w:tabs>
          <w:tab w:val="left" w:pos="360"/>
          <w:tab w:val="left" w:pos="851"/>
          <w:tab w:val="left" w:pos="7740"/>
        </w:tabs>
        <w:jc w:val="both"/>
        <w:rPr>
          <w:rFonts w:cs="Arial"/>
          <w:szCs w:val="22"/>
        </w:rPr>
      </w:pPr>
    </w:p>
    <w:p w14:paraId="572AFC0A" w14:textId="77777777" w:rsidR="002D70EB" w:rsidRPr="005B2AE5" w:rsidRDefault="002D70EB" w:rsidP="005B2AE5">
      <w:pPr>
        <w:tabs>
          <w:tab w:val="left" w:pos="360"/>
          <w:tab w:val="left" w:pos="851"/>
          <w:tab w:val="left" w:pos="7740"/>
        </w:tabs>
        <w:jc w:val="both"/>
        <w:rPr>
          <w:rFonts w:cs="Arial"/>
          <w:szCs w:val="22"/>
        </w:rPr>
      </w:pPr>
    </w:p>
    <w:p w14:paraId="271401DF" w14:textId="77777777" w:rsidR="002D70EB" w:rsidRPr="005B2AE5" w:rsidRDefault="002D70EB" w:rsidP="005B2AE5">
      <w:pPr>
        <w:tabs>
          <w:tab w:val="left" w:pos="360"/>
          <w:tab w:val="left" w:pos="851"/>
          <w:tab w:val="left" w:pos="7740"/>
        </w:tabs>
        <w:jc w:val="both"/>
        <w:rPr>
          <w:rFonts w:cs="Arial"/>
          <w:szCs w:val="22"/>
        </w:rPr>
      </w:pPr>
    </w:p>
    <w:sdt>
      <w:sdtPr>
        <w:rPr>
          <w:rFonts w:cs="Arial"/>
          <w:b/>
          <w:szCs w:val="22"/>
        </w:rPr>
        <w:alias w:val="FirmName"/>
        <w:tag w:val="a901be2f-e00c-48df-a1fe-681824f7361e"/>
        <w:id w:val="1555049731"/>
        <w:placeholder>
          <w:docPart w:val="9F55B8D31D85419BAF496052E4D1A07B"/>
        </w:placeholder>
      </w:sdtPr>
      <w:sdtEndPr/>
      <w:sdtContent>
        <w:p w14:paraId="4598939D" w14:textId="022E408F" w:rsidR="002D70EB" w:rsidRPr="005B2AE5" w:rsidRDefault="00E956F7" w:rsidP="005B2AE5">
          <w:pPr>
            <w:tabs>
              <w:tab w:val="left" w:pos="360"/>
              <w:tab w:val="left" w:pos="851"/>
              <w:tab w:val="left" w:pos="7740"/>
            </w:tabs>
            <w:jc w:val="both"/>
            <w:rPr>
              <w:rFonts w:cs="Arial"/>
              <w:b/>
              <w:szCs w:val="22"/>
            </w:rPr>
          </w:pPr>
          <w:proofErr w:type="spellStart"/>
          <w:r>
            <w:rPr>
              <w:rFonts w:cs="Arial"/>
              <w:b/>
              <w:szCs w:val="22"/>
            </w:rPr>
            <w:t>FirmName</w:t>
          </w:r>
          <w:proofErr w:type="spellEnd"/>
        </w:p>
      </w:sdtContent>
    </w:sdt>
    <w:p w14:paraId="0963D271" w14:textId="77777777" w:rsidR="002D70EB" w:rsidRPr="005B2AE5" w:rsidRDefault="002D70EB" w:rsidP="005B2AE5">
      <w:pPr>
        <w:tabs>
          <w:tab w:val="left" w:pos="360"/>
          <w:tab w:val="left" w:pos="851"/>
          <w:tab w:val="left" w:pos="7740"/>
        </w:tabs>
        <w:jc w:val="both"/>
        <w:rPr>
          <w:rFonts w:cs="Arial"/>
          <w:b/>
          <w:szCs w:val="22"/>
        </w:rPr>
      </w:pPr>
    </w:p>
    <w:p w14:paraId="558CFBD0" w14:textId="05799883" w:rsidR="002D70EB" w:rsidRPr="005B2AE5" w:rsidRDefault="002D70EB" w:rsidP="005B2AE5">
      <w:pPr>
        <w:jc w:val="both"/>
        <w:rPr>
          <w:rFonts w:cs="Arial"/>
          <w:szCs w:val="22"/>
        </w:rPr>
      </w:pPr>
      <w:r w:rsidRPr="005B2AE5">
        <w:rPr>
          <w:rFonts w:cs="Arial"/>
          <w:szCs w:val="22"/>
        </w:rPr>
        <w:t>Email:</w:t>
      </w:r>
      <w:r w:rsidRPr="005B2AE5">
        <w:rPr>
          <w:rFonts w:cs="Arial"/>
          <w:szCs w:val="22"/>
        </w:rPr>
        <w:tab/>
      </w:r>
      <w:sdt>
        <w:sdtPr>
          <w:rPr>
            <w:rFonts w:cs="Arial"/>
            <w:szCs w:val="22"/>
          </w:rPr>
          <w:alias w:val="SolicitorEmail"/>
          <w:tag w:val="3c964620-709c-4da5-9a93-8da699789492"/>
          <w:id w:val="778383793"/>
          <w:placeholder>
            <w:docPart w:val="4A878124371B4CB7999C1879CDCABF07"/>
          </w:placeholder>
        </w:sdtPr>
        <w:sdtEndPr/>
        <w:sdtContent>
          <w:proofErr w:type="spellStart"/>
          <w:r w:rsidR="00E956F7">
            <w:rPr>
              <w:rFonts w:cs="Arial"/>
              <w:szCs w:val="22"/>
            </w:rPr>
            <w:t>SolicitorEmail</w:t>
          </w:r>
          <w:proofErr w:type="spellEnd"/>
        </w:sdtContent>
      </w:sdt>
    </w:p>
    <w:p w14:paraId="1CA52E56" w14:textId="77777777" w:rsidR="002D70EB" w:rsidRPr="005B2AE5" w:rsidRDefault="002D70EB" w:rsidP="005B2AE5">
      <w:pPr>
        <w:tabs>
          <w:tab w:val="left" w:pos="360"/>
          <w:tab w:val="left" w:pos="851"/>
          <w:tab w:val="left" w:pos="7740"/>
        </w:tabs>
        <w:jc w:val="both"/>
        <w:rPr>
          <w:rFonts w:cs="Arial"/>
          <w:b/>
          <w:szCs w:val="22"/>
        </w:rPr>
      </w:pPr>
    </w:p>
    <w:p w14:paraId="07EF4F92" w14:textId="77777777" w:rsidR="002D70EB" w:rsidRPr="005B2AE5" w:rsidRDefault="002D70EB" w:rsidP="005B2AE5">
      <w:pPr>
        <w:tabs>
          <w:tab w:val="left" w:pos="360"/>
          <w:tab w:val="left" w:pos="851"/>
          <w:tab w:val="left" w:pos="7740"/>
        </w:tabs>
        <w:jc w:val="both"/>
        <w:rPr>
          <w:rFonts w:cs="Arial"/>
          <w:b/>
          <w:szCs w:val="22"/>
        </w:rPr>
        <w:sectPr w:rsidR="002D70EB" w:rsidRPr="005B2AE5" w:rsidSect="005B2AE5">
          <w:footerReference w:type="default" r:id="rId14"/>
          <w:type w:val="continuous"/>
          <w:pgSz w:w="11907" w:h="16840" w:code="9"/>
          <w:pgMar w:top="1417" w:right="1134" w:bottom="1560" w:left="1134" w:header="709" w:footer="451" w:gutter="0"/>
          <w:paperSrc w:first="260" w:other="260"/>
          <w:cols w:space="720"/>
          <w:titlePg/>
          <w:docGrid w:linePitch="326"/>
        </w:sectPr>
      </w:pPr>
    </w:p>
    <w:p w14:paraId="02CC3B9B" w14:textId="77777777" w:rsidR="002D70EB" w:rsidRPr="005B2AE5" w:rsidRDefault="002D70EB" w:rsidP="005B2AE5">
      <w:pPr>
        <w:tabs>
          <w:tab w:val="left" w:pos="360"/>
          <w:tab w:val="left" w:pos="851"/>
          <w:tab w:val="left" w:pos="7740"/>
        </w:tabs>
        <w:jc w:val="both"/>
        <w:rPr>
          <w:rFonts w:cs="Arial"/>
          <w:b/>
          <w:szCs w:val="22"/>
        </w:rPr>
      </w:pPr>
    </w:p>
    <w:sectPr w:rsidR="002D70EB" w:rsidRPr="005B2AE5" w:rsidSect="002D70EB">
      <w:footerReference w:type="default" r:id="rId15"/>
      <w:type w:val="continuous"/>
      <w:pgSz w:w="11907" w:h="16840" w:code="9"/>
      <w:pgMar w:top="1417" w:right="1134" w:bottom="1984" w:left="1134" w:header="709" w:footer="794" w:gutter="0"/>
      <w:paperSrc w:first="260" w:other="26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A164F3" w14:textId="77777777" w:rsidR="008332E5" w:rsidRDefault="008332E5">
      <w:r>
        <w:separator/>
      </w:r>
    </w:p>
  </w:endnote>
  <w:endnote w:type="continuationSeparator" w:id="0">
    <w:p w14:paraId="2841EF1C" w14:textId="77777777" w:rsidR="008332E5" w:rsidRDefault="008332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C4B9A" w14:textId="77777777" w:rsidR="00FD3CB9" w:rsidRDefault="00FD3C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1A5072" w14:textId="77777777" w:rsidR="00FD3CB9" w:rsidRDefault="00FD3CB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highlight w:val="yellow"/>
      </w:rPr>
      <w:alias w:val="FirmAddress"/>
      <w:tag w:val="0ac0f539-3db2-4903-89a5-ad5b56d5a363"/>
      <w:id w:val="-978614469"/>
      <w:placeholder>
        <w:docPart w:val="D743AB288FAD4110B2C9F4A7E17A8C23"/>
      </w:placeholder>
    </w:sdtPr>
    <w:sdtEndPr/>
    <w:sdtContent>
      <w:p w14:paraId="44735700" w14:textId="5793334A" w:rsidR="002D70EB" w:rsidRDefault="00FD3CB9">
        <w:pPr>
          <w:pStyle w:val="Footer"/>
          <w:rPr>
            <w:sz w:val="20"/>
            <w:highlight w:val="yellow"/>
          </w:rPr>
        </w:pPr>
        <w:proofErr w:type="spellStart"/>
        <w:r w:rsidRPr="00FD3CB9">
          <w:rPr>
            <w:sz w:val="20"/>
          </w:rPr>
          <w:t>FirmAddress</w:t>
        </w:r>
        <w:proofErr w:type="spellEnd"/>
      </w:p>
    </w:sdtContent>
  </w:sdt>
  <w:p w14:paraId="365041DC" w14:textId="77777777" w:rsidR="008A37B7" w:rsidRPr="008A37B7" w:rsidRDefault="008A37B7">
    <w:pPr>
      <w:pStyle w:val="Footer"/>
      <w:rPr>
        <w:sz w:val="10"/>
        <w:szCs w:val="10"/>
        <w:highlight w:val="yellow"/>
      </w:rPr>
    </w:pPr>
  </w:p>
  <w:p w14:paraId="17DD773D" w14:textId="3023D9E6" w:rsidR="005B2AE5" w:rsidRPr="005B2AE5" w:rsidRDefault="008332E5">
    <w:pPr>
      <w:pStyle w:val="Footer"/>
      <w:rPr>
        <w:sz w:val="20"/>
      </w:rPr>
    </w:pPr>
    <w:sdt>
      <w:sdtPr>
        <w:rPr>
          <w:sz w:val="20"/>
        </w:rPr>
        <w:alias w:val="FirmTelNo"/>
        <w:tag w:val="8f6cb375-5d57-4b2c-9525-ea51bb94a374"/>
        <w:id w:val="1757024838"/>
        <w:placeholder>
          <w:docPart w:val="22EDA7A6AA1C44FB8120ED96BE4860B9"/>
        </w:placeholder>
      </w:sdtPr>
      <w:sdtEndPr/>
      <w:sdtContent>
        <w:proofErr w:type="spellStart"/>
        <w:r w:rsidR="00FD3CB9" w:rsidRPr="00FD3CB9">
          <w:rPr>
            <w:sz w:val="20"/>
          </w:rPr>
          <w:t>FirmTelNo</w:t>
        </w:r>
        <w:proofErr w:type="spellEnd"/>
      </w:sdtContent>
    </w:sdt>
    <w:r w:rsidR="00FD3CB9" w:rsidRPr="00FD3CB9">
      <w:rPr>
        <w:sz w:val="20"/>
      </w:rPr>
      <w:tab/>
    </w:r>
    <w:sdt>
      <w:sdtPr>
        <w:rPr>
          <w:sz w:val="20"/>
        </w:rPr>
        <w:alias w:val="FirmFaxNo"/>
        <w:tag w:val="560a1290-d805-4537-a9b1-997a2bf710ad"/>
        <w:id w:val="223500536"/>
        <w:placeholder>
          <w:docPart w:val="61AE6AA425AD4E08B2D7AC521BE37DB0"/>
        </w:placeholder>
      </w:sdtPr>
      <w:sdtEndPr/>
      <w:sdtContent>
        <w:proofErr w:type="spellStart"/>
        <w:r w:rsidR="00FD3CB9" w:rsidRPr="00FD3CB9">
          <w:rPr>
            <w:sz w:val="20"/>
          </w:rPr>
          <w:t>FirmFaxNo</w:t>
        </w:r>
        <w:proofErr w:type="spellEnd"/>
      </w:sdtContent>
    </w:sdt>
    <w:r w:rsidR="00FD3CB9" w:rsidRPr="00FD3CB9">
      <w:rPr>
        <w:sz w:val="20"/>
      </w:rPr>
      <w:tab/>
    </w:r>
    <w:sdt>
      <w:sdtPr>
        <w:rPr>
          <w:sz w:val="20"/>
        </w:rPr>
        <w:alias w:val="FirmwebURL"/>
        <w:tag w:val="480d2609-340e-4c4e-8409-6271f3821654"/>
        <w:id w:val="-1255270516"/>
        <w:placeholder>
          <w:docPart w:val="B50C420D14544E019F5F54B1045A85E1"/>
        </w:placeholder>
      </w:sdtPr>
      <w:sdtEndPr/>
      <w:sdtContent>
        <w:proofErr w:type="spellStart"/>
        <w:r w:rsidR="00FD3CB9" w:rsidRPr="00FD3CB9">
          <w:rPr>
            <w:sz w:val="20"/>
          </w:rPr>
          <w:t>FirmwebURL</w:t>
        </w:r>
        <w:proofErr w:type="spellEnd"/>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E412F" w14:textId="509AC82B" w:rsidR="002D70EB" w:rsidRPr="004D5674" w:rsidRDefault="002D70EB" w:rsidP="00247CC8">
    <w:pPr>
      <w:pStyle w:val="Footer"/>
      <w:jc w:val="center"/>
      <w:rPr>
        <w:rFonts w:cs="Arial"/>
      </w:rPr>
    </w:pPr>
    <w:r w:rsidRPr="004D5674">
      <w:rPr>
        <w:rFonts w:cs="Arial"/>
        <w:sz w:val="20"/>
      </w:rPr>
      <w:t xml:space="preserve">Page </w:t>
    </w:r>
    <w:r w:rsidRPr="004D5674">
      <w:rPr>
        <w:rFonts w:cs="Arial"/>
        <w:b/>
        <w:bCs/>
        <w:sz w:val="20"/>
      </w:rPr>
      <w:fldChar w:fldCharType="begin"/>
    </w:r>
    <w:r w:rsidRPr="004D5674">
      <w:rPr>
        <w:rFonts w:cs="Arial"/>
        <w:b/>
        <w:bCs/>
        <w:sz w:val="20"/>
      </w:rPr>
      <w:instrText xml:space="preserve"> PAGE </w:instrText>
    </w:r>
    <w:r w:rsidRPr="004D5674">
      <w:rPr>
        <w:rFonts w:cs="Arial"/>
        <w:b/>
        <w:bCs/>
        <w:sz w:val="20"/>
      </w:rPr>
      <w:fldChar w:fldCharType="separate"/>
    </w:r>
    <w:r w:rsidR="008D0D5B">
      <w:rPr>
        <w:rFonts w:cs="Arial"/>
        <w:b/>
        <w:bCs/>
        <w:noProof/>
        <w:sz w:val="20"/>
      </w:rPr>
      <w:t>4</w:t>
    </w:r>
    <w:r w:rsidRPr="004D5674">
      <w:rPr>
        <w:rFonts w:cs="Arial"/>
        <w:b/>
        <w:bCs/>
        <w:sz w:val="20"/>
      </w:rPr>
      <w:fldChar w:fldCharType="end"/>
    </w:r>
    <w:r w:rsidRPr="004D5674">
      <w:rPr>
        <w:rFonts w:cs="Arial"/>
        <w:sz w:val="20"/>
      </w:rPr>
      <w:t xml:space="preserve"> of </w:t>
    </w:r>
    <w:r w:rsidRPr="004D5674">
      <w:rPr>
        <w:rFonts w:cs="Arial"/>
        <w:b/>
        <w:bCs/>
        <w:sz w:val="20"/>
      </w:rPr>
      <w:fldChar w:fldCharType="begin"/>
    </w:r>
    <w:r w:rsidRPr="004D5674">
      <w:rPr>
        <w:rFonts w:cs="Arial"/>
        <w:b/>
        <w:bCs/>
        <w:sz w:val="20"/>
      </w:rPr>
      <w:instrText xml:space="preserve"> NUMPAGES  </w:instrText>
    </w:r>
    <w:r w:rsidRPr="004D5674">
      <w:rPr>
        <w:rFonts w:cs="Arial"/>
        <w:b/>
        <w:bCs/>
        <w:sz w:val="20"/>
      </w:rPr>
      <w:fldChar w:fldCharType="separate"/>
    </w:r>
    <w:r w:rsidR="008D0D5B">
      <w:rPr>
        <w:rFonts w:cs="Arial"/>
        <w:b/>
        <w:bCs/>
        <w:noProof/>
        <w:sz w:val="20"/>
      </w:rPr>
      <w:t>4</w:t>
    </w:r>
    <w:r w:rsidRPr="004D5674">
      <w:rPr>
        <w:rFonts w:cs="Arial"/>
        <w:b/>
        <w:bCs/>
        <w:sz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9E1F09" w14:textId="77777777" w:rsidR="00480F46" w:rsidRPr="004D5674" w:rsidRDefault="00480F46" w:rsidP="00247CC8">
    <w:pPr>
      <w:pStyle w:val="Footer"/>
      <w:jc w:val="center"/>
      <w:rPr>
        <w:rFonts w:cs="Arial"/>
      </w:rPr>
    </w:pPr>
    <w:r w:rsidRPr="004D5674">
      <w:rPr>
        <w:rFonts w:cs="Arial"/>
        <w:sz w:val="20"/>
      </w:rPr>
      <w:t xml:space="preserve">Page </w:t>
    </w:r>
    <w:r w:rsidRPr="004D5674">
      <w:rPr>
        <w:rFonts w:cs="Arial"/>
        <w:b/>
        <w:bCs/>
        <w:sz w:val="20"/>
      </w:rPr>
      <w:fldChar w:fldCharType="begin"/>
    </w:r>
    <w:r w:rsidRPr="004D5674">
      <w:rPr>
        <w:rFonts w:cs="Arial"/>
        <w:b/>
        <w:bCs/>
        <w:sz w:val="20"/>
      </w:rPr>
      <w:instrText xml:space="preserve"> PAGE </w:instrText>
    </w:r>
    <w:r w:rsidRPr="004D5674">
      <w:rPr>
        <w:rFonts w:cs="Arial"/>
        <w:b/>
        <w:bCs/>
        <w:sz w:val="20"/>
      </w:rPr>
      <w:fldChar w:fldCharType="separate"/>
    </w:r>
    <w:r w:rsidR="00E221E8">
      <w:rPr>
        <w:rFonts w:cs="Arial"/>
        <w:b/>
        <w:bCs/>
        <w:noProof/>
        <w:sz w:val="20"/>
      </w:rPr>
      <w:t>4</w:t>
    </w:r>
    <w:r w:rsidRPr="004D5674">
      <w:rPr>
        <w:rFonts w:cs="Arial"/>
        <w:b/>
        <w:bCs/>
        <w:sz w:val="20"/>
      </w:rPr>
      <w:fldChar w:fldCharType="end"/>
    </w:r>
    <w:r w:rsidRPr="004D5674">
      <w:rPr>
        <w:rFonts w:cs="Arial"/>
        <w:sz w:val="20"/>
      </w:rPr>
      <w:t xml:space="preserve"> of </w:t>
    </w:r>
    <w:r w:rsidRPr="004D5674">
      <w:rPr>
        <w:rFonts w:cs="Arial"/>
        <w:b/>
        <w:bCs/>
        <w:sz w:val="20"/>
      </w:rPr>
      <w:fldChar w:fldCharType="begin"/>
    </w:r>
    <w:r w:rsidRPr="004D5674">
      <w:rPr>
        <w:rFonts w:cs="Arial"/>
        <w:b/>
        <w:bCs/>
        <w:sz w:val="20"/>
      </w:rPr>
      <w:instrText xml:space="preserve"> NUMPAGES  </w:instrText>
    </w:r>
    <w:r w:rsidRPr="004D5674">
      <w:rPr>
        <w:rFonts w:cs="Arial"/>
        <w:b/>
        <w:bCs/>
        <w:sz w:val="20"/>
      </w:rPr>
      <w:fldChar w:fldCharType="separate"/>
    </w:r>
    <w:r w:rsidR="00E221E8">
      <w:rPr>
        <w:rFonts w:cs="Arial"/>
        <w:b/>
        <w:bCs/>
        <w:noProof/>
        <w:sz w:val="20"/>
      </w:rPr>
      <w:t>4</w:t>
    </w:r>
    <w:r w:rsidRPr="004D5674">
      <w:rPr>
        <w:rFonts w:cs="Arial"/>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D246D5" w14:textId="77777777" w:rsidR="008332E5" w:rsidRDefault="008332E5">
      <w:r>
        <w:separator/>
      </w:r>
    </w:p>
  </w:footnote>
  <w:footnote w:type="continuationSeparator" w:id="0">
    <w:p w14:paraId="67559FEE" w14:textId="77777777" w:rsidR="008332E5" w:rsidRDefault="008332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2BB89C" w14:textId="77777777" w:rsidR="00FD3CB9" w:rsidRDefault="00FD3C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25331" w14:textId="77777777" w:rsidR="00FD3CB9" w:rsidRDefault="00FD3CB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5B5E7E" w14:textId="77777777" w:rsidR="002D70EB" w:rsidRDefault="002D70EB" w:rsidP="002F65AB">
    <w:pPr>
      <w:pStyle w:val="Header"/>
      <w:spacing w:after="198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1">
    <w:nsid w:val="12B726AA"/>
    <w:multiLevelType w:val="singleLevel"/>
    <w:tmpl w:val="1D267B32"/>
    <w:lvl w:ilvl="0">
      <w:start w:val="1"/>
      <w:numFmt w:val="decimal"/>
      <w:lvlText w:val="%1."/>
      <w:legacy w:legacy="1" w:legacySpace="0" w:legacyIndent="397"/>
      <w:lvlJc w:val="left"/>
      <w:pPr>
        <w:ind w:left="397" w:hanging="397"/>
      </w:pPr>
    </w:lvl>
  </w:abstractNum>
  <w:abstractNum w:abstractNumId="1" w15:restartNumberingAfterBreak="1">
    <w:nsid w:val="5CBF4A16"/>
    <w:multiLevelType w:val="singleLevel"/>
    <w:tmpl w:val="E020DFFE"/>
    <w:lvl w:ilvl="0">
      <w:start w:val="1"/>
      <w:numFmt w:val="decimal"/>
      <w:lvlText w:val="%1."/>
      <w:lvlJc w:val="left"/>
      <w:pPr>
        <w:tabs>
          <w:tab w:val="num" w:pos="720"/>
        </w:tabs>
        <w:ind w:left="720" w:hanging="72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9"/>
  <w:drawingGridVerticalSpacing w:val="127"/>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1tzQ0tDS2tDQ1tjRX0lEKTi0uzszPAykwrAUAcBPgjywAAAA="/>
  </w:docVars>
  <w:rsids>
    <w:rsidRoot w:val="00ED69DD"/>
    <w:rsid w:val="00002AC9"/>
    <w:rsid w:val="0001015E"/>
    <w:rsid w:val="00092C62"/>
    <w:rsid w:val="000A08E2"/>
    <w:rsid w:val="000A3433"/>
    <w:rsid w:val="000A78F8"/>
    <w:rsid w:val="00157B50"/>
    <w:rsid w:val="001B4341"/>
    <w:rsid w:val="001C5297"/>
    <w:rsid w:val="001F20A4"/>
    <w:rsid w:val="001F551C"/>
    <w:rsid w:val="002171D0"/>
    <w:rsid w:val="00226B84"/>
    <w:rsid w:val="0023674A"/>
    <w:rsid w:val="00247CC8"/>
    <w:rsid w:val="00264B0B"/>
    <w:rsid w:val="002A7A4A"/>
    <w:rsid w:val="002C15C0"/>
    <w:rsid w:val="002D3C81"/>
    <w:rsid w:val="002D70EB"/>
    <w:rsid w:val="002D7F95"/>
    <w:rsid w:val="002F65AB"/>
    <w:rsid w:val="00360105"/>
    <w:rsid w:val="00370424"/>
    <w:rsid w:val="00375371"/>
    <w:rsid w:val="0038686A"/>
    <w:rsid w:val="0038698D"/>
    <w:rsid w:val="003F129F"/>
    <w:rsid w:val="00412FC9"/>
    <w:rsid w:val="00446A17"/>
    <w:rsid w:val="004612DC"/>
    <w:rsid w:val="00480F46"/>
    <w:rsid w:val="004826F7"/>
    <w:rsid w:val="00486E70"/>
    <w:rsid w:val="004A04C8"/>
    <w:rsid w:val="004D0D8C"/>
    <w:rsid w:val="004D5674"/>
    <w:rsid w:val="004F5D10"/>
    <w:rsid w:val="00563BA8"/>
    <w:rsid w:val="00575F59"/>
    <w:rsid w:val="00592250"/>
    <w:rsid w:val="005B2AE5"/>
    <w:rsid w:val="00633653"/>
    <w:rsid w:val="0063466F"/>
    <w:rsid w:val="006353C6"/>
    <w:rsid w:val="0066316D"/>
    <w:rsid w:val="006C5DC1"/>
    <w:rsid w:val="006D693E"/>
    <w:rsid w:val="00701F3E"/>
    <w:rsid w:val="0070761D"/>
    <w:rsid w:val="0074242B"/>
    <w:rsid w:val="007439EC"/>
    <w:rsid w:val="007B4C22"/>
    <w:rsid w:val="007D4871"/>
    <w:rsid w:val="007D5EA2"/>
    <w:rsid w:val="0082483D"/>
    <w:rsid w:val="008332E5"/>
    <w:rsid w:val="00866F8B"/>
    <w:rsid w:val="008A37B7"/>
    <w:rsid w:val="008A79F1"/>
    <w:rsid w:val="008D0D5B"/>
    <w:rsid w:val="008D56C4"/>
    <w:rsid w:val="00912C4E"/>
    <w:rsid w:val="0093293B"/>
    <w:rsid w:val="009A0229"/>
    <w:rsid w:val="009C1B76"/>
    <w:rsid w:val="00A8476C"/>
    <w:rsid w:val="00AA0F0D"/>
    <w:rsid w:val="00B2146E"/>
    <w:rsid w:val="00BD13C3"/>
    <w:rsid w:val="00C03B65"/>
    <w:rsid w:val="00C17982"/>
    <w:rsid w:val="00C34A4E"/>
    <w:rsid w:val="00C56E19"/>
    <w:rsid w:val="00C57ACE"/>
    <w:rsid w:val="00CA05D1"/>
    <w:rsid w:val="00CB1A62"/>
    <w:rsid w:val="00CC2954"/>
    <w:rsid w:val="00CD60BC"/>
    <w:rsid w:val="00CD7508"/>
    <w:rsid w:val="00CE3901"/>
    <w:rsid w:val="00D068D6"/>
    <w:rsid w:val="00D23893"/>
    <w:rsid w:val="00D553E4"/>
    <w:rsid w:val="00E00707"/>
    <w:rsid w:val="00E221E8"/>
    <w:rsid w:val="00E3196A"/>
    <w:rsid w:val="00E528B4"/>
    <w:rsid w:val="00E5370C"/>
    <w:rsid w:val="00E77274"/>
    <w:rsid w:val="00E956F7"/>
    <w:rsid w:val="00ED69DD"/>
    <w:rsid w:val="00EF6101"/>
    <w:rsid w:val="00F55421"/>
    <w:rsid w:val="00F734D1"/>
    <w:rsid w:val="00F83954"/>
    <w:rsid w:val="00FD290B"/>
    <w:rsid w:val="00FD3CB9"/>
    <w:rsid w:val="00FF1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FA620E"/>
  <w15:chartTrackingRefBased/>
  <w15:docId w15:val="{CE45225B-95C9-4359-A577-C561C6F66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Indent" w:uiPriority="99"/>
    <w:lsdException w:name="Subtitle" w:qFormat="1"/>
    <w:lsdException w:name="Body Text Indent 2"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Arial" w:hAnsi="Arial"/>
      <w:sz w:val="24"/>
      <w:lang w:val="en-US" w:eastAsia="en-US"/>
    </w:rPr>
  </w:style>
  <w:style w:type="paragraph" w:styleId="Heading1">
    <w:name w:val="heading 1"/>
    <w:basedOn w:val="Normal"/>
    <w:next w:val="Normal"/>
    <w:link w:val="Heading1Char"/>
    <w:qFormat/>
    <w:rsid w:val="00CC2954"/>
    <w:pPr>
      <w:keepNext/>
      <w:overflowPunct/>
      <w:autoSpaceDE/>
      <w:autoSpaceDN/>
      <w:adjustRightInd/>
      <w:spacing w:before="240" w:after="60"/>
      <w:textAlignment w:val="auto"/>
      <w:outlineLvl w:val="0"/>
    </w:pPr>
    <w:rPr>
      <w:rFonts w:cs="Arial"/>
      <w:b/>
      <w:bCs/>
      <w:kern w:val="32"/>
      <w:sz w:val="32"/>
      <w:szCs w:val="32"/>
      <w:lang w:val="en-GB"/>
    </w:rPr>
  </w:style>
  <w:style w:type="paragraph" w:styleId="Heading2">
    <w:name w:val="heading 2"/>
    <w:basedOn w:val="Normal"/>
    <w:next w:val="Normal"/>
    <w:link w:val="Heading2Char"/>
    <w:qFormat/>
    <w:rsid w:val="00CC2954"/>
    <w:pPr>
      <w:keepNext/>
      <w:overflowPunct/>
      <w:autoSpaceDE/>
      <w:autoSpaceDN/>
      <w:adjustRightInd/>
      <w:textAlignment w:val="auto"/>
      <w:outlineLvl w:val="1"/>
    </w:pPr>
    <w:rPr>
      <w:rFonts w:ascii="Times New Roman" w:hAnsi="Times New Roman"/>
      <w:b/>
      <w:bCs/>
      <w:sz w:val="18"/>
      <w:szCs w:val="24"/>
      <w:u w:val="single"/>
      <w:lang w:val="en-GB"/>
    </w:rPr>
  </w:style>
  <w:style w:type="paragraph" w:styleId="Heading3">
    <w:name w:val="heading 3"/>
    <w:basedOn w:val="Normal"/>
    <w:next w:val="Normal"/>
    <w:link w:val="Heading3Char"/>
    <w:qFormat/>
    <w:rsid w:val="00CC2954"/>
    <w:pPr>
      <w:keepNext/>
      <w:overflowPunct/>
      <w:autoSpaceDE/>
      <w:autoSpaceDN/>
      <w:adjustRightInd/>
      <w:spacing w:before="240" w:after="60"/>
      <w:textAlignment w:val="auto"/>
      <w:outlineLvl w:val="2"/>
    </w:pPr>
    <w:rPr>
      <w:rFonts w:cs="Arial"/>
      <w:b/>
      <w:b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rsid w:val="00375371"/>
    <w:pPr>
      <w:overflowPunct/>
      <w:autoSpaceDE/>
      <w:autoSpaceDN/>
      <w:adjustRightInd/>
      <w:jc w:val="both"/>
      <w:textAlignment w:val="auto"/>
    </w:pPr>
    <w:rPr>
      <w:rFonts w:ascii="Times New Roman" w:hAnsi="Times New Roman"/>
      <w:szCs w:val="24"/>
      <w:lang w:val="en-GB"/>
    </w:rPr>
  </w:style>
  <w:style w:type="character" w:customStyle="1" w:styleId="BodyTextChar">
    <w:name w:val="Body Text Char"/>
    <w:link w:val="BodyText"/>
    <w:rsid w:val="00375371"/>
    <w:rPr>
      <w:sz w:val="24"/>
      <w:szCs w:val="24"/>
      <w:lang w:eastAsia="en-US"/>
    </w:rPr>
  </w:style>
  <w:style w:type="paragraph" w:styleId="BodyTextIndent">
    <w:name w:val="Body Text Indent"/>
    <w:basedOn w:val="Normal"/>
    <w:link w:val="BodyTextIndentChar"/>
    <w:uiPriority w:val="99"/>
    <w:unhideWhenUsed/>
    <w:rsid w:val="00375371"/>
    <w:pPr>
      <w:overflowPunct/>
      <w:autoSpaceDE/>
      <w:autoSpaceDN/>
      <w:adjustRightInd/>
      <w:spacing w:after="120"/>
      <w:ind w:left="283"/>
      <w:textAlignment w:val="auto"/>
    </w:pPr>
    <w:rPr>
      <w:rFonts w:ascii="Times New Roman" w:hAnsi="Times New Roman"/>
      <w:szCs w:val="24"/>
      <w:lang w:val="en-GB"/>
    </w:rPr>
  </w:style>
  <w:style w:type="character" w:customStyle="1" w:styleId="BodyTextIndentChar">
    <w:name w:val="Body Text Indent Char"/>
    <w:link w:val="BodyTextIndent"/>
    <w:uiPriority w:val="99"/>
    <w:rsid w:val="00375371"/>
    <w:rPr>
      <w:sz w:val="24"/>
      <w:szCs w:val="24"/>
      <w:lang w:eastAsia="en-US"/>
    </w:rPr>
  </w:style>
  <w:style w:type="paragraph" w:styleId="BodyTextIndent2">
    <w:name w:val="Body Text Indent 2"/>
    <w:basedOn w:val="Normal"/>
    <w:link w:val="BodyTextIndent2Char"/>
    <w:uiPriority w:val="99"/>
    <w:unhideWhenUsed/>
    <w:rsid w:val="00375371"/>
    <w:pPr>
      <w:overflowPunct/>
      <w:autoSpaceDE/>
      <w:autoSpaceDN/>
      <w:adjustRightInd/>
      <w:spacing w:after="120" w:line="480" w:lineRule="auto"/>
      <w:ind w:left="283"/>
      <w:textAlignment w:val="auto"/>
    </w:pPr>
    <w:rPr>
      <w:rFonts w:ascii="Times New Roman" w:hAnsi="Times New Roman"/>
      <w:szCs w:val="24"/>
      <w:lang w:val="en-GB"/>
    </w:rPr>
  </w:style>
  <w:style w:type="character" w:customStyle="1" w:styleId="BodyTextIndent2Char">
    <w:name w:val="Body Text Indent 2 Char"/>
    <w:link w:val="BodyTextIndent2"/>
    <w:uiPriority w:val="99"/>
    <w:rsid w:val="00375371"/>
    <w:rPr>
      <w:sz w:val="24"/>
      <w:szCs w:val="24"/>
      <w:lang w:eastAsia="en-US"/>
    </w:rPr>
  </w:style>
  <w:style w:type="paragraph" w:customStyle="1" w:styleId="H1">
    <w:name w:val="H1"/>
    <w:basedOn w:val="Normal"/>
    <w:next w:val="Normal"/>
    <w:rsid w:val="00375371"/>
    <w:pPr>
      <w:keepNext/>
      <w:overflowPunct/>
      <w:autoSpaceDE/>
      <w:autoSpaceDN/>
      <w:adjustRightInd/>
      <w:spacing w:before="100" w:after="100"/>
      <w:ind w:left="284" w:hanging="284"/>
      <w:textAlignment w:val="auto"/>
      <w:outlineLvl w:val="1"/>
    </w:pPr>
    <w:rPr>
      <w:rFonts w:ascii="Times New Roman" w:hAnsi="Times New Roman"/>
      <w:b/>
      <w:snapToGrid w:val="0"/>
      <w:kern w:val="36"/>
      <w:sz w:val="48"/>
      <w:lang w:val="en-GB"/>
    </w:rPr>
  </w:style>
  <w:style w:type="paragraph" w:styleId="ListParagraph">
    <w:name w:val="List Paragraph"/>
    <w:basedOn w:val="Normal"/>
    <w:uiPriority w:val="34"/>
    <w:qFormat/>
    <w:rsid w:val="00375371"/>
    <w:pPr>
      <w:overflowPunct/>
      <w:autoSpaceDE/>
      <w:autoSpaceDN/>
      <w:adjustRightInd/>
      <w:ind w:left="720"/>
      <w:textAlignment w:val="auto"/>
    </w:pPr>
    <w:rPr>
      <w:rFonts w:ascii="Times New Roman" w:hAnsi="Times New Roman"/>
      <w:szCs w:val="24"/>
      <w:lang w:val="en-GB"/>
    </w:rPr>
  </w:style>
  <w:style w:type="character" w:customStyle="1" w:styleId="Heading1Char">
    <w:name w:val="Heading 1 Char"/>
    <w:link w:val="Heading1"/>
    <w:rsid w:val="00CC2954"/>
    <w:rPr>
      <w:rFonts w:ascii="Arial" w:hAnsi="Arial" w:cs="Arial"/>
      <w:b/>
      <w:bCs/>
      <w:kern w:val="32"/>
      <w:sz w:val="32"/>
      <w:szCs w:val="32"/>
      <w:lang w:eastAsia="en-US"/>
    </w:rPr>
  </w:style>
  <w:style w:type="character" w:customStyle="1" w:styleId="Heading2Char">
    <w:name w:val="Heading 2 Char"/>
    <w:link w:val="Heading2"/>
    <w:rsid w:val="00CC2954"/>
    <w:rPr>
      <w:b/>
      <w:bCs/>
      <w:sz w:val="18"/>
      <w:szCs w:val="24"/>
      <w:u w:val="single"/>
      <w:lang w:eastAsia="en-US"/>
    </w:rPr>
  </w:style>
  <w:style w:type="character" w:customStyle="1" w:styleId="Heading3Char">
    <w:name w:val="Heading 3 Char"/>
    <w:link w:val="Heading3"/>
    <w:rsid w:val="00CC2954"/>
    <w:rPr>
      <w:rFonts w:ascii="Arial" w:hAnsi="Arial" w:cs="Arial"/>
      <w:b/>
      <w:bCs/>
      <w:sz w:val="26"/>
      <w:szCs w:val="26"/>
      <w:lang w:eastAsia="en-US"/>
    </w:rPr>
  </w:style>
  <w:style w:type="character" w:customStyle="1" w:styleId="FooterChar">
    <w:name w:val="Footer Char"/>
    <w:link w:val="Footer"/>
    <w:uiPriority w:val="99"/>
    <w:rsid w:val="00247CC8"/>
    <w:rPr>
      <w:rFonts w:ascii="Arial" w:hAnsi="Arial"/>
      <w:sz w:val="24"/>
      <w:lang w:val="en-US" w:eastAsia="en-US"/>
    </w:rPr>
  </w:style>
  <w:style w:type="table" w:styleId="TableGrid">
    <w:name w:val="Table Grid"/>
    <w:basedOn w:val="TableNormal"/>
    <w:rsid w:val="002F65AB"/>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5B2AE5"/>
    <w:rPr>
      <w:sz w:val="16"/>
      <w:szCs w:val="16"/>
    </w:rPr>
  </w:style>
  <w:style w:type="paragraph" w:styleId="CommentText">
    <w:name w:val="annotation text"/>
    <w:basedOn w:val="Normal"/>
    <w:link w:val="CommentTextChar"/>
    <w:rsid w:val="005B2AE5"/>
    <w:rPr>
      <w:sz w:val="20"/>
    </w:rPr>
  </w:style>
  <w:style w:type="character" w:customStyle="1" w:styleId="CommentTextChar">
    <w:name w:val="Comment Text Char"/>
    <w:basedOn w:val="DefaultParagraphFont"/>
    <w:link w:val="CommentText"/>
    <w:rsid w:val="005B2AE5"/>
    <w:rPr>
      <w:rFonts w:ascii="Arial" w:hAnsi="Arial"/>
      <w:lang w:val="en-US" w:eastAsia="en-US"/>
    </w:rPr>
  </w:style>
  <w:style w:type="paragraph" w:styleId="CommentSubject">
    <w:name w:val="annotation subject"/>
    <w:basedOn w:val="CommentText"/>
    <w:next w:val="CommentText"/>
    <w:link w:val="CommentSubjectChar"/>
    <w:rsid w:val="005B2AE5"/>
    <w:rPr>
      <w:b/>
      <w:bCs/>
    </w:rPr>
  </w:style>
  <w:style w:type="character" w:customStyle="1" w:styleId="CommentSubjectChar">
    <w:name w:val="Comment Subject Char"/>
    <w:basedOn w:val="CommentTextChar"/>
    <w:link w:val="CommentSubject"/>
    <w:rsid w:val="005B2AE5"/>
    <w:rPr>
      <w:rFonts w:ascii="Arial" w:hAnsi="Arial"/>
      <w:b/>
      <w:bCs/>
      <w:lang w:val="en-US" w:eastAsia="en-US"/>
    </w:rPr>
  </w:style>
  <w:style w:type="paragraph" w:styleId="BalloonText">
    <w:name w:val="Balloon Text"/>
    <w:basedOn w:val="Normal"/>
    <w:link w:val="BalloonTextChar"/>
    <w:semiHidden/>
    <w:unhideWhenUsed/>
    <w:rsid w:val="005B2AE5"/>
    <w:rPr>
      <w:rFonts w:ascii="Segoe UI" w:hAnsi="Segoe UI" w:cs="Segoe UI"/>
      <w:sz w:val="18"/>
      <w:szCs w:val="18"/>
    </w:rPr>
  </w:style>
  <w:style w:type="character" w:customStyle="1" w:styleId="BalloonTextChar">
    <w:name w:val="Balloon Text Char"/>
    <w:basedOn w:val="DefaultParagraphFont"/>
    <w:link w:val="BalloonText"/>
    <w:semiHidden/>
    <w:rsid w:val="005B2AE5"/>
    <w:rPr>
      <w:rFonts w:ascii="Segoe UI" w:hAnsi="Segoe UI" w:cs="Segoe UI"/>
      <w:sz w:val="18"/>
      <w:szCs w:val="18"/>
      <w:lang w:val="en-US" w:eastAsia="en-US"/>
    </w:rPr>
  </w:style>
  <w:style w:type="character" w:styleId="PlaceholderText">
    <w:name w:val="Placeholder Text"/>
    <w:basedOn w:val="DefaultParagraphFont"/>
    <w:uiPriority w:val="99"/>
    <w:semiHidden/>
    <w:rsid w:val="009A02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TEMPLATE\NANTES.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7E2A9C8D-14F1-4B3B-900C-319E3A247FE5}"/>
      </w:docPartPr>
      <w:docPartBody>
        <w:p w:rsidR="001D2A71" w:rsidRDefault="00CA69F2">
          <w:r w:rsidRPr="0011680F">
            <w:rPr>
              <w:rStyle w:val="PlaceholderText"/>
            </w:rPr>
            <w:t>Click here to enter text.</w:t>
          </w:r>
        </w:p>
      </w:docPartBody>
    </w:docPart>
    <w:docPart>
      <w:docPartPr>
        <w:name w:val="A77EE56D02FC410FBA525B89009C3CE5"/>
        <w:category>
          <w:name w:val="General"/>
          <w:gallery w:val="placeholder"/>
        </w:category>
        <w:types>
          <w:type w:val="bbPlcHdr"/>
        </w:types>
        <w:behaviors>
          <w:behavior w:val="content"/>
        </w:behaviors>
        <w:guid w:val="{FA14C122-5852-43E8-8417-2DD6E8767C40}"/>
      </w:docPartPr>
      <w:docPartBody>
        <w:p w:rsidR="001D2A71" w:rsidRDefault="00CA69F2">
          <w:r w:rsidRPr="0011680F">
            <w:rPr>
              <w:rStyle w:val="PlaceholderText"/>
            </w:rPr>
            <w:t>CurrentDate</w:t>
          </w:r>
        </w:p>
      </w:docPartBody>
    </w:docPart>
    <w:docPart>
      <w:docPartPr>
        <w:name w:val="FA3F374801BB4FD3B54B22424D95CE8D"/>
        <w:category>
          <w:name w:val="General"/>
          <w:gallery w:val="placeholder"/>
        </w:category>
        <w:types>
          <w:type w:val="bbPlcHdr"/>
        </w:types>
        <w:behaviors>
          <w:behavior w:val="content"/>
        </w:behaviors>
        <w:guid w:val="{CDDD5798-33BF-40F6-B9DD-6067135CF524}"/>
      </w:docPartPr>
      <w:docPartBody>
        <w:p w:rsidR="001D2A71" w:rsidRDefault="00CA69F2">
          <w:r w:rsidRPr="0011680F">
            <w:rPr>
              <w:rStyle w:val="PlaceholderText"/>
            </w:rPr>
            <w:t>FileRef</w:t>
          </w:r>
        </w:p>
      </w:docPartBody>
    </w:docPart>
    <w:docPart>
      <w:docPartPr>
        <w:name w:val="601993AD06BF40EBB1AC394B5EC9693D"/>
        <w:category>
          <w:name w:val="General"/>
          <w:gallery w:val="placeholder"/>
        </w:category>
        <w:types>
          <w:type w:val="bbPlcHdr"/>
        </w:types>
        <w:behaviors>
          <w:behavior w:val="content"/>
        </w:behaviors>
        <w:guid w:val="{44752AD9-A25E-446A-B48C-DE188F79BD6F}"/>
      </w:docPartPr>
      <w:docPartBody>
        <w:p w:rsidR="001D2A71" w:rsidRDefault="00CA69F2">
          <w:r w:rsidRPr="0011680F">
            <w:rPr>
              <w:rStyle w:val="PlaceholderText"/>
            </w:rPr>
            <w:t>ClientRef</w:t>
          </w:r>
        </w:p>
      </w:docPartBody>
    </w:docPart>
    <w:docPart>
      <w:docPartPr>
        <w:name w:val="35EB25B46065425E9E340471068F5326"/>
        <w:category>
          <w:name w:val="General"/>
          <w:gallery w:val="placeholder"/>
        </w:category>
        <w:types>
          <w:type w:val="bbPlcHdr"/>
        </w:types>
        <w:behaviors>
          <w:behavior w:val="content"/>
        </w:behaviors>
        <w:guid w:val="{F12AD168-42EE-4350-8852-533F3D794DD4}"/>
      </w:docPartPr>
      <w:docPartBody>
        <w:p w:rsidR="001D2A71" w:rsidRDefault="00CA69F2">
          <w:r w:rsidRPr="0011680F">
            <w:rPr>
              <w:rStyle w:val="PlaceholderText"/>
            </w:rPr>
            <w:t>ClientName</w:t>
          </w:r>
        </w:p>
      </w:docPartBody>
    </w:docPart>
    <w:docPart>
      <w:docPartPr>
        <w:name w:val="FC117D4ED96D4208B59B72615C53BB3D"/>
        <w:category>
          <w:name w:val="General"/>
          <w:gallery w:val="placeholder"/>
        </w:category>
        <w:types>
          <w:type w:val="bbPlcHdr"/>
        </w:types>
        <w:behaviors>
          <w:behavior w:val="content"/>
        </w:behaviors>
        <w:guid w:val="{10E6866A-C1B2-44DB-86CB-9D75189682E7}"/>
      </w:docPartPr>
      <w:docPartBody>
        <w:p w:rsidR="001D2A71" w:rsidRDefault="00CA69F2">
          <w:r w:rsidRPr="0011680F">
            <w:rPr>
              <w:rStyle w:val="PlaceholderText"/>
            </w:rPr>
            <w:t>ClientSurname</w:t>
          </w:r>
        </w:p>
      </w:docPartBody>
    </w:docPart>
    <w:docPart>
      <w:docPartPr>
        <w:name w:val="42A5EDCEBDB44F6587557C462A50C367"/>
        <w:category>
          <w:name w:val="General"/>
          <w:gallery w:val="placeholder"/>
        </w:category>
        <w:types>
          <w:type w:val="bbPlcHdr"/>
        </w:types>
        <w:behaviors>
          <w:behavior w:val="content"/>
        </w:behaviors>
        <w:guid w:val="{91EDFC10-A6FB-4F63-95E5-C6035F29C4B6}"/>
      </w:docPartPr>
      <w:docPartBody>
        <w:p w:rsidR="001D2A71" w:rsidRDefault="00CA69F2">
          <w:r w:rsidRPr="0011680F">
            <w:rPr>
              <w:rStyle w:val="PlaceholderText"/>
            </w:rPr>
            <w:t>PropertyDetails</w:t>
          </w:r>
        </w:p>
      </w:docPartBody>
    </w:docPart>
    <w:docPart>
      <w:docPartPr>
        <w:name w:val="657A794A657E46A88D253A2DFAFD2C91"/>
        <w:category>
          <w:name w:val="General"/>
          <w:gallery w:val="placeholder"/>
        </w:category>
        <w:types>
          <w:type w:val="bbPlcHdr"/>
        </w:types>
        <w:behaviors>
          <w:behavior w:val="content"/>
        </w:behaviors>
        <w:guid w:val="{555C664D-8B94-42EC-B061-618C3DCB7784}"/>
      </w:docPartPr>
      <w:docPartBody>
        <w:p w:rsidR="001D2A71" w:rsidRDefault="00CA69F2">
          <w:r w:rsidRPr="0011680F">
            <w:rPr>
              <w:rStyle w:val="PlaceholderText"/>
            </w:rPr>
            <w:t>Lender</w:t>
          </w:r>
        </w:p>
      </w:docPartBody>
    </w:docPart>
    <w:docPart>
      <w:docPartPr>
        <w:name w:val="6CF6B1865EA74851A7044B99D659D010"/>
        <w:category>
          <w:name w:val="General"/>
          <w:gallery w:val="placeholder"/>
        </w:category>
        <w:types>
          <w:type w:val="bbPlcHdr"/>
        </w:types>
        <w:behaviors>
          <w:behavior w:val="content"/>
        </w:behaviors>
        <w:guid w:val="{B00EC92E-FABA-4D0D-A74A-45AFEEFD391D}"/>
      </w:docPartPr>
      <w:docPartBody>
        <w:p w:rsidR="001D2A71" w:rsidRDefault="00CA69F2">
          <w:r w:rsidRPr="0011680F">
            <w:rPr>
              <w:rStyle w:val="PlaceholderText"/>
            </w:rPr>
            <w:t>Lender</w:t>
          </w:r>
        </w:p>
      </w:docPartBody>
    </w:docPart>
    <w:docPart>
      <w:docPartPr>
        <w:name w:val="391717301F4541C0A8D1151E0E273A28"/>
        <w:category>
          <w:name w:val="General"/>
          <w:gallery w:val="placeholder"/>
        </w:category>
        <w:types>
          <w:type w:val="bbPlcHdr"/>
        </w:types>
        <w:behaviors>
          <w:behavior w:val="content"/>
        </w:behaviors>
        <w:guid w:val="{BDEDB48F-46DA-45C4-8A89-034D8CF291F8}"/>
      </w:docPartPr>
      <w:docPartBody>
        <w:p w:rsidR="001D2A71" w:rsidRDefault="00CA69F2">
          <w:r w:rsidRPr="0011680F">
            <w:rPr>
              <w:rStyle w:val="PlaceholderText"/>
            </w:rPr>
            <w:t>LoanAmount</w:t>
          </w:r>
        </w:p>
      </w:docPartBody>
    </w:docPart>
    <w:docPart>
      <w:docPartPr>
        <w:name w:val="054AB6F4947B44BCBB2BE233BC9EC226"/>
        <w:category>
          <w:name w:val="General"/>
          <w:gallery w:val="placeholder"/>
        </w:category>
        <w:types>
          <w:type w:val="bbPlcHdr"/>
        </w:types>
        <w:behaviors>
          <w:behavior w:val="content"/>
        </w:behaviors>
        <w:guid w:val="{F6F2C983-B6BB-4F33-A9DA-3B60E7CA57E2}"/>
      </w:docPartPr>
      <w:docPartBody>
        <w:p w:rsidR="001D2A71" w:rsidRDefault="00CA69F2">
          <w:r w:rsidRPr="0011680F">
            <w:rPr>
              <w:rStyle w:val="PlaceholderText"/>
            </w:rPr>
            <w:t>PurchasePrice</w:t>
          </w:r>
        </w:p>
      </w:docPartBody>
    </w:docPart>
    <w:docPart>
      <w:docPartPr>
        <w:name w:val="F525284B4DD44B209B0FF196D9E3FD07"/>
        <w:category>
          <w:name w:val="General"/>
          <w:gallery w:val="placeholder"/>
        </w:category>
        <w:types>
          <w:type w:val="bbPlcHdr"/>
        </w:types>
        <w:behaviors>
          <w:behavior w:val="content"/>
        </w:behaviors>
        <w:guid w:val="{EA5CED3F-2855-4157-B700-24E435FFAF4D}"/>
      </w:docPartPr>
      <w:docPartBody>
        <w:p w:rsidR="00227DD8" w:rsidRDefault="001D2A71">
          <w:r w:rsidRPr="004E6F44">
            <w:rPr>
              <w:rStyle w:val="PlaceholderText"/>
            </w:rPr>
            <w:t>Term</w:t>
          </w:r>
        </w:p>
      </w:docPartBody>
    </w:docPart>
    <w:docPart>
      <w:docPartPr>
        <w:name w:val="55D5E1580E2B4FC2AB1458B90C8453D3"/>
        <w:category>
          <w:name w:val="General"/>
          <w:gallery w:val="placeholder"/>
        </w:category>
        <w:types>
          <w:type w:val="bbPlcHdr"/>
        </w:types>
        <w:behaviors>
          <w:behavior w:val="content"/>
        </w:behaviors>
        <w:guid w:val="{F2842FB0-8086-45D0-BBFD-C67F5135378E}"/>
      </w:docPartPr>
      <w:docPartBody>
        <w:p w:rsidR="00227DD8" w:rsidRDefault="001D2A71">
          <w:r w:rsidRPr="004E6F44">
            <w:rPr>
              <w:rStyle w:val="PlaceholderText"/>
            </w:rPr>
            <w:t>DeductionValue</w:t>
          </w:r>
        </w:p>
      </w:docPartBody>
    </w:docPart>
    <w:docPart>
      <w:docPartPr>
        <w:name w:val="1564D58F5308479A9DBFC55025540479"/>
        <w:category>
          <w:name w:val="General"/>
          <w:gallery w:val="placeholder"/>
        </w:category>
        <w:types>
          <w:type w:val="bbPlcHdr"/>
        </w:types>
        <w:behaviors>
          <w:behavior w:val="content"/>
        </w:behaviors>
        <w:guid w:val="{56F5F1C4-3DED-483A-8D36-A73241F77DB3}"/>
      </w:docPartPr>
      <w:docPartBody>
        <w:p w:rsidR="00227DD8" w:rsidRDefault="001D2A71">
          <w:r w:rsidRPr="004E6F44">
            <w:rPr>
              <w:rStyle w:val="PlaceholderText"/>
            </w:rPr>
            <w:t>[DataField]</w:t>
          </w:r>
        </w:p>
      </w:docPartBody>
    </w:docPart>
    <w:docPart>
      <w:docPartPr>
        <w:name w:val="D743AB288FAD4110B2C9F4A7E17A8C23"/>
        <w:category>
          <w:name w:val="General"/>
          <w:gallery w:val="placeholder"/>
        </w:category>
        <w:types>
          <w:type w:val="bbPlcHdr"/>
        </w:types>
        <w:behaviors>
          <w:behavior w:val="content"/>
        </w:behaviors>
        <w:guid w:val="{30BBA4B6-A2D8-43BE-88F7-296FCE759BA7}"/>
      </w:docPartPr>
      <w:docPartBody>
        <w:p w:rsidR="00E97FD7" w:rsidRDefault="00227DD8">
          <w:r w:rsidRPr="005072E4">
            <w:rPr>
              <w:rStyle w:val="PlaceholderText"/>
            </w:rPr>
            <w:t>FirmAddress</w:t>
          </w:r>
        </w:p>
      </w:docPartBody>
    </w:docPart>
    <w:docPart>
      <w:docPartPr>
        <w:name w:val="22EDA7A6AA1C44FB8120ED96BE4860B9"/>
        <w:category>
          <w:name w:val="General"/>
          <w:gallery w:val="placeholder"/>
        </w:category>
        <w:types>
          <w:type w:val="bbPlcHdr"/>
        </w:types>
        <w:behaviors>
          <w:behavior w:val="content"/>
        </w:behaviors>
        <w:guid w:val="{930E6824-0E55-4CD0-9A7C-89333CC82BF6}"/>
      </w:docPartPr>
      <w:docPartBody>
        <w:p w:rsidR="00E97FD7" w:rsidRDefault="00227DD8">
          <w:r w:rsidRPr="005072E4">
            <w:rPr>
              <w:rStyle w:val="PlaceholderText"/>
            </w:rPr>
            <w:t>FirmTelNo</w:t>
          </w:r>
        </w:p>
      </w:docPartBody>
    </w:docPart>
    <w:docPart>
      <w:docPartPr>
        <w:name w:val="61AE6AA425AD4E08B2D7AC521BE37DB0"/>
        <w:category>
          <w:name w:val="General"/>
          <w:gallery w:val="placeholder"/>
        </w:category>
        <w:types>
          <w:type w:val="bbPlcHdr"/>
        </w:types>
        <w:behaviors>
          <w:behavior w:val="content"/>
        </w:behaviors>
        <w:guid w:val="{E74ACE1F-7606-478D-BA80-5C7ACAAE93E3}"/>
      </w:docPartPr>
      <w:docPartBody>
        <w:p w:rsidR="00E97FD7" w:rsidRDefault="00227DD8">
          <w:r w:rsidRPr="005072E4">
            <w:rPr>
              <w:rStyle w:val="PlaceholderText"/>
            </w:rPr>
            <w:t>FirmFaxNo</w:t>
          </w:r>
        </w:p>
      </w:docPartBody>
    </w:docPart>
    <w:docPart>
      <w:docPartPr>
        <w:name w:val="B50C420D14544E019F5F54B1045A85E1"/>
        <w:category>
          <w:name w:val="General"/>
          <w:gallery w:val="placeholder"/>
        </w:category>
        <w:types>
          <w:type w:val="bbPlcHdr"/>
        </w:types>
        <w:behaviors>
          <w:behavior w:val="content"/>
        </w:behaviors>
        <w:guid w:val="{76EA734F-E558-42B1-AC4F-059BAA09FF62}"/>
      </w:docPartPr>
      <w:docPartBody>
        <w:p w:rsidR="00E97FD7" w:rsidRDefault="00227DD8">
          <w:r w:rsidRPr="005072E4">
            <w:rPr>
              <w:rStyle w:val="PlaceholderText"/>
            </w:rPr>
            <w:t>FirmwebURL</w:t>
          </w:r>
        </w:p>
      </w:docPartBody>
    </w:docPart>
    <w:docPart>
      <w:docPartPr>
        <w:name w:val="7D5DE429DF164CE29DFECD25AD3A669C"/>
        <w:category>
          <w:name w:val="General"/>
          <w:gallery w:val="placeholder"/>
        </w:category>
        <w:types>
          <w:type w:val="bbPlcHdr"/>
        </w:types>
        <w:behaviors>
          <w:behavior w:val="content"/>
        </w:behaviors>
        <w:guid w:val="{8E0503A2-5A60-43C5-815C-20D3C1670B65}"/>
      </w:docPartPr>
      <w:docPartBody>
        <w:p w:rsidR="00E97FD7" w:rsidRDefault="00227DD8">
          <w:r w:rsidRPr="005072E4">
            <w:rPr>
              <w:rStyle w:val="PlaceholderText"/>
            </w:rPr>
            <w:t>RetentionAmount</w:t>
          </w:r>
        </w:p>
      </w:docPartBody>
    </w:docPart>
    <w:docPart>
      <w:docPartPr>
        <w:name w:val="EE45A19F8A2D4049A94CA69C5F9559C3"/>
        <w:category>
          <w:name w:val="General"/>
          <w:gallery w:val="placeholder"/>
        </w:category>
        <w:types>
          <w:type w:val="bbPlcHdr"/>
        </w:types>
        <w:behaviors>
          <w:behavior w:val="content"/>
        </w:behaviors>
        <w:guid w:val="{E7914BE7-53A3-45AE-921D-909260180BAE}"/>
      </w:docPartPr>
      <w:docPartBody>
        <w:p w:rsidR="00224385" w:rsidRDefault="00E97FD7">
          <w:r w:rsidRPr="00F10041">
            <w:rPr>
              <w:rStyle w:val="PlaceholderText"/>
            </w:rPr>
            <w:t>RetentionReason</w:t>
          </w:r>
        </w:p>
      </w:docPartBody>
    </w:docPart>
    <w:docPart>
      <w:docPartPr>
        <w:name w:val="E9DECF2D9CEE4842A3D0E10C7B1BEEB0"/>
        <w:category>
          <w:name w:val="General"/>
          <w:gallery w:val="placeholder"/>
        </w:category>
        <w:types>
          <w:type w:val="bbPlcHdr"/>
        </w:types>
        <w:behaviors>
          <w:behavior w:val="content"/>
        </w:behaviors>
        <w:guid w:val="{68E48CDD-CE84-41E7-A27C-E76FA6BE304E}"/>
      </w:docPartPr>
      <w:docPartBody>
        <w:p w:rsidR="00224385" w:rsidRDefault="00E97FD7">
          <w:r w:rsidRPr="00F10041">
            <w:rPr>
              <w:rStyle w:val="PlaceholderText"/>
            </w:rPr>
            <w:t>CashbackAmount</w:t>
          </w:r>
        </w:p>
      </w:docPartBody>
    </w:docPart>
    <w:docPart>
      <w:docPartPr>
        <w:name w:val="3C4551C8B9694EEA857254CB27CD335B"/>
        <w:category>
          <w:name w:val="General"/>
          <w:gallery w:val="placeholder"/>
        </w:category>
        <w:types>
          <w:type w:val="bbPlcHdr"/>
        </w:types>
        <w:behaviors>
          <w:behavior w:val="content"/>
        </w:behaviors>
        <w:guid w:val="{BCD89B45-CA09-4223-AB0B-550157712EAC}"/>
      </w:docPartPr>
      <w:docPartBody>
        <w:p w:rsidR="00224385" w:rsidRDefault="00E97FD7">
          <w:r w:rsidRPr="00F10041">
            <w:rPr>
              <w:rStyle w:val="PlaceholderText"/>
            </w:rPr>
            <w:t>Rate</w:t>
          </w:r>
        </w:p>
      </w:docPartBody>
    </w:docPart>
    <w:docPart>
      <w:docPartPr>
        <w:name w:val="41CD8712CCDF4A5BBB5ACD23D1C1F255"/>
        <w:category>
          <w:name w:val="General"/>
          <w:gallery w:val="placeholder"/>
        </w:category>
        <w:types>
          <w:type w:val="bbPlcHdr"/>
        </w:types>
        <w:behaviors>
          <w:behavior w:val="content"/>
        </w:behaviors>
        <w:guid w:val="{2EE50388-D267-4CDE-B43A-1382C060FF0E}"/>
      </w:docPartPr>
      <w:docPartBody>
        <w:p w:rsidR="00224385" w:rsidRDefault="00E97FD7">
          <w:r w:rsidRPr="00F10041">
            <w:rPr>
              <w:rStyle w:val="PlaceholderText"/>
            </w:rPr>
            <w:t>EarlyPenaltyAmount</w:t>
          </w:r>
        </w:p>
      </w:docPartBody>
    </w:docPart>
    <w:docPart>
      <w:docPartPr>
        <w:name w:val="7B243CA6DBDD4839AE05CCACD8CAEDDB"/>
        <w:category>
          <w:name w:val="General"/>
          <w:gallery w:val="placeholder"/>
        </w:category>
        <w:types>
          <w:type w:val="bbPlcHdr"/>
        </w:types>
        <w:behaviors>
          <w:behavior w:val="content"/>
        </w:behaviors>
        <w:guid w:val="{F025FDBB-6486-49B8-88E4-F60A5F2C0E25}"/>
      </w:docPartPr>
      <w:docPartBody>
        <w:p w:rsidR="00224385" w:rsidRDefault="00E97FD7">
          <w:r w:rsidRPr="00F10041">
            <w:rPr>
              <w:rStyle w:val="PlaceholderText"/>
            </w:rPr>
            <w:t>Lender</w:t>
          </w:r>
        </w:p>
      </w:docPartBody>
    </w:docPart>
    <w:docPart>
      <w:docPartPr>
        <w:name w:val="B2F17612883A4D879652C5BF3DE1F042"/>
        <w:category>
          <w:name w:val="General"/>
          <w:gallery w:val="placeholder"/>
        </w:category>
        <w:types>
          <w:type w:val="bbPlcHdr"/>
        </w:types>
        <w:behaviors>
          <w:behavior w:val="content"/>
        </w:behaviors>
        <w:guid w:val="{985B895A-753F-40B9-A47B-D0B4026EFB82}"/>
      </w:docPartPr>
      <w:docPartBody>
        <w:p w:rsidR="00224385" w:rsidRDefault="00E97FD7">
          <w:r w:rsidRPr="00F10041">
            <w:rPr>
              <w:rStyle w:val="PlaceholderText"/>
            </w:rPr>
            <w:t>Lender</w:t>
          </w:r>
        </w:p>
      </w:docPartBody>
    </w:docPart>
    <w:docPart>
      <w:docPartPr>
        <w:name w:val="8F59DA43858D448687968D394D106C66"/>
        <w:category>
          <w:name w:val="General"/>
          <w:gallery w:val="placeholder"/>
        </w:category>
        <w:types>
          <w:type w:val="bbPlcHdr"/>
        </w:types>
        <w:behaviors>
          <w:behavior w:val="content"/>
        </w:behaviors>
        <w:guid w:val="{04660B78-A0A0-4A68-960F-AAFC927B2840}"/>
      </w:docPartPr>
      <w:docPartBody>
        <w:p w:rsidR="00224385" w:rsidRDefault="00E97FD7">
          <w:r w:rsidRPr="00F10041">
            <w:rPr>
              <w:rStyle w:val="PlaceholderText"/>
            </w:rPr>
            <w:t>InsuranceAmount</w:t>
          </w:r>
        </w:p>
      </w:docPartBody>
    </w:docPart>
    <w:docPart>
      <w:docPartPr>
        <w:name w:val="6AC81657819C4B8CA3DBE095CE9B239E"/>
        <w:category>
          <w:name w:val="General"/>
          <w:gallery w:val="placeholder"/>
        </w:category>
        <w:types>
          <w:type w:val="bbPlcHdr"/>
        </w:types>
        <w:behaviors>
          <w:behavior w:val="content"/>
        </w:behaviors>
        <w:guid w:val="{4AC3566B-816B-4856-AB34-F65E815E4BBA}"/>
      </w:docPartPr>
      <w:docPartBody>
        <w:p w:rsidR="00224385" w:rsidRDefault="00E97FD7">
          <w:r w:rsidRPr="00F10041">
            <w:rPr>
              <w:rStyle w:val="PlaceholderText"/>
            </w:rPr>
            <w:t>Lender</w:t>
          </w:r>
        </w:p>
      </w:docPartBody>
    </w:docPart>
    <w:docPart>
      <w:docPartPr>
        <w:name w:val="724D682367B6449FA3295D04D26FF3F5"/>
        <w:category>
          <w:name w:val="General"/>
          <w:gallery w:val="placeholder"/>
        </w:category>
        <w:types>
          <w:type w:val="bbPlcHdr"/>
        </w:types>
        <w:behaviors>
          <w:behavior w:val="content"/>
        </w:behaviors>
        <w:guid w:val="{B889C90C-014F-4EFD-BBB7-0A9848523B52}"/>
      </w:docPartPr>
      <w:docPartBody>
        <w:p w:rsidR="00224385" w:rsidRDefault="00E97FD7">
          <w:r w:rsidRPr="00F10041">
            <w:rPr>
              <w:rStyle w:val="PlaceholderText"/>
            </w:rPr>
            <w:t>Lender</w:t>
          </w:r>
        </w:p>
      </w:docPartBody>
    </w:docPart>
    <w:docPart>
      <w:docPartPr>
        <w:name w:val="7E72FC942C564C79A06B5A453D272DC4"/>
        <w:category>
          <w:name w:val="General"/>
          <w:gallery w:val="placeholder"/>
        </w:category>
        <w:types>
          <w:type w:val="bbPlcHdr"/>
        </w:types>
        <w:behaviors>
          <w:behavior w:val="content"/>
        </w:behaviors>
        <w:guid w:val="{0D125560-1B34-4BA4-B56F-725E463E8C3D}"/>
      </w:docPartPr>
      <w:docPartBody>
        <w:p w:rsidR="00224385" w:rsidRDefault="00E97FD7">
          <w:r w:rsidRPr="00F10041">
            <w:rPr>
              <w:rStyle w:val="PlaceholderText"/>
            </w:rPr>
            <w:t>Lender</w:t>
          </w:r>
        </w:p>
      </w:docPartBody>
    </w:docPart>
    <w:docPart>
      <w:docPartPr>
        <w:name w:val="D224ED4A57184F22A69605BA14F3BB9B"/>
        <w:category>
          <w:name w:val="General"/>
          <w:gallery w:val="placeholder"/>
        </w:category>
        <w:types>
          <w:type w:val="bbPlcHdr"/>
        </w:types>
        <w:behaviors>
          <w:behavior w:val="content"/>
        </w:behaviors>
        <w:guid w:val="{CAA82C29-1757-4D85-A11E-041D65A5F0B6}"/>
      </w:docPartPr>
      <w:docPartBody>
        <w:p w:rsidR="00224385" w:rsidRDefault="00E97FD7">
          <w:r w:rsidRPr="00F10041">
            <w:rPr>
              <w:rStyle w:val="PlaceholderText"/>
            </w:rPr>
            <w:t>Lender</w:t>
          </w:r>
        </w:p>
      </w:docPartBody>
    </w:docPart>
    <w:docPart>
      <w:docPartPr>
        <w:name w:val="83937955682045CCB8F0C75D22D27EB8"/>
        <w:category>
          <w:name w:val="General"/>
          <w:gallery w:val="placeholder"/>
        </w:category>
        <w:types>
          <w:type w:val="bbPlcHdr"/>
        </w:types>
        <w:behaviors>
          <w:behavior w:val="content"/>
        </w:behaviors>
        <w:guid w:val="{6A5A5BE4-213B-4D21-9A82-3D679DB2BF44}"/>
      </w:docPartPr>
      <w:docPartBody>
        <w:p w:rsidR="00224385" w:rsidRDefault="00E97FD7">
          <w:r w:rsidRPr="00F10041">
            <w:rPr>
              <w:rStyle w:val="PlaceholderText"/>
            </w:rPr>
            <w:t>Lender</w:t>
          </w:r>
        </w:p>
      </w:docPartBody>
    </w:docPart>
    <w:docPart>
      <w:docPartPr>
        <w:name w:val="385D0D79F5E4446EB4DF507A4F2D00EE"/>
        <w:category>
          <w:name w:val="General"/>
          <w:gallery w:val="placeholder"/>
        </w:category>
        <w:types>
          <w:type w:val="bbPlcHdr"/>
        </w:types>
        <w:behaviors>
          <w:behavior w:val="content"/>
        </w:behaviors>
        <w:guid w:val="{6A202978-F8A4-410E-84E5-ACF6E6C63755}"/>
      </w:docPartPr>
      <w:docPartBody>
        <w:p w:rsidR="00224385" w:rsidRDefault="00E97FD7">
          <w:r w:rsidRPr="00F10041">
            <w:rPr>
              <w:rStyle w:val="PlaceholderText"/>
            </w:rPr>
            <w:t>[DataField]</w:t>
          </w:r>
        </w:p>
      </w:docPartBody>
    </w:docPart>
    <w:docPart>
      <w:docPartPr>
        <w:name w:val="725D630D59CD4CBB9E9B612D2405ED02"/>
        <w:category>
          <w:name w:val="General"/>
          <w:gallery w:val="placeholder"/>
        </w:category>
        <w:types>
          <w:type w:val="bbPlcHdr"/>
        </w:types>
        <w:behaviors>
          <w:behavior w:val="content"/>
        </w:behaviors>
        <w:guid w:val="{0686077F-77C0-48B1-BC4D-4FA47D11415B}"/>
      </w:docPartPr>
      <w:docPartBody>
        <w:p w:rsidR="00224385" w:rsidRDefault="00E97FD7">
          <w:r w:rsidRPr="00F10041">
            <w:rPr>
              <w:rStyle w:val="PlaceholderText"/>
            </w:rPr>
            <w:t>Lender</w:t>
          </w:r>
        </w:p>
      </w:docPartBody>
    </w:docPart>
    <w:docPart>
      <w:docPartPr>
        <w:name w:val="B2FE56DDD25B46DDB6085ECE91E4C779"/>
        <w:category>
          <w:name w:val="General"/>
          <w:gallery w:val="placeholder"/>
        </w:category>
        <w:types>
          <w:type w:val="bbPlcHdr"/>
        </w:types>
        <w:behaviors>
          <w:behavior w:val="content"/>
        </w:behaviors>
        <w:guid w:val="{E670295F-FF37-4472-9CA5-33D3D392282C}"/>
      </w:docPartPr>
      <w:docPartBody>
        <w:p w:rsidR="00224385" w:rsidRDefault="00E97FD7">
          <w:r w:rsidRPr="00F10041">
            <w:rPr>
              <w:rStyle w:val="PlaceholderText"/>
            </w:rPr>
            <w:t>Lender</w:t>
          </w:r>
        </w:p>
      </w:docPartBody>
    </w:docPart>
    <w:docPart>
      <w:docPartPr>
        <w:name w:val="3755CA5084404DEE8A2DEEB83553344C"/>
        <w:category>
          <w:name w:val="General"/>
          <w:gallery w:val="placeholder"/>
        </w:category>
        <w:types>
          <w:type w:val="bbPlcHdr"/>
        </w:types>
        <w:behaviors>
          <w:behavior w:val="content"/>
        </w:behaviors>
        <w:guid w:val="{DD9BC2DA-EAEB-4585-B0DA-8F7E2219B10C}"/>
      </w:docPartPr>
      <w:docPartBody>
        <w:p w:rsidR="00224385" w:rsidRDefault="00E97FD7">
          <w:r w:rsidRPr="00F10041">
            <w:rPr>
              <w:rStyle w:val="PlaceholderText"/>
            </w:rPr>
            <w:t>Lender</w:t>
          </w:r>
        </w:p>
      </w:docPartBody>
    </w:docPart>
    <w:docPart>
      <w:docPartPr>
        <w:name w:val="9F55B8D31D85419BAF496052E4D1A07B"/>
        <w:category>
          <w:name w:val="General"/>
          <w:gallery w:val="placeholder"/>
        </w:category>
        <w:types>
          <w:type w:val="bbPlcHdr"/>
        </w:types>
        <w:behaviors>
          <w:behavior w:val="content"/>
        </w:behaviors>
        <w:guid w:val="{DEF22FCF-1EDE-4031-9368-616350541C6A}"/>
      </w:docPartPr>
      <w:docPartBody>
        <w:p w:rsidR="00224385" w:rsidRDefault="00E97FD7">
          <w:r w:rsidRPr="00F10041">
            <w:rPr>
              <w:rStyle w:val="PlaceholderText"/>
            </w:rPr>
            <w:t>FirmName</w:t>
          </w:r>
        </w:p>
      </w:docPartBody>
    </w:docPart>
    <w:docPart>
      <w:docPartPr>
        <w:name w:val="4A878124371B4CB7999C1879CDCABF07"/>
        <w:category>
          <w:name w:val="General"/>
          <w:gallery w:val="placeholder"/>
        </w:category>
        <w:types>
          <w:type w:val="bbPlcHdr"/>
        </w:types>
        <w:behaviors>
          <w:behavior w:val="content"/>
        </w:behaviors>
        <w:guid w:val="{374768C9-2363-4AD9-89D3-73B9D1780D86}"/>
      </w:docPartPr>
      <w:docPartBody>
        <w:p w:rsidR="00224385" w:rsidRDefault="00E97FD7">
          <w:r w:rsidRPr="00F10041">
            <w:rPr>
              <w:rStyle w:val="PlaceholderText"/>
            </w:rPr>
            <w:t>Solicitor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69F2"/>
    <w:rsid w:val="001D2A71"/>
    <w:rsid w:val="00224385"/>
    <w:rsid w:val="00227DD8"/>
    <w:rsid w:val="003B75F8"/>
    <w:rsid w:val="005A335E"/>
    <w:rsid w:val="00730D1C"/>
    <w:rsid w:val="007E123E"/>
    <w:rsid w:val="00CA69F2"/>
    <w:rsid w:val="00E97FD7"/>
    <w:rsid w:val="00EE4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7FD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AISxDocFusionForWordTemplateDesigner_00D37104-47DE-4957-8274-53BC1DC57823>
  <schema>
    <version>1</version>
    <data>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GaXJtRGV0YWlscyBGaXJtRGV0YWlscw0KICAgICAgICB7DQogICAgICAgICAgICBnZXQgeyByZXR1cm4gX0Zpcm1EZXRhaWxzIC5HZXRWYWx1ZSgpOyB9DQoJCQlzZXQgeyBfRmlybURldGFpbHM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Db252ZXlhbmNlcnNDb252ZXlhbmNlciBDb252ZXlhbmNlcg0KICAgICAgICB7DQogICAgICAgICAgICBnZXQgeyByZXR1cm4gX0NvbnZleWFuY2VyIC5HZXRWYWx1ZSgpOyB9DQoJCQlzZXQgeyBfQ29udmV5YW5jZXI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MgKF9zbWFydExvb2t1cEV2YWx1YXRvcik7DQogICAgICAgICAgICByZXR1cm4gbmV3IEFJUy5Eb2NGdXNpb24uU2NyaXB0LkRlYWxzICgpOw0KCQl9DQoNCgkJcHVibGljIElMaXN0IENyZWF0ZVNldCgpDQoJCXsNCgkJCXJldHVybiBuZXcgQUlTLkRvY0Z1c2lvbi5Nb2RlbERhdGFDb250ZXh0LkV4cGFuZGFibGVMaXN0PEFJUy5Eb2NGdXNpb24uU2NyaXB0LkRlYWxz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IjsgfQ0KCQl9DQoNCgkJcHVibGljIFR5cGUgTW9kZWxUeXBlDQoJCXsNCgkJCWdldCB7IHJldHVybiB0eXBlb2YoQUlTLkRvY0Z1c2lvbi5TY3JpcHQuRGVhbHMpOyB9DQoJCX0NCg0KCQlwdWJsaWMgb2JqZWN0IEdldFZhbHVlKHN0cmluZyBiaW5kaW5nTmFtZSkNCgkJew0KCQkJRnVuYzxBSVMuRG9jRnVzaW9uLlNjcmlwdC5EZWFscy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wgKF9zbWFydExvb2t1cEV2YWx1YXRvcik7DQogICAgICAgICAgICByZXR1cm4gbmV3IEFJUy5Eb2NGdXNpb24uU2NyaXB0LkRlYWxzRGVhbCAoKTsNCgkJfQ0KDQoJCXB1YmxpYyBJTGlzdCBDcmVhdGVTZXQoKQ0KCQl7DQoJCQlyZXR1cm4gbmV3IEFJUy5Eb2NGdXNpb24uTW9kZWxEYXRhQ29udGV4dC5FeHBhbmRhYmxlTGlzdDxBSVMuRG9jRnVzaW9uLlNjcmlwdC5EZWFsc0RlYWw+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IjsgfQ0KCQl9DQoNCgkJcHVibGljIFR5cGUgTW9kZWxUeXBlDQoJCXsNCgkJCWdldCB7IHJldHVybiB0eXBlb2YoQUlTLkRvY0Z1c2lvbi5TY3JpcHQuRGVhbHNEZWFsKTsgfQ0KCQl9DQoNCgkJcHVibGljIG9iamVjdCBHZXRWYWx1ZShzdHJpbmcgYmluZGluZ05hbWUpDQoJCXsNCgkJCUZ1bmM8QUlTLkRvY0Z1c2lvbi5TY3JpcHQuRGVhbHNEZWFs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Db252ZXlhbmNlcnNDb252ZXlhbmNlciAoX3NtYXJ0TG9va3VwRXZhbHVhdG9yKTsNCiAgICAgICAgICAgIHJldHVybiBuZXcgQUlTLkRvY0Z1c2lvbi5TY3JpcHQuRGVhbHNEZWFsQ29udmV5YW5jZXJzQ29udmV5YW5jZXIgKCk7DQoJCX0NCg0KCQlwdWJsaWMgSUxpc3QgQ3JlYXRlU2V0KCkNCgkJew0KCQkJcmV0dXJuIG5ldyBBSVMuRG9jRnVzaW9uLk1vZGVsRGF0YUNvbnRleHQuRXhwYW5kYWJsZUxpc3Q8QUlTLkRvY0Z1c2lvbi5TY3JpcHQuRGVhbHNEZWFsQ29udmV5YW5jZXJzQ29udmV5YW5jZXI+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Q29udmV5YW5jZXJzQ29udmV5YW5jZXIiOyB9DQoJCX0NCg0KCQlwdWJsaWMgVHlwZSBNb2RlbFR5cGUNCgkJew0KCQkJZ2V0IHsgcmV0dXJuIHR5cGVvZihBSVMuRG9jRnVzaW9uLlNjcmlwdC5EZWFsc0RlYWxDb252ZXlhbmNlcnNDb252ZXlhbmNlcik7IH0NCgkJfQ0KDQoJCXB1YmxpYyBvYmplY3QgR2V0VmFsdWUoc3RyaW5nIGJpbmRpbmdOYW1lKQ0KCQl7DQoJCQlGdW5jPEFJUy5Eb2NGdXNpb24uU2NyaXB0LkRlYWxzRGVhbENvbnZleWFuY2Vyc0NvbnZleWFuY2Vy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CdXllcnMgKF9zbWFydExvb2t1cEV2YWx1YXRvcik7DQogICAgICAgICAgICByZXR1cm4gbmV3IEFJUy5Eb2NGdXNpb24uU2NyaXB0LkRlYWxzRGVhbEJ1eWVycyAoKTsNCgkJfQ0KDQoJCXB1YmxpYyBJTGlzdCBDcmVhdGVTZXQoKQ0KCQl7DQoJCQlyZXR1cm4gbmV3IEFJUy5Eb2NGdXNpb24uTW9kZWxEYXRhQ29udGV4dC5FeHBhbmRhYmxlTGlzdDxBSVMuRG9jRnVzaW9uLlNjcmlwdC5EZWFsc0RlYWxCdXllcnM+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QnV5ZXJzIjsgfQ0KCQl9DQoNCgkJcHVibGljIFR5cGUgTW9kZWxUeXBlDQoJCXsNCgkJCWdldCB7IHJldHVybiB0eXBlb2YoQUlTLkRvY0Z1c2lvbi5TY3JpcHQuRGVhbHNEZWFsQnV5ZXJzKTsgfQ0KCQl9DQoNCgkJcHVibGljIG9iamVjdCBHZXRWYWx1ZShzdHJpbmcgYmluZGluZ05hbWUpDQoJCXsNCgkJCUZ1bmM8QUlTLkRvY0Z1c2lvbi5TY3JpcHQuRGVhbHNEZWFsQnV5ZXJz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QnV5ZXJzQnV5ZXIgKF9zbWFydExvb2t1cEV2YWx1YXRvcik7DQogICAgICAgICAgICByZXR1cm4gbmV3IEFJUy5Eb2NGdXNpb24uU2NyaXB0LkRlYWxzRGVhbEJ1eWVyc0J1eWVyICgpOw0KCQl9DQoNCgkJcHVibGljIElMaXN0IENyZWF0ZVNldCgpDQoJCXsNCgkJCXJldHVybiBuZXcgQUlTLkRvY0Z1c2lvbi5Nb2RlbERhdGFDb250ZXh0LkV4cGFuZGFibGVMaXN0PEFJUy5Eb2NGdXNpb24uU2NyaXB0LkRlYWxzRGVhbEJ1eWVyc0J1eWVy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EJ1eWVyc0J1eWVyIjsgfQ0KCQl9DQoNCgkJcHVibGljIFR5cGUgTW9kZWxUeXBlDQoJCXsNCgkJCWdldCB7IHJldHVybiB0eXBlb2YoQUlTLkRvY0Z1c2lvbi5TY3JpcHQuRGVhbHNEZWFsQnV5ZXJzQnV5ZXIpOyB9DQoJCX0NCg0KCQlwdWJsaWMgb2JqZWN0IEdldFZhbHVlKHN0cmluZyBiaW5kaW5nTmFtZSkNCgkJew0KCQkJRnVuYzxBSVMuRG9jRnVzaW9uLlNjcmlwdC5EZWFsc0RlYWxCdXllcnNCdXllci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UHJvcGVydGllcyAoX3NtYXJ0TG9va3VwRXZhbHVhdG9yKTsNCiAgICAgICAgICAgIHJldHVybiBuZXcgQUlTLkRvY0Z1c2lvbi5TY3JpcHQuRGVhbHNEZWFsUHJvcGVydGllcyAoKTsNCgkJfQ0KDQoJCXB1YmxpYyBJTGlzdCBDcmVhdGVTZXQoKQ0KCQl7DQoJCQlyZXR1cm4gbmV3IEFJUy5Eb2NGdXNpb24uTW9kZWxEYXRhQ29udGV4dC5FeHBhbmRhYmxlTGlzdDxBSVMuRG9jRnVzaW9uLlNjcmlwdC5EZWFsc0RlYWxQcm9wZXJ0aWVz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FByb3BlcnRpZXMiOyB9DQoJCX0NCg0KCQlwdWJsaWMgVHlwZSBNb2RlbFR5cGUNCgkJew0KCQkJZ2V0IHsgcmV0dXJuIHR5cGVvZihBSVMuRG9jRnVzaW9uLlNjcmlwdC5EZWFsc0RlYWxQcm9wZXJ0aWVzKTsgfQ0KCQl9DQoNCgkJcHVibGljIG9iamVjdCBHZXRWYWx1ZShzdHJpbmcgYmluZGluZ05hbWUpDQoJCXsNCgkJCUZ1bmM8QUlTLkRvY0Z1c2lvbi5TY3JpcHQuRGVhbHNEZWFsUHJvcGVydGllcy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Qcm9wZXJ0aWVzUHJvcGVydHkgKF9zbWFydExvb2t1cEV2YWx1YXRvcik7DQogICAgICAgICAgICByZXR1cm4gbmV3IEFJUy5Eb2NGdXNpb24uU2NyaXB0LkRlYWxzRGVhbFByb3BlcnRpZXNQcm9wZXJ0eSAoKTsNCgkJfQ0KDQoJCXB1YmxpYyBJTGlzdCBDcmVhdGVTZXQoKQ0KCQl7DQoJCQlyZXR1cm4gbmV3IEFJUy5Eb2NGdXNpb24uTW9kZWxEYXRhQ29udGV4dC5FeHBhbmRhYmxlTGlzdDxBSVMuRG9jRnVzaW9uLlNjcmlwdC5EZWFsc0RlYWxQcm9wZXJ0aWVzUHJvcGVydHk+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UHJvcGVydGllc1Byb3BlcnR5IjsgfQ0KCQl9DQoNCgkJcHVibGljIFR5cGUgTW9kZWxUeXBlDQoJCXsNCgkJCWdldCB7IHJldHVybiB0eXBlb2YoQUlTLkRvY0Z1c2lvbi5TY3JpcHQuRGVhbHNEZWFsUHJvcGVydGllc1Byb3BlcnR5KTsgfQ0KCQl9DQoNCgkJcHVibGljIG9iamVjdCBHZXRWYWx1ZShzdHJpbmcgYmluZGluZ05hbWUpDQoJCXsNCgkJCUZ1bmM8QUlTLkRvY0Z1c2lvbi5TY3JpcHQuRGVhbHNEZWFsUHJvcGVydGllc1Byb3BlcnR5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Nb3J0Z2FnZSAoX3NtYXJ0TG9va3VwRXZhbHVhdG9yKTsNCiAgICAgICAgICAgIHJldHVybiBuZXcgQUlTLkRvY0Z1c2lvbi5TY3JpcHQuRGVhbHNEZWFsTW9ydGdhZ2UgKCk7DQoJCX0NCg0KCQlwdWJsaWMgSUxpc3QgQ3JlYXRlU2V0KCkNCgkJew0KCQkJcmV0dXJuIG5ldyBBSVMuRG9jRnVzaW9uLk1vZGVsRGF0YUNvbnRleHQuRXhwYW5kYWJsZUxpc3Q8QUlTLkRvY0Z1c2lvbi5TY3JpcHQuRGVhbHNEZWFsTW9ydGdhZ2U+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TW9ydGdhZ2UiOyB9DQoJCX0NCg0KCQlwdWJsaWMgVHlwZSBNb2RlbFR5cGUNCgkJew0KCQkJZ2V0IHsgcmV0dXJuIHR5cGVvZihBSVMuRG9jRnVzaW9uLlNjcmlwdC5EZWFsc0RlYWxNb3J0Z2FnZSk7IH0NCgkJfQ0KDQoJCXB1YmxpYyBvYmplY3QgR2V0VmFsdWUoc3RyaW5nIGJpbmRpbmdOYW1lKQ0KCQl7DQoJCQlGdW5jPEFJUy5Eb2NGdXNpb24uU2NyaXB0LkRlYWxzRGVhbE1vcnRnYWdl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U2VhcmNoZXMgKF9zbWFydExvb2t1cEV2YWx1YXRvcik7DQogICAgICAgICAgICByZXR1cm4gbmV3IEFJUy5Eb2NGdXNpb24uU2NyaXB0LkRlYWxzRGVhbFNlYXJjaGVzICgpOw0KCQl9DQoNCgkJcHVibGljIElMaXN0IENyZWF0ZVNldCgpDQoJCXsNCgkJCXJldHVybiBuZXcgQUlTLkRvY0Z1c2lvbi5Nb2RlbERhdGFDb250ZXh0LkV4cGFuZGFibGVMaXN0PEFJUy5Eb2NGdXNpb24uU2NyaXB0LkRlYWxzRGVhbFNlYXJjaGVz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FNlYXJjaGVzIjsgfQ0KCQl9DQoNCgkJcHVibGljIFR5cGUgTW9kZWxUeXBlDQoJCXsNCgkJCWdldCB7IHJldHVybiB0eXBlb2YoQUlTLkRvY0Z1c2lvbi5TY3JpcHQuRGVhbHNEZWFsU2VhcmNoZXMpOyB9DQoJCX0NCg0KCQlwdWJsaWMgb2JqZWN0IEdldFZhbHVlKHN0cmluZyBiaW5kaW5nTmFtZSkNCgkJew0KCQkJRnVuYzxBSVMuRG9jRnVzaW9uLlNjcmlwdC5EZWFsc0RlYWxTZWFyY2hlcy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U2VhcmNoZXNFbnRyeSAoX3NtYXJ0TG9va3VwRXZhbHVhdG9yKTsNCiAgICAgICAgICAgIHJldHVybiBuZXcgQUlTLkRvY0Z1c2lvbi5TY3JpcHQuRGVhbHNEZWFsU2VhcmNoZXNFbnRyeSAoKTsNCgkJfQ0KDQoJCXB1YmxpYyBJTGlzdCBDcmVhdGVTZXQoKQ0KCQl7DQoJCQlyZXR1cm4gbmV3IEFJUy5Eb2NGdXNpb24uTW9kZWxEYXRhQ29udGV4dC5FeHBhbmRhYmxlTGlzdDxBSVMuRG9jRnVzaW9uLlNjcmlwdC5EZWFsc0RlYWxTZWFyY2hlc0VudHJ5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FNlYXJjaGVzRW50cnkiOyB9DQoJCX0NCg0KCQlwdWJsaWMgVHlwZSBNb2RlbFR5cGUNCgkJew0KCQkJZ2V0IHsgcmV0dXJuIHR5cGVvZihBSVMuRG9jRnVzaW9uLlNjcmlwdC5EZWFsc0RlYWxTZWFyY2hlc0VudHJ5KTsgfQ0KCQl9DQoNCgkJcHVibGljIG9iamVjdCBHZXRWYWx1ZShzdHJpbmcgYmluZGluZ05hbWUpDQoJCXsNCgkJCUZ1bmM8QUlTLkRvY0Z1c2lvbi5TY3JpcHQuRGVhbHNEZWFsU2VhcmNoZXNFbnRyeS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GaXJtRGV0YWlscyAoX3NtYXJ0TG9va3VwRXZhbHVhdG9yKTsNCiAgICAgICAgICAgIHJldHVybiBuZXcgQUlTLkRvY0Z1c2lvbi5TY3JpcHQuRGVhbHNEZWFsRmlybURldGFpbHMgKCk7DQoJCX0NCg0KCQlwdWJsaWMgSUxpc3QgQ3JlYXRlU2V0KCkNCgkJew0KCQkJcmV0dXJuIG5ldyBBSVMuRG9jRnVzaW9uLk1vZGVsRGF0YUNvbnRleHQuRXhwYW5kYWJsZUxpc3Q8QUlTLkRvY0Z1c2lvbi5TY3JpcHQuRGVhbHNEZWFsRmlybURldGFpbHM+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RmlybURldGFpbHMiOyB9DQoJCX0NCg0KCQlwdWJsaWMgVHlwZSBNb2RlbFR5cGUNCgkJew0KCQkJZ2V0IHsgcmV0dXJuIHR5cGVvZihBSVMuRG9jRnVzaW9uLlNjcmlwdC5EZWFsc0RlYWxGaXJtRGV0YWlscyk7IH0NCgkJfQ0KDQoJCXB1YmxpYyBvYmplY3QgR2V0VmFsdWUoc3RyaW5nIGJpbmRpbmdOYW1lKQ0KCQl7DQoJCQlGdW5jPEFJUy5Eb2NGdXNpb24uU2NyaXB0LkRlYWxzRGVhbEZpcm1EZXRhaWxz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JQMAAAYmAwAAC0N1cnJlbnREYXRlAdn8///+/f//BQAAAAHY/P///f3//7mRjjKl2A5BplhzIcdHczEJKAAAAAkqAwAAARsBAAAVAQAACR0DAAAAAAAAAAAAAAEcAQAAFgEAAAcAAAAB1Pz//+L8//8AAAAAAAAACR8DAAAAAdL8///g/P//AAAAAAkFAAAACQUAAAAJMAMAAAkxAwAACTIDAAAFH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MwMAAAY0AwAAB0ZpbGVSZWYBy/z///79//8FAAAAAcr8///9/f//fe78vyE2HEu9LaBO4zoNwQkrAAAACTgDAAABIQEAABUBAAAJHQMAAAAAAAAAAAAAASIBAAAWAQAABwAAAAHG/P//4vz//wAAAAAAAAAJHwMAAAABxPz//+D8//8AAAAACQUAAAAJBQAAAAk+AwAACT8DAAAJQAMAAAUj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BAwAABkIDAAAJQ2xpZW50UmVmAb38///+/f//BQAAAAG8/P///f3//yegQTY4wCtNjCknkLAFR8kJLgAAAAlGAwAAAScBAAAVAQAACR0DAAAAAAAAAAAAAAEoAQAAFgEAAAcAAAABuPz//+L8//8AAAAAAAAACR8DAAAAAbb8///g/P//AAAAAAkFAAAACQUAAAAJTAMAAAlNAwAACU4DAAAFK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TwMAAAZQAwAACkNsaWVudE5hbWUBr/z///79//8FAAAAAa78///9/f//hejOomhdsEKhoZzkkDK7OQkxAAAACVQDAAABLQEAABUBAAAJHQMAAAAAAAAAAAAAAS4BAAAWAQAABwAAAAGq/P//4vz//wAAAAAAAAAJHwMAAAABqPz//+D8//8AAAAACQUAAAAJBQAAAAlaAwAACVsDAAAJXAMAAAUv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hAMAAAaFAwAAD1Byb3BlcnR5RGV0YWlscwF6/P///v3//wUAAAABefz///39//99SHmq7RHJS5rC8vrJ5pqHCT0AAAAJiQMAAAFDAQAAFQEAAAkdAwAAAAAAAAAAAAABRAEAABYBAAAHAAAAAXX8///i/P//AAAAAAAAAAkfAwAAAAFz/P//4Pz//wAAAAAJBQAAAAkFAAAACY8DAAAJkAMAAAmRAwAABUU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ZIDAAAGkwMAAAZMZW5kZXIBbPz///79//8FAAAAAWv8///9/f//5VwY2FlVYEmzV5OALNBoQQlAAAAACZcDAAABSQEAABUBAAAJHQMAAAAAAAAAAAAAAUoBAAAWAQAABwAAAAFn/P//4vz//wAAAAAAAAAJHwMAAAABZfz//+D8//8AAAAACQUAAAAJBQAAAAmdAwAACZ4DAAAJnwMAAAVL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gAwAABqEDAAAGTGVuZGVyAV78///+/f//BQAAAAFd/P///f3//5v0Ju4r1HZGjsngOBIgJ/4JQwAAAAmlAwAAAU8BAAAVAQAACaYDAAABAAAABQAAAAFQAQAAFgEAAAcAAAABWfz//+L8//8AAAAAAAAACR8DAAAAAVf8///g/P//AAAAAAkFAAAACQUAAAAJqwMAAAmsAwAACa0DAAAFU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rgMAAAavAwAACkxvYW5BbW91bnQBUPz///79//8FAAAAAU/8///9/f//LyZ7mlPjX0OeSIooIvVKNwlGAAAACbMDAAABVQEAABUBAAAJtAMAAAEAAAABAAAAAVYBAAAWAQAABwAAAAFL/P//4vz//wAAAAAAAAAJHwMAAAABSfz//+D8//8AAAAACQUAAAAJBQAAAAm5AwAACboDAAAJuwMAAAVX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8AwAABr0DAAANUHVyY2hhc2VQcmljZQFC/P///v3//wUAAAABQfz///39//8TFQ3Fl6C6Rqy0xUKxkHykCUkAAAAJwQMAAAFbAQAAFQEAAAnCAwAAAAAAAAAAAAABXAEAABYBAAAHAAAAAT38///i/P//AAAAAAAAAAbEAwAAB0xpYnJhcnkAATv8///g/P//AAAAAAkFAAAACQUAAAAJxwMAAAnIAwAACckDAAAFX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ygMAAAbLAwAABFRlcm0BNPz///79//8FAAAAATP8///9/f//1yegCU8xLECrN27eMef3dglMAAAACc8DAAABYQEAABUBAAAJ0AMAAAEAAAABAAAAAWIBAAAWAQAABwAAAAEv/P//4vz//wAAAAAAAAAJxAMAAAABLfz//+D8//8AAAAACQUAAAAJBQAAAAnVAwAACdYDAAAJ1wMAAAVj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9AMAAAb1AwAAC0Zpcm1BZGRyZXNzAQr8///+/f//BQAAAAEJ/P///f3//8m3KWJXmTlNo9w//LeWrAIJVQAAAAn5AwAAAXMBAAAVAQAACewDAAAAAAAAAAAAAAF0AQAAFgEAAAcAAAABBfz//+L8//8AAAAAAAAACe4DAAAAAQP8///g/P//AAAAAAkFAAAACQUAAAAJ/wMAAAkABAAACQEEAAAFd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AgQAAAYDBAAACUZpcm1UZWxObwH8+////v3//wUAAAAB+/v///39//9VGc/VwcIHR7tMznu7Oy/5CVgAAAAJBwQAAAF5AQAAFQEAAAnsAwAAAAAAAAAAAAABegEAABYBAAAHAAAAAff7///i/P//AAAAAAAAAAnuAwAAAAH1+///4Pz//wAAAAAJBQAAAAkFAAAACQ0EAAAJDgQAAAkPBAAABXs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RAEAAAGEQQAAAlGaXJtRmF4Tm8B7vv///79//8FAAAAAe37///9/f//kS0F08ppiEKshupPTiRC1wlbAAAACRUEAAABfwEAABUBAAAJ7AMAAAAAAAAAAAAAAYABAAAWAQAABwAAAAHp+///4vz//wAAAAAAAAAJ7gMAAAAB5/v//+D8//8AAAAACQUAAAAJBQAAAAkbBAAACRwEAAAJHQQAAAWB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eBAAABh8EAAAKRmlybXdlYlVSTAHg+////v3//wUAAAAB3/v///39//8ZbtBXvvKSRqdZ/Nj7s9kTCV4AAAAJIwQAAAGFAQAAFQEAAAkkBAAAAQAAAAEAAAABhgEAABYBAAAHAAAAAdv7///i/P//AAAAAAAAAAnuAwAAAAHZ+///4Pz//wAAAAAJBQAAAAkFAAAACSkEAAAJKgQAAAkrBAAABYc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SwEAAAGLQQAAA9SZXRlbnRpb25BbW91bnQB0vv///79//8FAAAAAdH7///9/f//bbq9GyaXXUChnikIPz5ZCwlhAAAACTEEAAABiwEAABUBAAAJMgQAAAAAAAAAAAAAAYwBAAAWAQAABwAAAAHN+///4vz//wAAAAAAAAAGNAQAAAdMaWJyYXJ5AAHL+///4Pz//wAAAAAJBQAAAAkFAAAACTcEAAAJOAQAAAk5BAAABY0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ToEAAAGOwQAAA9SZXRlbnRpb25SZWFzb24BxPv///79//8FAAAAAcP7///9/f//sQJ8WXVpLkOSfeY5J0ICUwlkAAAACT8EAAABkQEAABUBAAAJQAQAAAEAAAABAAAAAZIBAAAWAQAABwAAAAG/+///4vz//wAAAAAAAAAJNAQAAAABvfv//+D8//8AAAAACQUAAAAJBQAAAAlFBAAACUYEAAAJRwQAAAWT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IBAAABkkEAAAOQ2FzaGJhY2tBbW91bnQBtvv///79//8FAAAAAbX7///9/f//+kLkwV+hPEOM/hrAj14fsglnAAAACU0EAAABlwEAABUBAAAJTgQAAAEAAAABAAAAAZgBAAAWAQAABwAAAAGx+///4vz//wAAAAAAAAAJNAQAAAABr/v//+D8//8AAAAACQUAAAAJBQAAAAlTBAAACVQEAAAJVQQAAAWZ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WBAAABlcEAAAEUmF0ZQGo+////v3//wUAAAABp/v///39///tJZWcwRM2T43ZwfFdvPM2CWoAAAAJWwQAAAGdAQAAFQEAAAlcBAAAAQAAAAEAAAABngEAABYBAAAHAAAAAaP7///i/P//AAAAAAAAAAk0BAAAAAGh+///4Pz//wAAAAAJBQAAAAkFAAAACWEEAAAJYgQAAAljBAAABZ8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WQEAAAGZQQAABJFYXJseVBlbmFsdHlBbW91bnQBmvv///79//8FAAAAAZn7///9/f//8h6fh2o+/EiK29i79VcvPgltAAAACWkEAAABowEAABUBAAAJMgQAAAAAAAAAAAAAAaQBAAAWAQAABwAAAAGV+///4vz//wAAAAAAAAAJNAQAAAABk/v//+D8//8AAAAACQUAAAAJBQAAAAlvBAAACXAEAAAJcQQAAAWl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yBAAABnMEAAAGTGVuZGVyAYz7///+/f//BQAAAAGL+////f3//4Ykku4njJtBnDXXl64ePT8JcAAAAAl3BAAAAakBAAAVAQAACTIEAAAAAAAAAAAAAAGqAQAAFgEAAAcAAAABh/v//+L8//8AAAAAAAAACTQEAAAAAYX7///g/P//AAAAAAkFAAAACQUAAAAJfQQAAAl+BAAACX8EAAAFqw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gAQAAAaBBAAABkxlbmRlcgF++////v3//wUAAAABffv///39//809o3RsyLWQKLCKp6jchEkCXMAAAAJhQQAAAGvAQAAFQEAAAmGBAAAAQAAAAEAAAABsAEAABYBAAAHAAAAAXn7///i/P//AAAAAAAAAAk0BAAAAAF3+///4Pz//wAAAAAJBQAAAAkFAAAACYsEAAAJjAQAAAmNBAAABbE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Y4EAAAGjwQAAA9JbnN1cmFuY2VBbW91bnQBcPv///79//8FAAAAAW/7///9/f//4YLyTGjpg0Cw0Q3/bjS/fAl2AAAACZMEAAABtQEAABUBAAAJMgQAAAAAAAAAAAAAAbYBAAAWAQAABwAAAAFr+///4vz//wAAAAAAAAAJNAQAAAABafv//+D8//8AAAAACQUAAAAJBQAAAAmZBAAACZoEAAAJmwQAAAW3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cBAAABp0EAAAGTGVuZGVyAWL7///+/f//BQAAAAFh+////f3//+CIprO+OjVEu9mcUYLguu8JeQAAAAmhBAAAAbsBAAAVAQAACTIEAAAAAAAAAAAAAAG8AQAAFgEAAAcAAAABXfv//+L8//8AAAAAAAAACTQEAAAAAVv7///g/P//AAAAAAkFAAAACQUAAAAJpwQAAAmoBAAACakEAAAFv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qgQAAAarBAAABkxlbmRlcgFU+////v3//wUAAAABU/v///39//8L02JNxe9dS74tB3X1DHE2CXwAAAAJrwQAAAHBAQAAFQEAAAkyBAAAAAAAAAAAAAABwgEAABYBAAAHAAAAAU/7///i/P//AAAAAAAAAAk0BAAAAAFN+///4Pz//wAAAAAJBQAAAAkFAAAACbUEAAAJtgQAAAm3BAAABcM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bgEAAAGuQQAAAZMZW5kZXIBRvv///79//8FAAAAAUX7///9/f//OvBoF0rIkkef7VOjPgADLgl/AAAACb0EAAABxwEAABUBAAAJMgQAAAAAAAAAAAAAAcgBAAAWAQAABwAAAAFB+///4vz//wAAAAAAAAAJNAQAAAABP/v//+D8//8AAAAACQUAAAAJBQAAAAnDBAAACcQEAAAJxQQAAAXJ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GBAAABscEAAAGTGVuZGVyATj7///+/f//BQAAAAE3+////f3//7MEiB9xe3VAifIG0nz3yWIJggAAAAnLBAAAAc0BAAAVAQAACTIEAAAAAAAAAAAAAAHOAQAAFgEAAAcAAAABM/v//+L8//8AAAAAAAAACTQEAAAAATH7///g/P//AAAAAAkFAAAACQUAAAAJ0QQAAAnSBAAACdMEAAAFzw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wBAAABvEEAAAGTGVuZGVyAQ77///+/f//BQAAAAEN+////f3///lgFtj4wNxOkIbiniib0OsJiwAAAAn1BAAAAd8BAAAVAQAACTIEAAAAAAAAAAAAAAHgAQAAFgEAAAcAAAABCfv//+L8//8AAAAAAAAACTQEAAAAAQf7///g/P//AAAAAAkFAAAACQUAAAAJ+wQAAAn8BAAACf0EAAAF4Q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gQAAAb/BAAABkxlbmRlcgEA+////v3//wUAAAAB//r///39//+kSD/FgDTlTIicYDod6Xm4CY4AAAAJAwUAAAHlAQAAFQEAAAkyBAAAAAAAAAAAAAAB5gEAABYBAAAHAAAAAfv6///i/P//AAAAAAAAAAk0BAAAAAH5+v//4Pz//wAAAAAJBQAAAAkFAAAACQkFAAAJCgUAAAkLBQAABec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QwFAAAGDQUAAAZMZW5kZXIB8vr///79//8FAAAAAfH6///9/f//gsMc1cWyoES2RN8iroWIVQmRAAAACREFAAAB6wEAABUBAAAJMgQAAAAAAAAAAAAAAewBAAAWAQAABwAAAAHt+v//4vz//wAAAAAAAAAJNAQAAAAB6/r//+D8//8AAAAACQUAAAAJBQAAAAkXBQAACRgFAAAJGQUAAAXt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aBQAABhsFAAAIRmlybU5hbWUB5Pr///79//8FAAAAAeP6///9/f//ulziTdeca0WmorRsYqWPxwmUAAAACR8FAAAB8QEAABUBAAAJMgQAAAAAAAAAAAAAAfIBAAAWAQAABwAAAAHf+v//4vz//wAAAAAAAAAJNAQAAAAB3fr//+D8//8AAAAACQUAAAAJBQAAAAklBQAACSYFAAAJJwUAAAXz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</data>
  </schema>
</AISxDocFusionForWordTemplateDesigner_00D37104-47DE-4957-8274-53BC1DC57823>
</file>

<file path=customXml/itemProps1.xml><?xml version="1.0" encoding="utf-8"?>
<ds:datastoreItem xmlns:ds="http://schemas.openxmlformats.org/officeDocument/2006/customXml" ds:itemID="{5DD295C8-B1A0-48DB-ADFF-4C2A7C011BE5}">
  <ds:schemaRefs/>
</ds:datastoreItem>
</file>

<file path=docProps/app.xml><?xml version="1.0" encoding="utf-8"?>
<Properties xmlns="http://schemas.openxmlformats.org/officeDocument/2006/extended-properties" xmlns:vt="http://schemas.openxmlformats.org/officeDocument/2006/docPropsVTypes">
  <Template>NANTES.DOT</Template>
  <TotalTime>209</TotalTime>
  <Pages>4</Pages>
  <Words>1142</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LIENT_SAL»</vt:lpstr>
    </vt:vector>
  </TitlesOfParts>
  <Company/>
  <LinksUpToDate>false</LinksUpToDate>
  <CharactersWithSpaces>7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_SAL»</dc:title>
  <dc:subject/>
  <dc:creator>Alison Calcutt</dc:creator>
  <cp:keywords/>
  <cp:lastModifiedBy>Gerhard La Grange</cp:lastModifiedBy>
  <cp:revision>27</cp:revision>
  <cp:lastPrinted>2013-01-15T13:55:00Z</cp:lastPrinted>
  <dcterms:created xsi:type="dcterms:W3CDTF">2016-06-28T09:36:00Z</dcterms:created>
  <dcterms:modified xsi:type="dcterms:W3CDTF">2016-06-3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0EEDCB9-992D-4883-9199-C261C56B7BC8">
    <vt:lpwstr>Y</vt:lpwstr>
  </property>
  <property fmtid="{D5CDD505-2E9C-101B-9397-08002B2CF9AE}" pid="3" name="AISxTemplateVersion">
    <vt:lpwstr/>
  </property>
  <property fmtid="{D5CDD505-2E9C-101B-9397-08002B2CF9AE}" pid="4" name="AISxTemplateVersionDate">
    <vt:lpwstr/>
  </property>
  <property fmtid="{D5CDD505-2E9C-101B-9397-08002B2CF9AE}" pid="5" name="AISxTemplateVersionDateShort">
    <vt:lpwstr/>
  </property>
  <property fmtid="{D5CDD505-2E9C-101B-9397-08002B2CF9AE}" pid="6" name="AISxTemplateName">
    <vt:lpwstr/>
  </property>
  <property fmtid="{D5CDD505-2E9C-101B-9397-08002B2CF9AE}" pid="7" name="AISxTemplateID">
    <vt:lpwstr/>
  </property>
</Properties>
</file>